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E9AA4" w14:textId="77777777" w:rsidR="00F42AE4" w:rsidRPr="00BF2C9C" w:rsidRDefault="00F42AE4" w:rsidP="00284D2F">
      <w:pPr>
        <w:spacing w:line="360" w:lineRule="auto"/>
        <w:jc w:val="center"/>
        <w:rPr>
          <w:rFonts w:ascii="Times" w:hAnsi="Times" w:cs="Times"/>
          <w:sz w:val="44"/>
        </w:rPr>
      </w:pPr>
      <w:bookmarkStart w:id="0" w:name="_Hlk80951360"/>
    </w:p>
    <w:bookmarkEnd w:id="0"/>
    <w:p w14:paraId="0DDFC45F" w14:textId="77777777" w:rsidR="00421512" w:rsidRDefault="006605B1" w:rsidP="00421512">
      <w:pPr>
        <w:rPr>
          <w:sz w:val="20"/>
        </w:rPr>
      </w:pPr>
      <w:r w:rsidRPr="006605B1">
        <w:rPr>
          <w:rFonts w:cs="Times"/>
          <w:sz w:val="72"/>
        </w:rPr>
        <w:t>Lab 0</w:t>
      </w:r>
      <w:r w:rsidR="008B2A80">
        <w:rPr>
          <w:rFonts w:cs="Times"/>
          <w:sz w:val="72"/>
        </w:rPr>
        <w:t>2</w:t>
      </w:r>
      <w:r w:rsidRPr="006605B1">
        <w:rPr>
          <w:rFonts w:cs="Times"/>
          <w:sz w:val="72"/>
        </w:rPr>
        <w:t xml:space="preserve"> – </w:t>
      </w:r>
    </w:p>
    <w:p w14:paraId="5C7D1DD8" w14:textId="77777777" w:rsidR="00421512" w:rsidRPr="00421512" w:rsidRDefault="00421512" w:rsidP="00421512">
      <w:pPr>
        <w:rPr>
          <w:rFonts w:cs="Times"/>
          <w:sz w:val="72"/>
        </w:rPr>
      </w:pPr>
      <w:r w:rsidRPr="00421512">
        <w:rPr>
          <w:rFonts w:cs="Times"/>
          <w:sz w:val="72"/>
        </w:rPr>
        <w:t xml:space="preserve">Convolution And Digital Signal Transmission </w:t>
      </w:r>
    </w:p>
    <w:p w14:paraId="19A156CB" w14:textId="46EEBD30" w:rsidR="006605B1" w:rsidRPr="006605B1" w:rsidRDefault="006605B1" w:rsidP="006605B1">
      <w:pPr>
        <w:pStyle w:val="Heading1"/>
        <w:spacing w:line="360" w:lineRule="auto"/>
        <w:jc w:val="center"/>
        <w:rPr>
          <w:rFonts w:cs="Times"/>
          <w:sz w:val="72"/>
        </w:rPr>
      </w:pPr>
    </w:p>
    <w:p w14:paraId="03331CD9" w14:textId="77777777" w:rsidR="006605B1" w:rsidRDefault="006605B1" w:rsidP="006605B1">
      <w:pPr>
        <w:pStyle w:val="Heading2"/>
      </w:pPr>
    </w:p>
    <w:p w14:paraId="5AE67158" w14:textId="77777777" w:rsidR="006605B1" w:rsidRDefault="006605B1" w:rsidP="006605B1">
      <w:pPr>
        <w:pStyle w:val="Heading2"/>
        <w:rPr>
          <w:b w:val="0"/>
        </w:rPr>
      </w:pPr>
      <w:r w:rsidRPr="006605B1">
        <w:rPr>
          <w:b w:val="0"/>
          <w:bCs/>
          <w:lang w:bidi="th-TH"/>
        </w:rPr>
        <w:t>Objectives:</w:t>
      </w:r>
      <w:r>
        <w:rPr>
          <w:b w:val="0"/>
        </w:rPr>
        <w:tab/>
      </w:r>
    </w:p>
    <w:p w14:paraId="559725DF" w14:textId="77777777" w:rsidR="006605B1" w:rsidRDefault="006605B1" w:rsidP="006605B1">
      <w:pPr>
        <w:numPr>
          <w:ilvl w:val="0"/>
          <w:numId w:val="27"/>
        </w:numPr>
      </w:pPr>
      <w:r>
        <w:t>To study convolution and correlation of discrete-time signals</w:t>
      </w:r>
    </w:p>
    <w:p w14:paraId="48501315" w14:textId="58865B67" w:rsidR="000D2E60" w:rsidRDefault="000D2E60" w:rsidP="006605B1">
      <w:pPr>
        <w:numPr>
          <w:ilvl w:val="0"/>
          <w:numId w:val="27"/>
        </w:numPr>
      </w:pPr>
      <w:r>
        <w:t xml:space="preserve">To Study </w:t>
      </w:r>
      <w:proofErr w:type="gramStart"/>
      <w:r>
        <w:t>Discrete  time</w:t>
      </w:r>
      <w:proofErr w:type="gramEnd"/>
      <w:r>
        <w:t xml:space="preserve"> Systems</w:t>
      </w:r>
    </w:p>
    <w:p w14:paraId="356D739B" w14:textId="40453F2A" w:rsidR="008B2A80" w:rsidRDefault="008B2A80" w:rsidP="006605B1">
      <w:pPr>
        <w:numPr>
          <w:ilvl w:val="0"/>
          <w:numId w:val="27"/>
        </w:numPr>
      </w:pPr>
      <w:r>
        <w:t xml:space="preserve">To study Signal Transmission schemes </w:t>
      </w:r>
    </w:p>
    <w:p w14:paraId="3D78E4B9" w14:textId="77777777" w:rsidR="006605B1" w:rsidRDefault="006605B1" w:rsidP="006605B1"/>
    <w:p w14:paraId="61EB5AD5" w14:textId="77777777" w:rsidR="006605B1" w:rsidRDefault="006605B1" w:rsidP="006605B1">
      <w:pPr>
        <w:pStyle w:val="Heading2"/>
      </w:pPr>
      <w:r>
        <w:rPr>
          <w:b w:val="0"/>
        </w:rPr>
        <w:t>Introduction:</w:t>
      </w:r>
    </w:p>
    <w:p w14:paraId="0169D3A5" w14:textId="77777777" w:rsidR="006605B1" w:rsidRDefault="006605B1" w:rsidP="006605B1">
      <w:pPr>
        <w:rPr>
          <w:i/>
        </w:rPr>
      </w:pPr>
    </w:p>
    <w:p w14:paraId="1D087E1D" w14:textId="76D91790" w:rsidR="006605B1" w:rsidRDefault="006605B1" w:rsidP="006605B1">
      <w:r>
        <w:rPr>
          <w:i/>
        </w:rPr>
        <w:t>Convolution of sequences</w:t>
      </w:r>
      <w:r>
        <w:tab/>
      </w:r>
      <w:proofErr w:type="gramStart"/>
      <w:r>
        <w:t>As</w:t>
      </w:r>
      <w:proofErr w:type="gramEnd"/>
      <w:r>
        <w:t xml:space="preserve"> the mathematical operation, a linear convolution sum is defined as</w:t>
      </w:r>
    </w:p>
    <w:p w14:paraId="69DAE51E" w14:textId="77777777" w:rsidR="006605B1" w:rsidRDefault="006605B1" w:rsidP="006605B1"/>
    <w:p w14:paraId="0D948DC9" w14:textId="77777777" w:rsidR="006605B1" w:rsidRDefault="006605B1" w:rsidP="006605B1">
      <w:pPr>
        <w:jc w:val="center"/>
        <w:rPr>
          <w:noProof/>
        </w:rPr>
      </w:pPr>
      <w:r>
        <w:rPr>
          <w:rFonts w:eastAsia="Times New Roman" w:cs="Times New Roman"/>
          <w:noProof/>
          <w:position w:val="-28"/>
          <w:sz w:val="20"/>
          <w:szCs w:val="20"/>
        </w:rPr>
        <w:object w:dxaOrig="3540" w:dyaOrig="675" w14:anchorId="48F231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7pt;height:33.75pt" o:ole="" fillcolor="window">
            <v:imagedata r:id="rId11" o:title=""/>
          </v:shape>
          <o:OLEObject Type="Embed" ProgID="Equation.3" ShapeID="_x0000_i1025" DrawAspect="Content" ObjectID="_1767005491" r:id="rId12"/>
        </w:object>
      </w:r>
    </w:p>
    <w:p w14:paraId="1710225A" w14:textId="77777777" w:rsidR="006605B1" w:rsidRDefault="006605B1" w:rsidP="006605B1">
      <w:pPr>
        <w:rPr>
          <w:noProof/>
        </w:rPr>
      </w:pPr>
      <w:r>
        <w:rPr>
          <w:noProof/>
        </w:rPr>
        <w:tab/>
      </w:r>
    </w:p>
    <w:p w14:paraId="6102915D" w14:textId="77777777" w:rsidR="006605B1" w:rsidRDefault="006605B1" w:rsidP="006605B1">
      <w:r>
        <w:rPr>
          <w:noProof/>
        </w:rPr>
        <w:tab/>
        <w:t xml:space="preserve">In general , the convolution operation is used to describe the response of an LTI system. In DSP it is an important operation and has many other uses. </w:t>
      </w:r>
    </w:p>
    <w:p w14:paraId="3A8F7F3E" w14:textId="77777777" w:rsidR="006605B1" w:rsidRDefault="006605B1" w:rsidP="006605B1">
      <w:r>
        <w:tab/>
        <w:t xml:space="preserve">If </w:t>
      </w:r>
      <w:proofErr w:type="spellStart"/>
      <w:r>
        <w:t>arbitary</w:t>
      </w:r>
      <w:proofErr w:type="spellEnd"/>
      <w:r>
        <w:t xml:space="preserve"> sequences are of infinite duration, then MATLAB cannot be used directly to compute the convolution. MATLAB does provide a built-in function called </w:t>
      </w:r>
      <w:r>
        <w:rPr>
          <w:rFonts w:ascii="Courier New" w:hAnsi="Courier New"/>
          <w:b/>
        </w:rPr>
        <w:t>conv</w:t>
      </w:r>
      <w:r>
        <w:t xml:space="preserve"> the computes the convolution between two finite-duration sequences. The </w:t>
      </w:r>
      <w:r>
        <w:rPr>
          <w:rFonts w:ascii="Courier New" w:hAnsi="Courier New"/>
          <w:b/>
        </w:rPr>
        <w:t>conv</w:t>
      </w:r>
      <w:r>
        <w:t xml:space="preserve"> function assumes that the two sequences begin at n = 0 and is invoked by </w:t>
      </w:r>
    </w:p>
    <w:p w14:paraId="2E113AED" w14:textId="77777777" w:rsidR="006605B1" w:rsidRDefault="006605B1" w:rsidP="006605B1"/>
    <w:p w14:paraId="660E61EC" w14:textId="77777777" w:rsidR="006605B1" w:rsidRPr="006605B1" w:rsidRDefault="006605B1" w:rsidP="006605B1">
      <w:pPr>
        <w:tabs>
          <w:tab w:val="left" w:pos="360"/>
        </w:tabs>
        <w:ind w:left="360"/>
        <w:rPr>
          <w:rFonts w:ascii="Courier New" w:hAnsi="Courier New"/>
          <w:b/>
          <w:bCs/>
          <w:sz w:val="18"/>
          <w:szCs w:val="18"/>
          <w:lang w:bidi="th-TH"/>
        </w:rPr>
      </w:pPr>
      <w:r w:rsidRPr="006605B1">
        <w:rPr>
          <w:rFonts w:ascii="Courier New" w:hAnsi="Courier New"/>
          <w:b/>
          <w:bCs/>
          <w:sz w:val="18"/>
          <w:szCs w:val="18"/>
          <w:lang w:bidi="th-TH"/>
        </w:rPr>
        <w:t xml:space="preserve">&gt;&gt; y = </w:t>
      </w:r>
      <w:proofErr w:type="gramStart"/>
      <w:r w:rsidRPr="006605B1">
        <w:rPr>
          <w:rFonts w:ascii="Courier New" w:hAnsi="Courier New"/>
          <w:b/>
          <w:bCs/>
          <w:sz w:val="18"/>
          <w:szCs w:val="18"/>
          <w:lang w:bidi="th-TH"/>
        </w:rPr>
        <w:t>conv(</w:t>
      </w:r>
      <w:proofErr w:type="gramEnd"/>
      <w:r w:rsidRPr="006605B1">
        <w:rPr>
          <w:rFonts w:ascii="Courier New" w:hAnsi="Courier New"/>
          <w:b/>
          <w:bCs/>
          <w:sz w:val="18"/>
          <w:szCs w:val="18"/>
          <w:lang w:bidi="th-TH"/>
        </w:rPr>
        <w:t>x, h);</w:t>
      </w:r>
    </w:p>
    <w:p w14:paraId="50CF940B" w14:textId="77777777" w:rsidR="006605B1" w:rsidRDefault="006605B1" w:rsidP="006605B1">
      <w:pPr>
        <w:pStyle w:val="Footer"/>
        <w:tabs>
          <w:tab w:val="left" w:pos="720"/>
        </w:tabs>
      </w:pPr>
    </w:p>
    <w:p w14:paraId="466F46C2" w14:textId="2C04C14F" w:rsidR="006605B1" w:rsidRDefault="006605B1" w:rsidP="006605B1">
      <w:r>
        <w:t xml:space="preserve">However, the </w:t>
      </w:r>
      <w:r>
        <w:rPr>
          <w:rFonts w:ascii="Courier New" w:hAnsi="Courier New"/>
          <w:b/>
        </w:rPr>
        <w:t>conv</w:t>
      </w:r>
      <w:r>
        <w:t xml:space="preserve"> function neither provides nor accepts any timing information if the sequences have arbitrary support. To solve this inconvenience, a simple extension of the </w:t>
      </w:r>
      <w:r>
        <w:rPr>
          <w:rFonts w:ascii="Courier New" w:hAnsi="Courier New"/>
          <w:b/>
        </w:rPr>
        <w:t>conv</w:t>
      </w:r>
      <w:r>
        <w:t xml:space="preserve"> function, called </w:t>
      </w:r>
      <w:proofErr w:type="spellStart"/>
      <w:r>
        <w:rPr>
          <w:rFonts w:ascii="Courier New" w:hAnsi="Courier New"/>
          <w:b/>
        </w:rPr>
        <w:t>conv_m</w:t>
      </w:r>
      <w:proofErr w:type="spellEnd"/>
      <w:r>
        <w:t>, which performs the convolution of arbitrary support sequences can now be designed as</w:t>
      </w:r>
    </w:p>
    <w:p w14:paraId="4D78B749" w14:textId="77777777" w:rsidR="008B2A80" w:rsidRDefault="008B2A80" w:rsidP="006605B1"/>
    <w:p w14:paraId="35FA555F" w14:textId="77777777" w:rsidR="006605B1" w:rsidRDefault="006605B1" w:rsidP="006605B1"/>
    <w:p w14:paraId="5FA9EFA2" w14:textId="77777777" w:rsidR="006605B1" w:rsidRPr="008456C9" w:rsidRDefault="006605B1" w:rsidP="006605B1">
      <w:pPr>
        <w:rPr>
          <w:rFonts w:ascii="Courier New" w:hAnsi="Courier New"/>
          <w:b/>
          <w:sz w:val="22"/>
          <w:szCs w:val="22"/>
        </w:rPr>
      </w:pPr>
      <w:r w:rsidRPr="008456C9">
        <w:rPr>
          <w:rFonts w:ascii="Courier New" w:hAnsi="Courier New"/>
          <w:b/>
          <w:sz w:val="22"/>
          <w:szCs w:val="22"/>
        </w:rPr>
        <w:t xml:space="preserve">function [y, </w:t>
      </w:r>
      <w:proofErr w:type="spellStart"/>
      <w:r w:rsidRPr="008456C9">
        <w:rPr>
          <w:rFonts w:ascii="Courier New" w:hAnsi="Courier New"/>
          <w:b/>
          <w:sz w:val="22"/>
          <w:szCs w:val="22"/>
        </w:rPr>
        <w:t>ny</w:t>
      </w:r>
      <w:proofErr w:type="spellEnd"/>
      <w:r w:rsidRPr="008456C9">
        <w:rPr>
          <w:rFonts w:ascii="Courier New" w:hAnsi="Courier New"/>
          <w:b/>
          <w:sz w:val="22"/>
          <w:szCs w:val="22"/>
        </w:rPr>
        <w:t xml:space="preserve">] = </w:t>
      </w:r>
      <w:proofErr w:type="spellStart"/>
      <w:r w:rsidRPr="008456C9">
        <w:rPr>
          <w:rFonts w:ascii="Courier New" w:hAnsi="Courier New"/>
          <w:b/>
          <w:sz w:val="22"/>
          <w:szCs w:val="22"/>
        </w:rPr>
        <w:t>conv_</w:t>
      </w:r>
      <w:proofErr w:type="gramStart"/>
      <w:r w:rsidRPr="008456C9">
        <w:rPr>
          <w:rFonts w:ascii="Courier New" w:hAnsi="Courier New"/>
          <w:b/>
          <w:sz w:val="22"/>
          <w:szCs w:val="22"/>
        </w:rPr>
        <w:t>m</w:t>
      </w:r>
      <w:proofErr w:type="spellEnd"/>
      <w:r w:rsidRPr="008456C9">
        <w:rPr>
          <w:rFonts w:ascii="Courier New" w:hAnsi="Courier New"/>
          <w:b/>
          <w:sz w:val="22"/>
          <w:szCs w:val="22"/>
        </w:rPr>
        <w:t>(</w:t>
      </w:r>
      <w:proofErr w:type="gramEnd"/>
      <w:r w:rsidRPr="008456C9">
        <w:rPr>
          <w:rFonts w:ascii="Courier New" w:hAnsi="Courier New"/>
          <w:b/>
          <w:sz w:val="22"/>
          <w:szCs w:val="22"/>
        </w:rPr>
        <w:t xml:space="preserve">x, </w:t>
      </w:r>
      <w:proofErr w:type="spellStart"/>
      <w:r w:rsidRPr="008456C9">
        <w:rPr>
          <w:rFonts w:ascii="Courier New" w:hAnsi="Courier New"/>
          <w:b/>
          <w:sz w:val="22"/>
          <w:szCs w:val="22"/>
        </w:rPr>
        <w:t>nx</w:t>
      </w:r>
      <w:proofErr w:type="spellEnd"/>
      <w:r w:rsidRPr="008456C9">
        <w:rPr>
          <w:rFonts w:ascii="Courier New" w:hAnsi="Courier New"/>
          <w:b/>
          <w:sz w:val="22"/>
          <w:szCs w:val="22"/>
        </w:rPr>
        <w:t xml:space="preserve">, h, </w:t>
      </w:r>
      <w:proofErr w:type="spellStart"/>
      <w:r w:rsidRPr="008456C9">
        <w:rPr>
          <w:rFonts w:ascii="Courier New" w:hAnsi="Courier New"/>
          <w:b/>
          <w:sz w:val="22"/>
          <w:szCs w:val="22"/>
        </w:rPr>
        <w:t>nh</w:t>
      </w:r>
      <w:proofErr w:type="spellEnd"/>
      <w:r w:rsidRPr="008456C9">
        <w:rPr>
          <w:rFonts w:ascii="Courier New" w:hAnsi="Courier New"/>
          <w:b/>
          <w:sz w:val="22"/>
          <w:szCs w:val="22"/>
        </w:rPr>
        <w:t>)</w:t>
      </w:r>
    </w:p>
    <w:p w14:paraId="155AF6B1" w14:textId="77777777" w:rsidR="006605B1" w:rsidRPr="008456C9" w:rsidRDefault="006605B1" w:rsidP="006605B1">
      <w:pPr>
        <w:rPr>
          <w:rFonts w:ascii="Courier New" w:hAnsi="Courier New"/>
          <w:b/>
          <w:sz w:val="22"/>
          <w:szCs w:val="22"/>
        </w:rPr>
      </w:pPr>
      <w:r w:rsidRPr="008456C9">
        <w:rPr>
          <w:rFonts w:ascii="Courier New" w:hAnsi="Courier New"/>
          <w:b/>
          <w:sz w:val="22"/>
          <w:szCs w:val="22"/>
        </w:rPr>
        <w:t>% Modified convolution routine for signal processing</w:t>
      </w:r>
    </w:p>
    <w:p w14:paraId="5DB699CC" w14:textId="77777777" w:rsidR="006605B1" w:rsidRPr="008456C9" w:rsidRDefault="006605B1" w:rsidP="006605B1">
      <w:pPr>
        <w:rPr>
          <w:rFonts w:ascii="Courier New" w:hAnsi="Courier New"/>
          <w:b/>
          <w:sz w:val="22"/>
          <w:szCs w:val="22"/>
        </w:rPr>
      </w:pPr>
      <w:r w:rsidRPr="008456C9">
        <w:rPr>
          <w:rFonts w:ascii="Courier New" w:hAnsi="Courier New"/>
          <w:b/>
          <w:sz w:val="22"/>
          <w:szCs w:val="22"/>
        </w:rPr>
        <w:t>% --------------------------------------------------------------</w:t>
      </w:r>
    </w:p>
    <w:p w14:paraId="41371B79" w14:textId="77777777" w:rsidR="006605B1" w:rsidRPr="008456C9" w:rsidRDefault="006605B1" w:rsidP="006605B1">
      <w:pPr>
        <w:rPr>
          <w:rFonts w:ascii="Courier New" w:hAnsi="Courier New"/>
          <w:b/>
          <w:sz w:val="22"/>
          <w:szCs w:val="22"/>
        </w:rPr>
      </w:pPr>
      <w:r w:rsidRPr="008456C9">
        <w:rPr>
          <w:rFonts w:ascii="Courier New" w:hAnsi="Courier New"/>
          <w:b/>
          <w:sz w:val="22"/>
          <w:szCs w:val="22"/>
        </w:rPr>
        <w:lastRenderedPageBreak/>
        <w:t xml:space="preserve">% [y, </w:t>
      </w:r>
      <w:proofErr w:type="spellStart"/>
      <w:r w:rsidRPr="008456C9">
        <w:rPr>
          <w:rFonts w:ascii="Courier New" w:hAnsi="Courier New"/>
          <w:b/>
          <w:sz w:val="22"/>
          <w:szCs w:val="22"/>
        </w:rPr>
        <w:t>ny</w:t>
      </w:r>
      <w:proofErr w:type="spellEnd"/>
      <w:r w:rsidRPr="008456C9">
        <w:rPr>
          <w:rFonts w:ascii="Courier New" w:hAnsi="Courier New"/>
          <w:b/>
          <w:sz w:val="22"/>
          <w:szCs w:val="22"/>
        </w:rPr>
        <w:t xml:space="preserve">] = </w:t>
      </w:r>
      <w:proofErr w:type="spellStart"/>
      <w:r w:rsidRPr="008456C9">
        <w:rPr>
          <w:rFonts w:ascii="Courier New" w:hAnsi="Courier New"/>
          <w:b/>
          <w:sz w:val="22"/>
          <w:szCs w:val="22"/>
        </w:rPr>
        <w:t>concolution</w:t>
      </w:r>
      <w:proofErr w:type="spellEnd"/>
      <w:r w:rsidRPr="008456C9">
        <w:rPr>
          <w:rFonts w:ascii="Courier New" w:hAnsi="Courier New"/>
          <w:b/>
          <w:sz w:val="22"/>
          <w:szCs w:val="22"/>
        </w:rPr>
        <w:t xml:space="preserve"> result</w:t>
      </w:r>
    </w:p>
    <w:p w14:paraId="7A25CE2A" w14:textId="77777777" w:rsidR="006605B1" w:rsidRPr="008456C9" w:rsidRDefault="006605B1" w:rsidP="006605B1">
      <w:pPr>
        <w:rPr>
          <w:rFonts w:ascii="Courier New" w:hAnsi="Courier New"/>
          <w:b/>
          <w:sz w:val="22"/>
          <w:szCs w:val="22"/>
        </w:rPr>
      </w:pPr>
      <w:r w:rsidRPr="008456C9">
        <w:rPr>
          <w:rFonts w:ascii="Courier New" w:hAnsi="Courier New"/>
          <w:b/>
          <w:sz w:val="22"/>
          <w:szCs w:val="22"/>
        </w:rPr>
        <w:t xml:space="preserve">% [x, </w:t>
      </w:r>
      <w:proofErr w:type="spellStart"/>
      <w:r w:rsidRPr="008456C9">
        <w:rPr>
          <w:rFonts w:ascii="Courier New" w:hAnsi="Courier New"/>
          <w:b/>
          <w:sz w:val="22"/>
          <w:szCs w:val="22"/>
        </w:rPr>
        <w:t>nx</w:t>
      </w:r>
      <w:proofErr w:type="spellEnd"/>
      <w:r w:rsidRPr="008456C9">
        <w:rPr>
          <w:rFonts w:ascii="Courier New" w:hAnsi="Courier New"/>
          <w:b/>
          <w:sz w:val="22"/>
          <w:szCs w:val="22"/>
        </w:rPr>
        <w:t>] = first signal</w:t>
      </w:r>
    </w:p>
    <w:p w14:paraId="17631FF7" w14:textId="77777777" w:rsidR="006605B1" w:rsidRPr="008456C9" w:rsidRDefault="006605B1" w:rsidP="006605B1">
      <w:pPr>
        <w:rPr>
          <w:rFonts w:ascii="Courier New" w:hAnsi="Courier New"/>
          <w:b/>
          <w:sz w:val="22"/>
          <w:szCs w:val="22"/>
        </w:rPr>
      </w:pPr>
      <w:r w:rsidRPr="008456C9">
        <w:rPr>
          <w:rFonts w:ascii="Courier New" w:hAnsi="Courier New"/>
          <w:b/>
          <w:sz w:val="22"/>
          <w:szCs w:val="22"/>
        </w:rPr>
        <w:t xml:space="preserve">% [h, </w:t>
      </w:r>
      <w:proofErr w:type="spellStart"/>
      <w:r w:rsidRPr="008456C9">
        <w:rPr>
          <w:rFonts w:ascii="Courier New" w:hAnsi="Courier New"/>
          <w:b/>
          <w:sz w:val="22"/>
          <w:szCs w:val="22"/>
        </w:rPr>
        <w:t>nh</w:t>
      </w:r>
      <w:proofErr w:type="spellEnd"/>
      <w:r w:rsidRPr="008456C9">
        <w:rPr>
          <w:rFonts w:ascii="Courier New" w:hAnsi="Courier New"/>
          <w:b/>
          <w:sz w:val="22"/>
          <w:szCs w:val="22"/>
        </w:rPr>
        <w:t>] = second signal</w:t>
      </w:r>
    </w:p>
    <w:p w14:paraId="50CE0033" w14:textId="77777777" w:rsidR="006605B1" w:rsidRPr="008456C9" w:rsidRDefault="006605B1" w:rsidP="006605B1">
      <w:pPr>
        <w:rPr>
          <w:rFonts w:ascii="Courier New" w:hAnsi="Courier New"/>
          <w:b/>
          <w:sz w:val="22"/>
          <w:szCs w:val="22"/>
        </w:rPr>
      </w:pPr>
      <w:r w:rsidRPr="008456C9">
        <w:rPr>
          <w:rFonts w:ascii="Courier New" w:hAnsi="Courier New"/>
          <w:b/>
          <w:sz w:val="22"/>
          <w:szCs w:val="22"/>
        </w:rPr>
        <w:t>%</w:t>
      </w:r>
    </w:p>
    <w:p w14:paraId="09EA8A95" w14:textId="77777777" w:rsidR="006605B1" w:rsidRPr="008456C9" w:rsidRDefault="006605B1" w:rsidP="006605B1">
      <w:pPr>
        <w:rPr>
          <w:rFonts w:ascii="Courier New" w:hAnsi="Courier New"/>
          <w:b/>
          <w:sz w:val="22"/>
          <w:szCs w:val="22"/>
        </w:rPr>
      </w:pPr>
      <w:proofErr w:type="spellStart"/>
      <w:r w:rsidRPr="008456C9">
        <w:rPr>
          <w:rFonts w:ascii="Courier New" w:hAnsi="Courier New"/>
          <w:b/>
          <w:sz w:val="22"/>
          <w:szCs w:val="22"/>
        </w:rPr>
        <w:t>nyb</w:t>
      </w:r>
      <w:proofErr w:type="spellEnd"/>
      <w:r w:rsidRPr="008456C9">
        <w:rPr>
          <w:rFonts w:ascii="Courier New" w:hAnsi="Courier New"/>
          <w:b/>
          <w:sz w:val="22"/>
          <w:szCs w:val="22"/>
        </w:rPr>
        <w:t xml:space="preserve"> = </w:t>
      </w:r>
      <w:proofErr w:type="spellStart"/>
      <w:proofErr w:type="gramStart"/>
      <w:r w:rsidRPr="008456C9">
        <w:rPr>
          <w:rFonts w:ascii="Courier New" w:hAnsi="Courier New"/>
          <w:b/>
          <w:sz w:val="22"/>
          <w:szCs w:val="22"/>
        </w:rPr>
        <w:t>nx</w:t>
      </w:r>
      <w:proofErr w:type="spellEnd"/>
      <w:r w:rsidRPr="008456C9">
        <w:rPr>
          <w:rFonts w:ascii="Courier New" w:hAnsi="Courier New"/>
          <w:b/>
          <w:sz w:val="22"/>
          <w:szCs w:val="22"/>
        </w:rPr>
        <w:t>(</w:t>
      </w:r>
      <w:proofErr w:type="gramEnd"/>
      <w:r w:rsidRPr="008456C9">
        <w:rPr>
          <w:rFonts w:ascii="Courier New" w:hAnsi="Courier New"/>
          <w:b/>
          <w:sz w:val="22"/>
          <w:szCs w:val="22"/>
        </w:rPr>
        <w:t xml:space="preserve">1) + </w:t>
      </w:r>
      <w:proofErr w:type="spellStart"/>
      <w:r w:rsidRPr="008456C9">
        <w:rPr>
          <w:rFonts w:ascii="Courier New" w:hAnsi="Courier New"/>
          <w:b/>
          <w:sz w:val="22"/>
          <w:szCs w:val="22"/>
        </w:rPr>
        <w:t>nh</w:t>
      </w:r>
      <w:proofErr w:type="spellEnd"/>
      <w:r w:rsidRPr="008456C9">
        <w:rPr>
          <w:rFonts w:ascii="Courier New" w:hAnsi="Courier New"/>
          <w:b/>
          <w:sz w:val="22"/>
          <w:szCs w:val="22"/>
        </w:rPr>
        <w:t>(1);</w:t>
      </w:r>
    </w:p>
    <w:p w14:paraId="05D338BE" w14:textId="77777777" w:rsidR="006605B1" w:rsidRPr="008456C9" w:rsidRDefault="006605B1" w:rsidP="006605B1">
      <w:pPr>
        <w:rPr>
          <w:rFonts w:ascii="Courier New" w:hAnsi="Courier New"/>
          <w:b/>
          <w:sz w:val="22"/>
          <w:szCs w:val="22"/>
        </w:rPr>
      </w:pPr>
      <w:r w:rsidRPr="008456C9">
        <w:rPr>
          <w:rFonts w:ascii="Courier New" w:hAnsi="Courier New"/>
          <w:b/>
          <w:sz w:val="22"/>
          <w:szCs w:val="22"/>
        </w:rPr>
        <w:t xml:space="preserve">nye = </w:t>
      </w:r>
      <w:proofErr w:type="spellStart"/>
      <w:r w:rsidRPr="008456C9">
        <w:rPr>
          <w:rFonts w:ascii="Courier New" w:hAnsi="Courier New"/>
          <w:b/>
          <w:sz w:val="22"/>
          <w:szCs w:val="22"/>
        </w:rPr>
        <w:t>nx</w:t>
      </w:r>
      <w:proofErr w:type="spellEnd"/>
      <w:r w:rsidRPr="008456C9">
        <w:rPr>
          <w:rFonts w:ascii="Courier New" w:hAnsi="Courier New"/>
          <w:b/>
          <w:sz w:val="22"/>
          <w:szCs w:val="22"/>
        </w:rPr>
        <w:t xml:space="preserve">(length(x)) + </w:t>
      </w:r>
      <w:proofErr w:type="spellStart"/>
      <w:r w:rsidRPr="008456C9">
        <w:rPr>
          <w:rFonts w:ascii="Courier New" w:hAnsi="Courier New"/>
          <w:b/>
          <w:sz w:val="22"/>
          <w:szCs w:val="22"/>
        </w:rPr>
        <w:t>nh</w:t>
      </w:r>
      <w:proofErr w:type="spellEnd"/>
      <w:r w:rsidRPr="008456C9">
        <w:rPr>
          <w:rFonts w:ascii="Courier New" w:hAnsi="Courier New"/>
          <w:b/>
          <w:sz w:val="22"/>
          <w:szCs w:val="22"/>
        </w:rPr>
        <w:t>(length(h));</w:t>
      </w:r>
    </w:p>
    <w:p w14:paraId="133496DC" w14:textId="77777777" w:rsidR="006605B1" w:rsidRPr="008456C9" w:rsidRDefault="006605B1" w:rsidP="006605B1">
      <w:pPr>
        <w:rPr>
          <w:rFonts w:ascii="Courier New" w:hAnsi="Courier New"/>
          <w:b/>
          <w:sz w:val="22"/>
          <w:szCs w:val="22"/>
        </w:rPr>
      </w:pPr>
      <w:proofErr w:type="spellStart"/>
      <w:r w:rsidRPr="008456C9">
        <w:rPr>
          <w:rFonts w:ascii="Courier New" w:hAnsi="Courier New"/>
          <w:b/>
          <w:sz w:val="22"/>
          <w:szCs w:val="22"/>
        </w:rPr>
        <w:t>ny</w:t>
      </w:r>
      <w:proofErr w:type="spellEnd"/>
      <w:r w:rsidRPr="008456C9">
        <w:rPr>
          <w:rFonts w:ascii="Courier New" w:hAnsi="Courier New"/>
          <w:b/>
          <w:sz w:val="22"/>
          <w:szCs w:val="22"/>
        </w:rPr>
        <w:t xml:space="preserve"> = [</w:t>
      </w:r>
      <w:proofErr w:type="spellStart"/>
      <w:proofErr w:type="gramStart"/>
      <w:r w:rsidRPr="008456C9">
        <w:rPr>
          <w:rFonts w:ascii="Courier New" w:hAnsi="Courier New"/>
          <w:b/>
          <w:sz w:val="22"/>
          <w:szCs w:val="22"/>
        </w:rPr>
        <w:t>nyb:nye</w:t>
      </w:r>
      <w:proofErr w:type="spellEnd"/>
      <w:proofErr w:type="gramEnd"/>
      <w:r w:rsidRPr="008456C9">
        <w:rPr>
          <w:rFonts w:ascii="Courier New" w:hAnsi="Courier New"/>
          <w:b/>
          <w:sz w:val="22"/>
          <w:szCs w:val="22"/>
        </w:rPr>
        <w:t>];</w:t>
      </w:r>
    </w:p>
    <w:p w14:paraId="638C347C" w14:textId="77777777" w:rsidR="006605B1" w:rsidRPr="008456C9" w:rsidRDefault="006605B1" w:rsidP="006605B1">
      <w:pPr>
        <w:pStyle w:val="Footer"/>
        <w:tabs>
          <w:tab w:val="left" w:pos="720"/>
        </w:tabs>
        <w:rPr>
          <w:rFonts w:ascii="Courier New" w:hAnsi="Courier New"/>
          <w:b/>
          <w:sz w:val="22"/>
          <w:szCs w:val="22"/>
        </w:rPr>
      </w:pPr>
      <w:r w:rsidRPr="008456C9">
        <w:rPr>
          <w:rFonts w:ascii="Courier New" w:hAnsi="Courier New"/>
          <w:b/>
          <w:sz w:val="22"/>
          <w:szCs w:val="22"/>
        </w:rPr>
        <w:t xml:space="preserve">y = </w:t>
      </w:r>
      <w:proofErr w:type="gramStart"/>
      <w:r w:rsidRPr="008456C9">
        <w:rPr>
          <w:rFonts w:ascii="Courier New" w:hAnsi="Courier New"/>
          <w:b/>
          <w:sz w:val="22"/>
          <w:szCs w:val="22"/>
        </w:rPr>
        <w:t>conv(</w:t>
      </w:r>
      <w:proofErr w:type="gramEnd"/>
      <w:r w:rsidRPr="008456C9">
        <w:rPr>
          <w:rFonts w:ascii="Courier New" w:hAnsi="Courier New"/>
          <w:b/>
          <w:sz w:val="22"/>
          <w:szCs w:val="22"/>
        </w:rPr>
        <w:t>x, h);</w:t>
      </w:r>
    </w:p>
    <w:p w14:paraId="14C66C97" w14:textId="77777777" w:rsidR="006605B1" w:rsidRPr="008456C9" w:rsidRDefault="006605B1" w:rsidP="006605B1">
      <w:pPr>
        <w:rPr>
          <w:rFonts w:ascii="Courier New" w:hAnsi="Courier New"/>
          <w:b/>
          <w:sz w:val="22"/>
          <w:szCs w:val="22"/>
        </w:rPr>
      </w:pPr>
      <w:r w:rsidRPr="008456C9">
        <w:rPr>
          <w:rFonts w:ascii="Courier New" w:hAnsi="Courier New"/>
          <w:b/>
          <w:sz w:val="22"/>
          <w:szCs w:val="22"/>
        </w:rPr>
        <w:t>% End of the function</w:t>
      </w:r>
    </w:p>
    <w:p w14:paraId="1B4093C8" w14:textId="77777777" w:rsidR="006605B1" w:rsidRDefault="006605B1" w:rsidP="006605B1"/>
    <w:p w14:paraId="01D66BEA" w14:textId="77777777" w:rsidR="00DD2BA1" w:rsidRDefault="00DD2BA1" w:rsidP="006605B1">
      <w:pPr>
        <w:rPr>
          <w:i/>
        </w:rPr>
      </w:pPr>
    </w:p>
    <w:p w14:paraId="5B575CCA" w14:textId="13DB9FFA" w:rsidR="006605B1" w:rsidRDefault="008B2A80" w:rsidP="006605B1">
      <w:pPr>
        <w:rPr>
          <w:b/>
        </w:rPr>
      </w:pPr>
      <w:r>
        <w:rPr>
          <w:b/>
        </w:rPr>
        <w:t xml:space="preserve">Task1 </w:t>
      </w:r>
    </w:p>
    <w:p w14:paraId="6AC54ECB" w14:textId="77777777" w:rsidR="00DD2BA1" w:rsidRDefault="00DD2BA1" w:rsidP="006605B1">
      <w:pPr>
        <w:rPr>
          <w:b/>
        </w:rPr>
      </w:pPr>
    </w:p>
    <w:p w14:paraId="418F9350" w14:textId="77777777" w:rsidR="006605B1" w:rsidRDefault="006605B1" w:rsidP="006605B1">
      <w:proofErr w:type="gramStart"/>
      <w:r>
        <w:t>( Before</w:t>
      </w:r>
      <w:proofErr w:type="gramEnd"/>
      <w:r>
        <w:t xml:space="preserve"> starting the lab, you’re supposed to have all functions from DSP-01 stored in your working folder.)</w:t>
      </w:r>
    </w:p>
    <w:p w14:paraId="3C134D6A" w14:textId="14773F91" w:rsidR="006605B1" w:rsidRDefault="006605B1" w:rsidP="00A319FA">
      <w:pPr>
        <w:pStyle w:val="Heading5"/>
        <w:numPr>
          <w:ilvl w:val="0"/>
          <w:numId w:val="28"/>
        </w:numPr>
      </w:pPr>
      <w:r>
        <w:t>Convolution of Sequences</w:t>
      </w:r>
    </w:p>
    <w:p w14:paraId="25CBBCB8" w14:textId="257809B8" w:rsidR="00DD2BA1" w:rsidRDefault="00DD2BA1" w:rsidP="00DD2BA1"/>
    <w:p w14:paraId="5721E30C" w14:textId="40C759EF" w:rsidR="00EB5EDE" w:rsidRDefault="00DD2BA1" w:rsidP="00A319FA">
      <w:pPr>
        <w:pStyle w:val="ListParagraph"/>
        <w:numPr>
          <w:ilvl w:val="0"/>
          <w:numId w:val="33"/>
        </w:numPr>
      </w:pPr>
      <w:r>
        <w:t xml:space="preserve">Perform the convolution of following sequence using the conv m function. </w:t>
      </w:r>
      <w:r w:rsidR="004B3858">
        <w:t xml:space="preserve">Match it with your own manual solution </w:t>
      </w:r>
    </w:p>
    <w:p w14:paraId="1C73B6BA" w14:textId="77777777" w:rsidR="00EB5EDE" w:rsidRDefault="00EB5EDE" w:rsidP="00EB5EDE">
      <w:pPr>
        <w:ind w:left="360"/>
      </w:pPr>
    </w:p>
    <w:p w14:paraId="6799D648" w14:textId="3B360ABD" w:rsidR="00EB5EDE" w:rsidRPr="00EB5EDE" w:rsidRDefault="00DD2BA1" w:rsidP="00EB5EDE">
      <w:pPr>
        <w:rPr>
          <w:rFonts w:ascii="Courier New" w:hAnsi="Courier New"/>
          <w:b/>
        </w:rPr>
      </w:pPr>
      <w:r w:rsidRPr="00EB5EDE">
        <w:rPr>
          <w:rFonts w:ascii="Courier New" w:hAnsi="Courier New"/>
          <w:b/>
        </w:rPr>
        <w:t xml:space="preserve">x = [3, 11, 7, 0, -1, 4, 2]; </w:t>
      </w:r>
      <w:proofErr w:type="spellStart"/>
      <w:r w:rsidRPr="00EB5EDE">
        <w:rPr>
          <w:rFonts w:ascii="Courier New" w:hAnsi="Courier New"/>
          <w:b/>
        </w:rPr>
        <w:t>nx</w:t>
      </w:r>
      <w:proofErr w:type="spellEnd"/>
      <w:r w:rsidRPr="00EB5EDE">
        <w:rPr>
          <w:rFonts w:ascii="Courier New" w:hAnsi="Courier New"/>
          <w:b/>
        </w:rPr>
        <w:t xml:space="preserve"> = [-3:3];</w:t>
      </w:r>
    </w:p>
    <w:p w14:paraId="59496A70" w14:textId="24B54595" w:rsidR="0098202D" w:rsidRDefault="00DD2BA1" w:rsidP="00EB5EDE">
      <w:pPr>
        <w:rPr>
          <w:rFonts w:ascii="Courier New" w:hAnsi="Courier New"/>
          <w:b/>
        </w:rPr>
      </w:pPr>
      <w:r w:rsidRPr="00EB5EDE">
        <w:rPr>
          <w:rFonts w:ascii="Courier New" w:hAnsi="Courier New"/>
          <w:b/>
        </w:rPr>
        <w:t xml:space="preserve">h = [2, 3, 0, -5, 2, 1]; </w:t>
      </w:r>
      <w:proofErr w:type="spellStart"/>
      <w:r w:rsidRPr="00EB5EDE">
        <w:rPr>
          <w:rFonts w:ascii="Courier New" w:hAnsi="Courier New"/>
          <w:b/>
        </w:rPr>
        <w:t>ny</w:t>
      </w:r>
      <w:proofErr w:type="spellEnd"/>
      <w:r w:rsidRPr="00EB5EDE">
        <w:rPr>
          <w:rFonts w:ascii="Courier New" w:hAnsi="Courier New"/>
          <w:b/>
        </w:rPr>
        <w:t xml:space="preserve"> = [-1:4];</w:t>
      </w:r>
    </w:p>
    <w:p w14:paraId="593B3287" w14:textId="24BCAAFA" w:rsidR="0098202D" w:rsidRDefault="0098202D" w:rsidP="00EB5EDE">
      <w:pPr>
        <w:rPr>
          <w:rFonts w:ascii="Courier New" w:hAnsi="Courier New"/>
          <w:b/>
        </w:rPr>
      </w:pPr>
    </w:p>
    <w:p w14:paraId="74F808C4" w14:textId="662B476B" w:rsidR="00BB1DE9" w:rsidRDefault="00BB1DE9" w:rsidP="00EB5EDE">
      <w:pPr>
        <w:rPr>
          <w:rFonts w:ascii="Courier New" w:hAnsi="Courier New"/>
          <w:b/>
        </w:rPr>
      </w:pPr>
      <w:r>
        <w:rPr>
          <w:rFonts w:ascii="Courier New" w:hAnsi="Courier New"/>
          <w:b/>
        </w:rPr>
        <w:t>task1 Q</w:t>
      </w:r>
      <w:proofErr w:type="gramStart"/>
      <w:r>
        <w:rPr>
          <w:rFonts w:ascii="Courier New" w:hAnsi="Courier New"/>
          <w:b/>
        </w:rPr>
        <w:t>1 :</w:t>
      </w:r>
      <w:proofErr w:type="gramEnd"/>
      <w:r>
        <w:rPr>
          <w:rFonts w:ascii="Courier New" w:hAnsi="Courier New"/>
          <w:b/>
        </w:rPr>
        <w:t xml:space="preserve"> Can you verify the answer manually </w:t>
      </w:r>
    </w:p>
    <w:p w14:paraId="4DDA7142" w14:textId="59FBCF81" w:rsidR="00EB5EDE" w:rsidRDefault="00EB5EDE" w:rsidP="00EB5EDE"/>
    <w:p w14:paraId="4B91E684" w14:textId="5AC4DCE4" w:rsidR="003733F0" w:rsidRPr="00D33295" w:rsidRDefault="003733F0" w:rsidP="00D33295">
      <w:pPr>
        <w:pStyle w:val="ListParagraph"/>
        <w:numPr>
          <w:ilvl w:val="0"/>
          <w:numId w:val="28"/>
        </w:numPr>
        <w:spacing w:line="360" w:lineRule="auto"/>
        <w:rPr>
          <w:rFonts w:asciiTheme="majorHAnsi" w:eastAsiaTheme="majorEastAsia" w:hAnsiTheme="majorHAnsi" w:cstheme="majorBidi"/>
          <w:color w:val="2F5496" w:themeColor="accent1" w:themeShade="BF"/>
        </w:rPr>
      </w:pPr>
      <w:r w:rsidRPr="00D33295">
        <w:rPr>
          <w:rFonts w:asciiTheme="majorHAnsi" w:eastAsiaTheme="majorEastAsia" w:hAnsiTheme="majorHAnsi" w:cstheme="majorBidi"/>
          <w:color w:val="2F5496" w:themeColor="accent1" w:themeShade="BF"/>
        </w:rPr>
        <w:t xml:space="preserve">Convolution of Audio signals: </w:t>
      </w:r>
      <w:r w:rsidR="00195662">
        <w:rPr>
          <w:rFonts w:asciiTheme="majorHAnsi" w:eastAsiaTheme="majorEastAsia" w:hAnsiTheme="majorHAnsi" w:cstheme="majorBidi"/>
          <w:color w:val="2F5496" w:themeColor="accent1" w:themeShade="BF"/>
        </w:rPr>
        <w:t xml:space="preserve">Convolution Reverb </w:t>
      </w:r>
    </w:p>
    <w:p w14:paraId="37453C15" w14:textId="0F431450" w:rsidR="003733F0" w:rsidRDefault="003733F0" w:rsidP="003733F0">
      <w:pPr>
        <w:jc w:val="both"/>
      </w:pPr>
      <w:r w:rsidRPr="003733F0">
        <w:t>Develop a MATLAB code to convolve your speech signal with the impulse response of some acoustic space like ‘Long Echo Hall’. Listen to the output and explain the phenomenon of convolution reverb. Also, explain how special effects can be created in sound using convolution?</w:t>
      </w:r>
      <w:r w:rsidR="008456C9">
        <w:t xml:space="preserve"> Create three effects.  </w:t>
      </w:r>
    </w:p>
    <w:p w14:paraId="1B6F0121" w14:textId="317D1953" w:rsidR="004B3858" w:rsidRDefault="008B2A80" w:rsidP="003733F0">
      <w:pPr>
        <w:jc w:val="both"/>
      </w:pPr>
      <w:r>
        <w:rPr>
          <w:b/>
        </w:rPr>
        <w:t>Task2</w:t>
      </w:r>
    </w:p>
    <w:p w14:paraId="4DA7ECDB" w14:textId="78CA4DCE" w:rsidR="004B3858" w:rsidRDefault="004B3858" w:rsidP="003733F0">
      <w:pPr>
        <w:jc w:val="both"/>
      </w:pPr>
      <w:r>
        <w:t>Tips</w:t>
      </w:r>
    </w:p>
    <w:p w14:paraId="0417D8B7" w14:textId="485765F8" w:rsidR="004B3858" w:rsidRDefault="004B3858" w:rsidP="004B3858">
      <w:pPr>
        <w:pStyle w:val="ListParagraph"/>
        <w:numPr>
          <w:ilvl w:val="0"/>
          <w:numId w:val="34"/>
        </w:numPr>
        <w:jc w:val="both"/>
      </w:pPr>
      <w:r>
        <w:t xml:space="preserve">Use Wav File </w:t>
      </w:r>
    </w:p>
    <w:p w14:paraId="5BEFABCA" w14:textId="1ABBC92C" w:rsidR="003F462F" w:rsidRPr="003733F0" w:rsidRDefault="003F462F" w:rsidP="004B3858">
      <w:pPr>
        <w:pStyle w:val="ListParagraph"/>
        <w:numPr>
          <w:ilvl w:val="0"/>
          <w:numId w:val="34"/>
        </w:numPr>
        <w:jc w:val="both"/>
      </w:pPr>
      <w:r>
        <w:t xml:space="preserve">Your Audio should have only one </w:t>
      </w:r>
      <w:proofErr w:type="gramStart"/>
      <w:r>
        <w:t>channel :</w:t>
      </w:r>
      <w:proofErr w:type="gramEnd"/>
      <w:r>
        <w:t xml:space="preserve"> It should be mono </w:t>
      </w:r>
    </w:p>
    <w:p w14:paraId="20528E02" w14:textId="77777777" w:rsidR="00954B5C" w:rsidRDefault="00954B5C" w:rsidP="00954B5C">
      <w:pPr>
        <w:pStyle w:val="Heading5"/>
      </w:pPr>
    </w:p>
    <w:p w14:paraId="597619D5" w14:textId="60F7A267" w:rsidR="002E2CF8" w:rsidRDefault="002E2CF8" w:rsidP="00AE01CE">
      <w:pPr>
        <w:pStyle w:val="Heading1"/>
      </w:pPr>
      <w:r>
        <w:t>Introduction:</w:t>
      </w:r>
      <w:r w:rsidR="00AE01CE">
        <w:t xml:space="preserve"> </w:t>
      </w:r>
      <w:r>
        <w:t xml:space="preserve">Discrete time Systems </w:t>
      </w:r>
    </w:p>
    <w:p w14:paraId="171E2A3A" w14:textId="77777777" w:rsidR="00AE01CE" w:rsidRPr="00AE01CE" w:rsidRDefault="00AE01CE" w:rsidP="00AE01CE"/>
    <w:p w14:paraId="7885A7EB" w14:textId="2C3A73B8" w:rsidR="000D2E60" w:rsidRDefault="000D2E60" w:rsidP="002E2CF8">
      <w:pPr>
        <w:spacing w:line="360" w:lineRule="auto"/>
        <w:jc w:val="both"/>
      </w:pPr>
      <w:r>
        <w:t xml:space="preserve">A discrete-time system processes an input signal in the time-domain to generate an output signal with more desirable properties by applying an algorithm composed of simple operations on the input signal and its delayed versions. The aim of this second exercise is to illustrate the simulation of some simple discrete-time systems on the computer using MATLAB and investigate their time domain properties. </w:t>
      </w:r>
    </w:p>
    <w:p w14:paraId="3A87EAE4" w14:textId="77777777" w:rsidR="000D2E60" w:rsidRDefault="000D2E60" w:rsidP="000D2E60">
      <w:pPr>
        <w:pStyle w:val="Heading1"/>
        <w:spacing w:line="360" w:lineRule="auto"/>
        <w:ind w:left="-5"/>
        <w:jc w:val="both"/>
      </w:pPr>
      <w:r>
        <w:lastRenderedPageBreak/>
        <w:t xml:space="preserve">Background Review </w:t>
      </w:r>
    </w:p>
    <w:p w14:paraId="2334B277" w14:textId="3E39704D" w:rsidR="000D2E60" w:rsidRPr="00954B5C" w:rsidRDefault="000D2E60" w:rsidP="00954B5C">
      <w:pPr>
        <w:pStyle w:val="Heading5"/>
        <w:numPr>
          <w:ilvl w:val="0"/>
          <w:numId w:val="28"/>
        </w:numPr>
      </w:pPr>
      <w:r w:rsidRPr="00954B5C">
        <w:t xml:space="preserve">Exercise The Moving Average System </w:t>
      </w:r>
    </w:p>
    <w:p w14:paraId="37AF39D3" w14:textId="77777777" w:rsidR="000D2E60" w:rsidRDefault="000D2E60" w:rsidP="000D2E60">
      <w:pPr>
        <w:spacing w:line="360" w:lineRule="auto"/>
        <w:ind w:left="-5" w:right="52"/>
      </w:pPr>
    </w:p>
    <w:p w14:paraId="584A2F23" w14:textId="77777777" w:rsidR="000D2E60" w:rsidRDefault="000D2E60" w:rsidP="000D2E60">
      <w:pPr>
        <w:spacing w:line="360" w:lineRule="auto"/>
        <w:ind w:left="-5" w:right="52"/>
      </w:pPr>
      <w:r>
        <w:t xml:space="preserve">Examination of Eq. (2.5) reveals that the three-point smoothing filter considered A causal version of the three-point smoothing filter is obtained by simply delaying the output by one sample period, resulting in the FIR filter described by y[n] = 1/3 (x[n] + </w:t>
      </w:r>
      <w:proofErr w:type="gramStart"/>
      <w:r>
        <w:t>x[</w:t>
      </w:r>
      <w:proofErr w:type="gramEnd"/>
      <w:r>
        <w:t xml:space="preserve">n − 1] + x[n − 2]).                                                 (2.5) </w:t>
      </w:r>
    </w:p>
    <w:p w14:paraId="30FF499A" w14:textId="77777777" w:rsidR="000D2E60" w:rsidRDefault="000D2E60" w:rsidP="000D2E60">
      <w:pPr>
        <w:spacing w:after="110" w:line="360" w:lineRule="auto"/>
        <w:ind w:left="-5" w:right="52"/>
      </w:pPr>
      <w:r>
        <w:t xml:space="preserve">Generalizing the above </w:t>
      </w:r>
      <w:proofErr w:type="gramStart"/>
      <w:r>
        <w:t>equation</w:t>
      </w:r>
      <w:proofErr w:type="gramEnd"/>
      <w:r>
        <w:t xml:space="preserve"> we obtain </w:t>
      </w:r>
    </w:p>
    <w:p w14:paraId="4CB76466" w14:textId="77777777" w:rsidR="000D2E60" w:rsidRDefault="000D2E60" w:rsidP="000D2E60">
      <w:pPr>
        <w:spacing w:line="360" w:lineRule="auto"/>
        <w:ind w:left="-15" w:right="52"/>
        <w:jc w:val="center"/>
      </w:pPr>
      <w:r>
        <w:rPr>
          <w:noProof/>
        </w:rPr>
        <w:drawing>
          <wp:inline distT="0" distB="0" distL="0" distR="0" wp14:anchorId="18769902" wp14:editId="18D8A17E">
            <wp:extent cx="1627632" cy="499872"/>
            <wp:effectExtent l="0" t="0" r="0" b="0"/>
            <wp:docPr id="1362" name="Picture 1362"/>
            <wp:cNvGraphicFramePr/>
            <a:graphic xmlns:a="http://schemas.openxmlformats.org/drawingml/2006/main">
              <a:graphicData uri="http://schemas.openxmlformats.org/drawingml/2006/picture">
                <pic:pic xmlns:pic="http://schemas.openxmlformats.org/drawingml/2006/picture">
                  <pic:nvPicPr>
                    <pic:cNvPr id="1362" name="Picture 1362"/>
                    <pic:cNvPicPr/>
                  </pic:nvPicPr>
                  <pic:blipFill>
                    <a:blip r:embed="rId13"/>
                    <a:stretch>
                      <a:fillRect/>
                    </a:stretch>
                  </pic:blipFill>
                  <pic:spPr>
                    <a:xfrm>
                      <a:off x="0" y="0"/>
                      <a:ext cx="1627632" cy="499872"/>
                    </a:xfrm>
                    <a:prstGeom prst="rect">
                      <a:avLst/>
                    </a:prstGeom>
                  </pic:spPr>
                </pic:pic>
              </a:graphicData>
            </a:graphic>
          </wp:inline>
        </w:drawing>
      </w:r>
      <w:r>
        <w:t xml:space="preserve">(2.6)                                                        </w:t>
      </w:r>
    </w:p>
    <w:p w14:paraId="32937386" w14:textId="77777777" w:rsidR="000D2E60" w:rsidRDefault="000D2E60" w:rsidP="000D2E60">
      <w:pPr>
        <w:spacing w:line="360" w:lineRule="auto"/>
        <w:ind w:left="-15" w:right="52"/>
      </w:pPr>
      <w:r>
        <w:t xml:space="preserve">which defines a causal M-point smoothing FIR filter. The system of Eq. (2.6) is also known as a moving average </w:t>
      </w:r>
      <w:proofErr w:type="gramStart"/>
      <w:r>
        <w:t>filter .</w:t>
      </w:r>
      <w:proofErr w:type="gramEnd"/>
      <w:r>
        <w:t xml:space="preserve"> We illustrate its use in filtering high-frequency components </w:t>
      </w:r>
      <w:proofErr w:type="spellStart"/>
      <w:r>
        <w:t>froma</w:t>
      </w:r>
      <w:proofErr w:type="spellEnd"/>
      <w:r>
        <w:t xml:space="preserve"> signal composed of a sum of several sinusoidal signals.</w:t>
      </w:r>
    </w:p>
    <w:p w14:paraId="5DC3A6AE" w14:textId="77777777" w:rsidR="000D2E60" w:rsidRDefault="000D2E60" w:rsidP="000D2E60">
      <w:pPr>
        <w:spacing w:line="360" w:lineRule="auto"/>
        <w:ind w:left="-15" w:right="52"/>
      </w:pPr>
    </w:p>
    <w:p w14:paraId="35DE5A99" w14:textId="1853CF85" w:rsidR="000D2E60" w:rsidRPr="008E0933" w:rsidRDefault="000D2E60" w:rsidP="000D2E60">
      <w:pPr>
        <w:spacing w:after="112" w:line="360" w:lineRule="auto"/>
        <w:ind w:left="-5" w:right="52"/>
        <w:rPr>
          <w:b/>
          <w:bCs/>
        </w:rPr>
      </w:pPr>
      <w:r w:rsidRPr="008E0933">
        <w:rPr>
          <w:b/>
          <w:bCs/>
        </w:rPr>
        <w:t xml:space="preserve">Task </w:t>
      </w:r>
      <w:r w:rsidR="008B2A80">
        <w:rPr>
          <w:b/>
          <w:bCs/>
        </w:rPr>
        <w:t>3</w:t>
      </w:r>
    </w:p>
    <w:p w14:paraId="2E465CF3" w14:textId="77777777" w:rsidR="000D2E60" w:rsidRDefault="000D2E60" w:rsidP="000D2E60">
      <w:pPr>
        <w:spacing w:after="112" w:line="360" w:lineRule="auto"/>
        <w:ind w:left="-5"/>
      </w:pPr>
      <w:r>
        <w:t>% Simulation of an M-point Moving Average Filter</w:t>
      </w:r>
    </w:p>
    <w:p w14:paraId="5C68A70C" w14:textId="77777777" w:rsidR="000D2E60" w:rsidRDefault="000D2E60" w:rsidP="000D2E60">
      <w:pPr>
        <w:spacing w:after="112" w:line="360" w:lineRule="auto"/>
        <w:ind w:left="-5"/>
      </w:pPr>
      <w:r>
        <w:t>% Generate the input signal</w:t>
      </w:r>
    </w:p>
    <w:p w14:paraId="35DD7038" w14:textId="77777777" w:rsidR="000D2E60" w:rsidRDefault="000D2E60" w:rsidP="000D2E60">
      <w:pPr>
        <w:spacing w:after="112" w:line="360" w:lineRule="auto"/>
        <w:ind w:left="-5"/>
      </w:pPr>
      <w:r>
        <w:t>n = 0:100;</w:t>
      </w:r>
    </w:p>
    <w:p w14:paraId="0B26EDA9" w14:textId="77777777" w:rsidR="000D2E60" w:rsidRDefault="000D2E60" w:rsidP="000D2E60">
      <w:pPr>
        <w:spacing w:after="112" w:line="360" w:lineRule="auto"/>
        <w:ind w:left="-5"/>
      </w:pPr>
      <w:r>
        <w:t>s1 = cos(2*pi*0.05*n); % A low frequency sinusoid</w:t>
      </w:r>
    </w:p>
    <w:p w14:paraId="6F7833A6" w14:textId="77777777" w:rsidR="000D2E60" w:rsidRDefault="000D2E60" w:rsidP="000D2E60">
      <w:pPr>
        <w:spacing w:after="112" w:line="360" w:lineRule="auto"/>
        <w:ind w:left="-5"/>
      </w:pPr>
      <w:r>
        <w:t>s2 = cos(2*pi*0.47*n); % A high frequency sinusoid</w:t>
      </w:r>
    </w:p>
    <w:p w14:paraId="71625D8A" w14:textId="77777777" w:rsidR="000D2E60" w:rsidRDefault="000D2E60" w:rsidP="000D2E60">
      <w:pPr>
        <w:spacing w:after="112" w:line="360" w:lineRule="auto"/>
        <w:ind w:left="-5"/>
      </w:pPr>
      <w:r>
        <w:t>x = s1+s2;</w:t>
      </w:r>
    </w:p>
    <w:p w14:paraId="65AB693F" w14:textId="77777777" w:rsidR="000D2E60" w:rsidRDefault="000D2E60" w:rsidP="000D2E60">
      <w:pPr>
        <w:spacing w:after="112" w:line="360" w:lineRule="auto"/>
        <w:ind w:left="-5"/>
      </w:pPr>
      <w:r>
        <w:t>% Implementation of the moving average filter</w:t>
      </w:r>
    </w:p>
    <w:p w14:paraId="7BF1884D" w14:textId="77777777" w:rsidR="000D2E60" w:rsidRDefault="000D2E60" w:rsidP="000D2E60">
      <w:pPr>
        <w:spacing w:after="112" w:line="360" w:lineRule="auto"/>
        <w:ind w:left="-5"/>
      </w:pPr>
      <w:r>
        <w:t xml:space="preserve">M = </w:t>
      </w:r>
      <w:proofErr w:type="gramStart"/>
      <w:r>
        <w:t>input(</w:t>
      </w:r>
      <w:proofErr w:type="gramEnd"/>
      <w:r>
        <w:t>’Desired length of the filter = ’);</w:t>
      </w:r>
    </w:p>
    <w:p w14:paraId="7C06D9D2" w14:textId="77777777" w:rsidR="000D2E60" w:rsidRDefault="000D2E60" w:rsidP="000D2E60">
      <w:pPr>
        <w:spacing w:after="112" w:line="360" w:lineRule="auto"/>
        <w:ind w:left="-5"/>
      </w:pPr>
      <w:r>
        <w:t>num = ones(</w:t>
      </w:r>
      <w:proofErr w:type="gramStart"/>
      <w:r>
        <w:t>1,M</w:t>
      </w:r>
      <w:proofErr w:type="gramEnd"/>
      <w:r>
        <w:t>);</w:t>
      </w:r>
    </w:p>
    <w:p w14:paraId="2DDF4434" w14:textId="77777777" w:rsidR="000D2E60" w:rsidRDefault="000D2E60" w:rsidP="000D2E60">
      <w:pPr>
        <w:spacing w:after="112" w:line="360" w:lineRule="auto"/>
        <w:ind w:left="-5"/>
      </w:pPr>
      <w:r>
        <w:t>y = filter(num,</w:t>
      </w:r>
      <w:proofErr w:type="gramStart"/>
      <w:r>
        <w:t>1,x</w:t>
      </w:r>
      <w:proofErr w:type="gramEnd"/>
      <w:r>
        <w:t>)/M;</w:t>
      </w:r>
    </w:p>
    <w:p w14:paraId="69483C8E" w14:textId="77777777" w:rsidR="000D2E60" w:rsidRDefault="000D2E60" w:rsidP="000D2E60">
      <w:pPr>
        <w:spacing w:after="112" w:line="360" w:lineRule="auto"/>
        <w:ind w:left="-5"/>
      </w:pPr>
      <w:r>
        <w:t>% Display the input and output signals</w:t>
      </w:r>
    </w:p>
    <w:p w14:paraId="1348003C" w14:textId="77777777" w:rsidR="000D2E60" w:rsidRDefault="000D2E60" w:rsidP="000D2E60">
      <w:pPr>
        <w:spacing w:after="112" w:line="360" w:lineRule="auto"/>
        <w:ind w:left="-5"/>
      </w:pPr>
      <w:proofErr w:type="spellStart"/>
      <w:r>
        <w:t>clf</w:t>
      </w:r>
      <w:proofErr w:type="spellEnd"/>
      <w:r>
        <w:t>;</w:t>
      </w:r>
    </w:p>
    <w:p w14:paraId="4C3DBFCF" w14:textId="77777777" w:rsidR="000D2E60" w:rsidRDefault="000D2E60" w:rsidP="000D2E60">
      <w:pPr>
        <w:spacing w:after="112" w:line="360" w:lineRule="auto"/>
        <w:ind w:left="-5"/>
      </w:pPr>
      <w:proofErr w:type="gramStart"/>
      <w:r>
        <w:t>subplot(</w:t>
      </w:r>
      <w:proofErr w:type="gramEnd"/>
      <w:r>
        <w:t>2,2,1);</w:t>
      </w:r>
    </w:p>
    <w:p w14:paraId="77F44302" w14:textId="77777777" w:rsidR="000D2E60" w:rsidRDefault="000D2E60" w:rsidP="000D2E60">
      <w:pPr>
        <w:spacing w:after="112" w:line="360" w:lineRule="auto"/>
        <w:ind w:left="-5"/>
      </w:pPr>
      <w:r>
        <w:t>plot(</w:t>
      </w:r>
      <w:proofErr w:type="gramStart"/>
      <w:r>
        <w:t>n,s</w:t>
      </w:r>
      <w:proofErr w:type="gramEnd"/>
      <w:r>
        <w:t>1);</w:t>
      </w:r>
    </w:p>
    <w:p w14:paraId="70BBA99F" w14:textId="77777777" w:rsidR="000D2E60" w:rsidRDefault="000D2E60" w:rsidP="000D2E60">
      <w:pPr>
        <w:spacing w:after="112" w:line="360" w:lineRule="auto"/>
        <w:ind w:left="-5"/>
      </w:pPr>
      <w:proofErr w:type="gramStart"/>
      <w:r>
        <w:lastRenderedPageBreak/>
        <w:t>axis(</w:t>
      </w:r>
      <w:proofErr w:type="gramEnd"/>
      <w:r>
        <w:t>[0, 100, -2, 2]);</w:t>
      </w:r>
    </w:p>
    <w:p w14:paraId="6A672960" w14:textId="77777777" w:rsidR="000D2E60" w:rsidRDefault="000D2E60" w:rsidP="000D2E60">
      <w:pPr>
        <w:spacing w:after="112" w:line="360" w:lineRule="auto"/>
        <w:ind w:left="-5"/>
      </w:pPr>
      <w:proofErr w:type="spellStart"/>
      <w:proofErr w:type="gramStart"/>
      <w:r>
        <w:t>xlabel</w:t>
      </w:r>
      <w:proofErr w:type="spellEnd"/>
      <w:r>
        <w:t>(</w:t>
      </w:r>
      <w:proofErr w:type="gramEnd"/>
      <w:r>
        <w:t>’Time index n’);</w:t>
      </w:r>
    </w:p>
    <w:p w14:paraId="12AB4861" w14:textId="77777777" w:rsidR="000D2E60" w:rsidRDefault="000D2E60" w:rsidP="000D2E60">
      <w:pPr>
        <w:spacing w:after="112" w:line="360" w:lineRule="auto"/>
        <w:ind w:left="-5"/>
      </w:pPr>
      <w:proofErr w:type="spellStart"/>
      <w:r>
        <w:t>ylabel</w:t>
      </w:r>
      <w:proofErr w:type="spellEnd"/>
      <w:r>
        <w:t>(’Amplitude’);</w:t>
      </w:r>
    </w:p>
    <w:p w14:paraId="5004786B" w14:textId="77777777" w:rsidR="000D2E60" w:rsidRDefault="000D2E60" w:rsidP="000D2E60">
      <w:pPr>
        <w:spacing w:after="112" w:line="360" w:lineRule="auto"/>
        <w:ind w:left="-5"/>
      </w:pPr>
      <w:proofErr w:type="gramStart"/>
      <w:r>
        <w:t>title(</w:t>
      </w:r>
      <w:proofErr w:type="gramEnd"/>
      <w:r>
        <w:t>’Signal # 1’);</w:t>
      </w:r>
    </w:p>
    <w:p w14:paraId="568C9023" w14:textId="77777777" w:rsidR="000D2E60" w:rsidRDefault="000D2E60" w:rsidP="000D2E60">
      <w:pPr>
        <w:spacing w:after="112" w:line="360" w:lineRule="auto"/>
        <w:ind w:left="-5"/>
      </w:pPr>
      <w:proofErr w:type="gramStart"/>
      <w:r>
        <w:t>subplot(</w:t>
      </w:r>
      <w:proofErr w:type="gramEnd"/>
      <w:r>
        <w:t>2,2,2);</w:t>
      </w:r>
    </w:p>
    <w:p w14:paraId="698284CD" w14:textId="77777777" w:rsidR="000D2E60" w:rsidRDefault="000D2E60" w:rsidP="000D2E60">
      <w:pPr>
        <w:spacing w:after="112" w:line="360" w:lineRule="auto"/>
        <w:ind w:left="-5"/>
      </w:pPr>
      <w:r>
        <w:t>plot(</w:t>
      </w:r>
      <w:proofErr w:type="gramStart"/>
      <w:r>
        <w:t>n,s</w:t>
      </w:r>
      <w:proofErr w:type="gramEnd"/>
      <w:r>
        <w:t>2);</w:t>
      </w:r>
    </w:p>
    <w:p w14:paraId="4F2D9080" w14:textId="77777777" w:rsidR="000D2E60" w:rsidRDefault="000D2E60" w:rsidP="000D2E60">
      <w:pPr>
        <w:spacing w:after="112" w:line="360" w:lineRule="auto"/>
        <w:ind w:left="-5"/>
      </w:pPr>
      <w:proofErr w:type="gramStart"/>
      <w:r>
        <w:t>axis(</w:t>
      </w:r>
      <w:proofErr w:type="gramEnd"/>
      <w:r>
        <w:t>[0, 100, -2, 2]);</w:t>
      </w:r>
    </w:p>
    <w:p w14:paraId="220D6B26" w14:textId="77777777" w:rsidR="000D2E60" w:rsidRDefault="000D2E60" w:rsidP="000D2E60">
      <w:pPr>
        <w:spacing w:after="112" w:line="360" w:lineRule="auto"/>
        <w:ind w:left="-5"/>
      </w:pPr>
      <w:proofErr w:type="spellStart"/>
      <w:proofErr w:type="gramStart"/>
      <w:r>
        <w:t>xlabel</w:t>
      </w:r>
      <w:proofErr w:type="spellEnd"/>
      <w:r>
        <w:t>(</w:t>
      </w:r>
      <w:proofErr w:type="gramEnd"/>
      <w:r>
        <w:t xml:space="preserve">’Time index n’); </w:t>
      </w:r>
      <w:proofErr w:type="spellStart"/>
      <w:r>
        <w:t>ylabel</w:t>
      </w:r>
      <w:proofErr w:type="spellEnd"/>
      <w:r>
        <w:t>(’Amplitude’);</w:t>
      </w:r>
    </w:p>
    <w:p w14:paraId="77D452D0" w14:textId="77777777" w:rsidR="000D2E60" w:rsidRDefault="000D2E60" w:rsidP="000D2E60">
      <w:pPr>
        <w:spacing w:after="112" w:line="360" w:lineRule="auto"/>
        <w:ind w:left="-5"/>
      </w:pPr>
      <w:proofErr w:type="gramStart"/>
      <w:r>
        <w:t>title(</w:t>
      </w:r>
      <w:proofErr w:type="gramEnd"/>
      <w:r>
        <w:t>’Signal # 2’);</w:t>
      </w:r>
    </w:p>
    <w:p w14:paraId="2779F6BE" w14:textId="77777777" w:rsidR="000D2E60" w:rsidRDefault="000D2E60" w:rsidP="000D2E60">
      <w:pPr>
        <w:spacing w:after="112" w:line="360" w:lineRule="auto"/>
        <w:ind w:left="-5"/>
      </w:pPr>
      <w:proofErr w:type="gramStart"/>
      <w:r>
        <w:t>subplot(</w:t>
      </w:r>
      <w:proofErr w:type="gramEnd"/>
      <w:r>
        <w:t>2,2,3);</w:t>
      </w:r>
    </w:p>
    <w:p w14:paraId="0CFB9032" w14:textId="77777777" w:rsidR="000D2E60" w:rsidRDefault="000D2E60" w:rsidP="000D2E60">
      <w:pPr>
        <w:spacing w:after="112" w:line="360" w:lineRule="auto"/>
        <w:ind w:left="-5"/>
      </w:pPr>
      <w:r>
        <w:t>plot(</w:t>
      </w:r>
      <w:proofErr w:type="spellStart"/>
      <w:proofErr w:type="gramStart"/>
      <w:r>
        <w:t>n,x</w:t>
      </w:r>
      <w:proofErr w:type="spellEnd"/>
      <w:proofErr w:type="gramEnd"/>
      <w:r>
        <w:t>);</w:t>
      </w:r>
    </w:p>
    <w:p w14:paraId="29D79858" w14:textId="77777777" w:rsidR="000D2E60" w:rsidRDefault="000D2E60" w:rsidP="000D2E60">
      <w:pPr>
        <w:spacing w:after="112" w:line="360" w:lineRule="auto"/>
        <w:ind w:left="-5"/>
      </w:pPr>
      <w:proofErr w:type="gramStart"/>
      <w:r>
        <w:t>axis(</w:t>
      </w:r>
      <w:proofErr w:type="gramEnd"/>
      <w:r>
        <w:t>[0, 100, -2, 2]);</w:t>
      </w:r>
    </w:p>
    <w:p w14:paraId="4EFC3B10" w14:textId="77777777" w:rsidR="000D2E60" w:rsidRDefault="000D2E60" w:rsidP="000D2E60">
      <w:pPr>
        <w:spacing w:after="112" w:line="360" w:lineRule="auto"/>
        <w:ind w:left="-5"/>
      </w:pPr>
      <w:proofErr w:type="spellStart"/>
      <w:proofErr w:type="gramStart"/>
      <w:r>
        <w:t>xlabel</w:t>
      </w:r>
      <w:proofErr w:type="spellEnd"/>
      <w:r>
        <w:t>(</w:t>
      </w:r>
      <w:proofErr w:type="gramEnd"/>
      <w:r>
        <w:t xml:space="preserve">’Time index n’); </w:t>
      </w:r>
      <w:proofErr w:type="spellStart"/>
      <w:r>
        <w:t>ylabel</w:t>
      </w:r>
      <w:proofErr w:type="spellEnd"/>
      <w:r>
        <w:t>(’Amplitude’);</w:t>
      </w:r>
    </w:p>
    <w:p w14:paraId="3D72BF83" w14:textId="77777777" w:rsidR="000D2E60" w:rsidRDefault="000D2E60" w:rsidP="000D2E60">
      <w:pPr>
        <w:spacing w:after="112" w:line="360" w:lineRule="auto"/>
        <w:ind w:left="-5"/>
      </w:pPr>
      <w:proofErr w:type="gramStart"/>
      <w:r>
        <w:t>title(</w:t>
      </w:r>
      <w:proofErr w:type="gramEnd"/>
      <w:r>
        <w:t>’Input Signal’);</w:t>
      </w:r>
    </w:p>
    <w:p w14:paraId="7629D13D" w14:textId="77777777" w:rsidR="000D2E60" w:rsidRDefault="000D2E60" w:rsidP="000D2E60">
      <w:pPr>
        <w:spacing w:after="112" w:line="360" w:lineRule="auto"/>
        <w:ind w:left="-5"/>
      </w:pPr>
      <w:proofErr w:type="gramStart"/>
      <w:r>
        <w:t>subplot(</w:t>
      </w:r>
      <w:proofErr w:type="gramEnd"/>
      <w:r>
        <w:t>2,2,4);</w:t>
      </w:r>
    </w:p>
    <w:p w14:paraId="3D4D0A65" w14:textId="77777777" w:rsidR="000D2E60" w:rsidRDefault="000D2E60" w:rsidP="000D2E60">
      <w:pPr>
        <w:spacing w:after="112" w:line="360" w:lineRule="auto"/>
        <w:ind w:left="-5"/>
      </w:pPr>
      <w:r>
        <w:t>plot(</w:t>
      </w:r>
      <w:proofErr w:type="spellStart"/>
      <w:proofErr w:type="gramStart"/>
      <w:r>
        <w:t>n,y</w:t>
      </w:r>
      <w:proofErr w:type="spellEnd"/>
      <w:proofErr w:type="gramEnd"/>
      <w:r>
        <w:t>);</w:t>
      </w:r>
    </w:p>
    <w:p w14:paraId="4F949AA2" w14:textId="77777777" w:rsidR="000D2E60" w:rsidRDefault="000D2E60" w:rsidP="000D2E60">
      <w:pPr>
        <w:spacing w:after="112" w:line="360" w:lineRule="auto"/>
        <w:ind w:left="-5"/>
      </w:pPr>
      <w:proofErr w:type="gramStart"/>
      <w:r>
        <w:t>axis(</w:t>
      </w:r>
      <w:proofErr w:type="gramEnd"/>
      <w:r>
        <w:t>[0, 100, -2, 2]);</w:t>
      </w:r>
    </w:p>
    <w:p w14:paraId="12FD1FCE" w14:textId="77777777" w:rsidR="000D2E60" w:rsidRDefault="000D2E60" w:rsidP="000D2E60">
      <w:pPr>
        <w:spacing w:after="112" w:line="360" w:lineRule="auto"/>
        <w:ind w:left="-5"/>
      </w:pPr>
      <w:proofErr w:type="spellStart"/>
      <w:proofErr w:type="gramStart"/>
      <w:r>
        <w:t>xlabel</w:t>
      </w:r>
      <w:proofErr w:type="spellEnd"/>
      <w:r>
        <w:t>(</w:t>
      </w:r>
      <w:proofErr w:type="gramEnd"/>
      <w:r>
        <w:t xml:space="preserve">’Time index n’); </w:t>
      </w:r>
      <w:proofErr w:type="spellStart"/>
      <w:r>
        <w:t>ylabel</w:t>
      </w:r>
      <w:proofErr w:type="spellEnd"/>
      <w:r>
        <w:t>(’Amplitude’);</w:t>
      </w:r>
    </w:p>
    <w:p w14:paraId="13B9EB58" w14:textId="77777777" w:rsidR="000D2E60" w:rsidRDefault="000D2E60" w:rsidP="000D2E60">
      <w:pPr>
        <w:spacing w:after="112" w:line="360" w:lineRule="auto"/>
        <w:ind w:left="-5"/>
      </w:pPr>
      <w:proofErr w:type="gramStart"/>
      <w:r>
        <w:t>title(</w:t>
      </w:r>
      <w:proofErr w:type="gramEnd"/>
      <w:r>
        <w:t>’Output Signal’);</w:t>
      </w:r>
    </w:p>
    <w:p w14:paraId="5E8649B6" w14:textId="77777777" w:rsidR="000D2E60" w:rsidRDefault="000D2E60" w:rsidP="000D2E60">
      <w:pPr>
        <w:spacing w:after="112" w:line="360" w:lineRule="auto"/>
        <w:ind w:left="-5"/>
      </w:pPr>
      <w:r>
        <w:t>axis;</w:t>
      </w:r>
    </w:p>
    <w:p w14:paraId="60C6B48A" w14:textId="77777777" w:rsidR="000D2E60" w:rsidRDefault="000D2E60" w:rsidP="000D2E60">
      <w:pPr>
        <w:spacing w:after="112" w:line="360" w:lineRule="auto"/>
        <w:ind w:left="-5"/>
      </w:pPr>
      <w:r>
        <w:rPr>
          <w:rFonts w:eastAsia="Times New Roman" w:cs="Times New Roman"/>
          <w:b/>
        </w:rPr>
        <w:t xml:space="preserve">Questions: </w:t>
      </w:r>
    </w:p>
    <w:p w14:paraId="420901C7" w14:textId="249BE7D4" w:rsidR="000D2E60" w:rsidRDefault="008B2A80" w:rsidP="000D2E60">
      <w:pPr>
        <w:spacing w:line="360" w:lineRule="auto"/>
        <w:ind w:left="-5" w:right="52"/>
      </w:pPr>
      <w:r>
        <w:rPr>
          <w:rFonts w:eastAsia="Times New Roman" w:cs="Times New Roman"/>
          <w:b/>
        </w:rPr>
        <w:t xml:space="preserve">Task 3 </w:t>
      </w:r>
      <w:r w:rsidR="000D2E60">
        <w:rPr>
          <w:rFonts w:eastAsia="Times New Roman" w:cs="Times New Roman"/>
          <w:b/>
        </w:rPr>
        <w:t>1</w:t>
      </w:r>
      <w:r w:rsidR="000D2E60">
        <w:t xml:space="preserve"> Is the above system a low pass filter or high pass filter? Explain your answer </w:t>
      </w:r>
    </w:p>
    <w:p w14:paraId="6E95FB7E" w14:textId="74A2CCE8" w:rsidR="000D2E60" w:rsidRDefault="008B2A80" w:rsidP="000D2E60">
      <w:pPr>
        <w:spacing w:line="360" w:lineRule="auto"/>
        <w:ind w:left="-5" w:right="52"/>
        <w:rPr>
          <w:rFonts w:eastAsia="Times New Roman" w:cs="Times New Roman"/>
          <w:bCs/>
        </w:rPr>
      </w:pPr>
      <w:r>
        <w:rPr>
          <w:rFonts w:eastAsia="Times New Roman" w:cs="Times New Roman"/>
          <w:b/>
        </w:rPr>
        <w:t xml:space="preserve">Task 3 </w:t>
      </w:r>
      <w:r w:rsidR="000D2E60">
        <w:rPr>
          <w:rFonts w:eastAsia="Times New Roman" w:cs="Times New Roman"/>
          <w:b/>
        </w:rPr>
        <w:t xml:space="preserve">.2 </w:t>
      </w:r>
      <w:r w:rsidR="000D2E60">
        <w:rPr>
          <w:rFonts w:eastAsia="Times New Roman" w:cs="Times New Roman"/>
          <w:bCs/>
        </w:rPr>
        <w:t xml:space="preserve">In above program, define a new value for num </w:t>
      </w:r>
    </w:p>
    <w:p w14:paraId="0ADE0690" w14:textId="77777777" w:rsidR="000D2E60" w:rsidRPr="00AF136E" w:rsidRDefault="000D2E60" w:rsidP="000D2E60">
      <w:pPr>
        <w:shd w:val="clear" w:color="auto" w:fill="F7F7F7"/>
        <w:spacing w:line="259" w:lineRule="atLeast"/>
        <w:rPr>
          <w:rFonts w:ascii="Consolas" w:eastAsia="Times New Roman" w:hAnsi="Consolas" w:cs="Times New Roman"/>
          <w:color w:val="000000"/>
          <w:sz w:val="21"/>
          <w:szCs w:val="21"/>
        </w:rPr>
      </w:pPr>
      <w:r w:rsidRPr="00AF136E">
        <w:rPr>
          <w:rFonts w:ascii="Consolas" w:eastAsia="Times New Roman" w:hAnsi="Consolas" w:cs="Times New Roman"/>
          <w:color w:val="000000"/>
          <w:sz w:val="21"/>
          <w:szCs w:val="21"/>
        </w:rPr>
        <w:t>n1=0:M-1;</w:t>
      </w:r>
    </w:p>
    <w:p w14:paraId="02AE8A79" w14:textId="77777777" w:rsidR="000D2E60" w:rsidRPr="00AF136E" w:rsidRDefault="000D2E60" w:rsidP="000D2E60">
      <w:pPr>
        <w:shd w:val="clear" w:color="auto" w:fill="F7F7F7"/>
        <w:spacing w:line="259" w:lineRule="atLeast"/>
        <w:rPr>
          <w:rFonts w:ascii="Consolas" w:eastAsia="Times New Roman" w:hAnsi="Consolas" w:cs="Times New Roman"/>
          <w:color w:val="000000"/>
          <w:sz w:val="21"/>
          <w:szCs w:val="21"/>
        </w:rPr>
      </w:pPr>
      <w:r w:rsidRPr="00AF136E">
        <w:rPr>
          <w:rFonts w:ascii="Consolas" w:eastAsia="Times New Roman" w:hAnsi="Consolas" w:cs="Times New Roman"/>
          <w:color w:val="000000"/>
          <w:sz w:val="21"/>
          <w:szCs w:val="21"/>
        </w:rPr>
        <w:t>num=(-1</w:t>
      </w:r>
      <w:proofErr w:type="gramStart"/>
      <w:r w:rsidRPr="00AF136E">
        <w:rPr>
          <w:rFonts w:ascii="Consolas" w:eastAsia="Times New Roman" w:hAnsi="Consolas" w:cs="Times New Roman"/>
          <w:color w:val="000000"/>
          <w:sz w:val="21"/>
          <w:szCs w:val="21"/>
        </w:rPr>
        <w:t>).^</w:t>
      </w:r>
      <w:proofErr w:type="gramEnd"/>
      <w:r w:rsidRPr="00AF136E">
        <w:rPr>
          <w:rFonts w:ascii="Consolas" w:eastAsia="Times New Roman" w:hAnsi="Consolas" w:cs="Times New Roman"/>
          <w:color w:val="000000"/>
          <w:sz w:val="21"/>
          <w:szCs w:val="21"/>
        </w:rPr>
        <w:t>n1.*ones(1,M);</w:t>
      </w:r>
    </w:p>
    <w:p w14:paraId="7D02F45B" w14:textId="77777777" w:rsidR="000D2E60" w:rsidRDefault="000D2E60" w:rsidP="000D2E60">
      <w:pPr>
        <w:spacing w:line="360" w:lineRule="auto"/>
        <w:ind w:left="-5" w:right="52"/>
        <w:rPr>
          <w:bCs/>
        </w:rPr>
      </w:pPr>
    </w:p>
    <w:p w14:paraId="7565544C" w14:textId="77777777" w:rsidR="000D2E60" w:rsidRPr="00AF136E" w:rsidRDefault="000D2E60" w:rsidP="000D2E60">
      <w:pPr>
        <w:spacing w:line="360" w:lineRule="auto"/>
        <w:ind w:left="-5" w:right="52"/>
        <w:rPr>
          <w:bCs/>
        </w:rPr>
      </w:pPr>
      <w:r>
        <w:rPr>
          <w:bCs/>
        </w:rPr>
        <w:t xml:space="preserve">How has this changed the response of the system? Is the system now Low pass or High </w:t>
      </w:r>
      <w:proofErr w:type="gramStart"/>
      <w:r>
        <w:rPr>
          <w:bCs/>
        </w:rPr>
        <w:t>Pass</w:t>
      </w:r>
      <w:proofErr w:type="gramEnd"/>
    </w:p>
    <w:p w14:paraId="4B5FE783" w14:textId="0C197A20" w:rsidR="000D2E60" w:rsidRDefault="008B2A80" w:rsidP="000D2E60">
      <w:pPr>
        <w:spacing w:line="360" w:lineRule="auto"/>
        <w:ind w:left="-5" w:right="52"/>
      </w:pPr>
      <w:r>
        <w:rPr>
          <w:rFonts w:eastAsia="Times New Roman" w:cs="Times New Roman"/>
          <w:b/>
        </w:rPr>
        <w:lastRenderedPageBreak/>
        <w:t>Task 3</w:t>
      </w:r>
      <w:r w:rsidR="000D2E60">
        <w:rPr>
          <w:rFonts w:eastAsia="Times New Roman" w:cs="Times New Roman"/>
          <w:b/>
        </w:rPr>
        <w:t>.</w:t>
      </w:r>
      <w:r w:rsidR="00902540">
        <w:rPr>
          <w:rFonts w:eastAsia="Times New Roman" w:cs="Times New Roman"/>
          <w:b/>
        </w:rPr>
        <w:t>3</w:t>
      </w:r>
      <w:r w:rsidR="000D2E60">
        <w:t xml:space="preserve"> Run the above program for M </w:t>
      </w:r>
      <w:proofErr w:type="gramStart"/>
      <w:r w:rsidR="000D2E60">
        <w:t>=  for</w:t>
      </w:r>
      <w:proofErr w:type="gramEnd"/>
      <w:r w:rsidR="000D2E60">
        <w:t xml:space="preserve"> different values to  </w:t>
      </w:r>
      <w:proofErr w:type="spellStart"/>
      <w:r w:rsidR="000D2E60">
        <w:t>to</w:t>
      </w:r>
      <w:proofErr w:type="spellEnd"/>
      <w:r w:rsidR="000D2E60">
        <w:t xml:space="preserve"> generate the output signal with x[n] = s</w:t>
      </w:r>
      <w:r w:rsidR="000D2E60">
        <w:rPr>
          <w:vertAlign w:val="subscript"/>
        </w:rPr>
        <w:t>1</w:t>
      </w:r>
      <w:r w:rsidR="000D2E60">
        <w:t>[n] + s</w:t>
      </w:r>
      <w:r w:rsidR="000D2E60">
        <w:rPr>
          <w:vertAlign w:val="subscript"/>
        </w:rPr>
        <w:t>2</w:t>
      </w:r>
      <w:r w:rsidR="000D2E60">
        <w:t xml:space="preserve">[n] as the input. Which component of the input x[n] is suppressed by the discrete time system simulated by this program? How does M effect the </w:t>
      </w:r>
      <w:proofErr w:type="gramStart"/>
      <w:r w:rsidR="000D2E60">
        <w:t>output</w:t>
      </w:r>
      <w:proofErr w:type="gramEnd"/>
      <w:r w:rsidR="000D2E60">
        <w:t xml:space="preserve"> </w:t>
      </w:r>
    </w:p>
    <w:p w14:paraId="1F107B27" w14:textId="76D42097" w:rsidR="00A66AFB" w:rsidRDefault="008B2A80" w:rsidP="008B2A80">
      <w:pPr>
        <w:pStyle w:val="Heading1"/>
        <w:spacing w:line="360" w:lineRule="auto"/>
        <w:ind w:left="-5"/>
        <w:jc w:val="both"/>
      </w:pPr>
      <w:r>
        <w:t xml:space="preserve">Transmitting Digital Systems </w:t>
      </w:r>
    </w:p>
    <w:p w14:paraId="355D891B" w14:textId="362EFF63" w:rsidR="008B2A80" w:rsidRDefault="00BB1DE9" w:rsidP="008B2A80">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eastAsiaTheme="majorEastAsia" w:hAnsi="Calibri Light" w:cs="Calibri Light"/>
          <w:color w:val="2F5496"/>
          <w:sz w:val="32"/>
        </w:rPr>
        <w:t>I</w:t>
      </w:r>
      <w:r w:rsidR="008B2A80">
        <w:rPr>
          <w:rStyle w:val="normaltextrun"/>
          <w:rFonts w:ascii="Calibri Light" w:eastAsiaTheme="majorEastAsia" w:hAnsi="Calibri Light" w:cs="Calibri Light"/>
          <w:color w:val="2F5496"/>
          <w:sz w:val="32"/>
        </w:rPr>
        <w:t>ntroduction:</w:t>
      </w:r>
      <w:r w:rsidR="008B2A80">
        <w:rPr>
          <w:rStyle w:val="eop"/>
          <w:rFonts w:ascii="Calibri Light" w:hAnsi="Calibri Light" w:cs="Calibri Light"/>
          <w:color w:val="2F5496"/>
          <w:sz w:val="32"/>
          <w:szCs w:val="32"/>
        </w:rPr>
        <w:t> </w:t>
      </w:r>
    </w:p>
    <w:p w14:paraId="60619691" w14:textId="77777777" w:rsidR="008B2A80" w:rsidRDefault="008B2A80" w:rsidP="008B2A8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2"/>
          <w:szCs w:val="22"/>
        </w:rPr>
        <w:t>Line coding is a crucial aspect of digital communication where binary data is translated into a digital signal. Different line coding schemes have distinct characteristics affecting the bandwidth, efficiency, and complexity of communication systems. Power Spectral Density (PSD) provides insights into the frequency content of a signal.</w:t>
      </w:r>
      <w:r>
        <w:rPr>
          <w:rStyle w:val="eop"/>
          <w:rFonts w:ascii="Calibri" w:hAnsi="Calibri" w:cs="Calibri"/>
          <w:sz w:val="22"/>
          <w:szCs w:val="22"/>
        </w:rPr>
        <w:t> </w:t>
      </w:r>
    </w:p>
    <w:p w14:paraId="1ADA16A3" w14:textId="77777777" w:rsidR="008B2A80" w:rsidRDefault="008B2A80" w:rsidP="008B2A80">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2"/>
          <w:szCs w:val="22"/>
        </w:rPr>
        <w:t> </w:t>
      </w:r>
    </w:p>
    <w:p w14:paraId="3BA33C83" w14:textId="77777777" w:rsidR="008B2A80" w:rsidRDefault="008B2A80" w:rsidP="008B2A8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2"/>
          <w:szCs w:val="22"/>
        </w:rPr>
        <w:t>In this lab, you will use MATLAB to generate line codes for a given binary sequence (1010010101110) and analyze the PSD of each scheme. The generated graphs will visually represent the characteristics of each line coding scheme.</w:t>
      </w:r>
      <w:r>
        <w:rPr>
          <w:rStyle w:val="eop"/>
          <w:rFonts w:ascii="Calibri" w:hAnsi="Calibri" w:cs="Calibri"/>
          <w:sz w:val="22"/>
          <w:szCs w:val="22"/>
        </w:rPr>
        <w:t> </w:t>
      </w:r>
    </w:p>
    <w:p w14:paraId="00554A81" w14:textId="77777777" w:rsidR="008B2A80" w:rsidRDefault="008B2A80" w:rsidP="008B2A80">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eastAsiaTheme="majorEastAsia" w:hAnsi="Calibri Light" w:cs="Calibri Light"/>
          <w:color w:val="2F5496"/>
          <w:sz w:val="26"/>
          <w:szCs w:val="26"/>
        </w:rPr>
        <w:t>Why Line Coding is Essential</w:t>
      </w:r>
      <w:r>
        <w:rPr>
          <w:rStyle w:val="eop"/>
          <w:rFonts w:ascii="Calibri Light" w:hAnsi="Calibri Light" w:cs="Calibri Light"/>
          <w:color w:val="2F5496"/>
          <w:sz w:val="26"/>
          <w:szCs w:val="26"/>
        </w:rPr>
        <w:t> </w:t>
      </w:r>
    </w:p>
    <w:p w14:paraId="6317F354" w14:textId="77777777" w:rsidR="008B2A80" w:rsidRDefault="008B2A80" w:rsidP="008B2A8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2"/>
          <w:szCs w:val="22"/>
        </w:rPr>
        <w:t>In the realm of digital communication, where binary data is the universal language of information, the process of transforming this abstract data into a physical, transmittable signal is crucial. Line coding serves as the cornerstone of this transformation. It ensures that the binary information is adequately represented in a manner suitable for transmission over diverse communication channels. Without effective line coding, digital information would remain trapped in the realm of zeros and ones, unable to traverse the complex landscapes of communication networks.</w:t>
      </w:r>
      <w:r>
        <w:rPr>
          <w:rStyle w:val="eop"/>
          <w:rFonts w:ascii="Calibri" w:hAnsi="Calibri" w:cs="Calibri"/>
          <w:sz w:val="22"/>
          <w:szCs w:val="22"/>
        </w:rPr>
        <w:t> </w:t>
      </w:r>
    </w:p>
    <w:p w14:paraId="28DECDC3" w14:textId="77777777" w:rsidR="008B2A80" w:rsidRDefault="008B2A80" w:rsidP="008B2A80">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sz w:val="22"/>
          <w:szCs w:val="22"/>
        </w:rPr>
        <w:t> </w:t>
      </w:r>
    </w:p>
    <w:p w14:paraId="06887774" w14:textId="77777777" w:rsidR="008B2A80" w:rsidRDefault="008B2A80" w:rsidP="008B2A80">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eastAsiaTheme="majorEastAsia" w:hAnsi="Calibri Light" w:cs="Calibri Light"/>
          <w:color w:val="2F5496"/>
          <w:sz w:val="26"/>
          <w:szCs w:val="26"/>
        </w:rPr>
        <w:t>Comparing Line Coding Scheme</w:t>
      </w:r>
      <w:r>
        <w:rPr>
          <w:rStyle w:val="eop"/>
          <w:rFonts w:ascii="Calibri Light" w:hAnsi="Calibri Light" w:cs="Calibri Light"/>
          <w:color w:val="2F5496"/>
          <w:sz w:val="26"/>
          <w:szCs w:val="26"/>
        </w:rPr>
        <w:t> </w:t>
      </w:r>
    </w:p>
    <w:p w14:paraId="3C5B46CD" w14:textId="77777777" w:rsidR="008B2A80" w:rsidRDefault="008B2A80" w:rsidP="008B2A80">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2"/>
          <w:szCs w:val="22"/>
        </w:rPr>
        <w:t>Line coding schemes are diverse, each with its own set of advantages and trade-offs. The choice of a particular scheme depends on the specific requirements of the communication system at hand. Parameters such as bandwidth utilization, spectral efficiency, and susceptibility to noise and interference come into play. In this lab, students will explore and compare various line coding schemes, understanding the implications of their design choices on the transmitted signal. By evaluating these schemes side by side, students will gain insights into which coding strategy aligns best with different communication scenarios.</w:t>
      </w:r>
      <w:r>
        <w:rPr>
          <w:rStyle w:val="eop"/>
          <w:rFonts w:ascii="Calibri" w:hAnsi="Calibri" w:cs="Calibri"/>
          <w:sz w:val="22"/>
          <w:szCs w:val="22"/>
        </w:rPr>
        <w:t> </w:t>
      </w:r>
    </w:p>
    <w:p w14:paraId="42F32C01" w14:textId="7E18E096" w:rsidR="008B2A80" w:rsidRDefault="00BB1DE9" w:rsidP="00BB1DE9">
      <w:pPr>
        <w:pStyle w:val="paragraph"/>
        <w:spacing w:before="0" w:beforeAutospacing="0" w:after="0" w:afterAutospacing="0"/>
        <w:textAlignment w:val="baseline"/>
        <w:rPr>
          <w:rStyle w:val="normaltextrun"/>
          <w:rFonts w:ascii="Calibri Light" w:eastAsiaTheme="majorEastAsia" w:hAnsi="Calibri Light" w:cs="Calibri Light"/>
          <w:color w:val="2F5496"/>
          <w:sz w:val="32"/>
        </w:rPr>
      </w:pPr>
      <w:r w:rsidRPr="00BB1DE9">
        <w:rPr>
          <w:rStyle w:val="normaltextrun"/>
          <w:rFonts w:ascii="Calibri Light" w:eastAsiaTheme="majorEastAsia" w:hAnsi="Calibri Light" w:cs="Calibri Light"/>
          <w:color w:val="2F5496"/>
          <w:sz w:val="32"/>
        </w:rPr>
        <w:t xml:space="preserve">Task 4 </w:t>
      </w:r>
    </w:p>
    <w:p w14:paraId="1B6CE8DC" w14:textId="30FC1A5B" w:rsidR="00BB1DE9" w:rsidRDefault="00BB1DE9" w:rsidP="005D7831">
      <w:pPr>
        <w:pStyle w:val="paragraph"/>
        <w:numPr>
          <w:ilvl w:val="0"/>
          <w:numId w:val="36"/>
        </w:numPr>
        <w:spacing w:before="0" w:beforeAutospacing="0" w:after="0" w:afterAutospacing="0"/>
        <w:textAlignment w:val="baseline"/>
        <w:rPr>
          <w:rStyle w:val="normaltextrun"/>
          <w:rFonts w:ascii="Calibri" w:eastAsiaTheme="majorEastAsia" w:hAnsi="Calibri" w:cs="Calibri"/>
          <w:sz w:val="22"/>
          <w:szCs w:val="22"/>
        </w:rPr>
      </w:pPr>
      <w:r>
        <w:rPr>
          <w:rStyle w:val="normaltextrun"/>
          <w:rFonts w:ascii="Calibri" w:eastAsiaTheme="majorEastAsia" w:hAnsi="Calibri" w:cs="Calibri"/>
          <w:sz w:val="22"/>
          <w:szCs w:val="22"/>
        </w:rPr>
        <w:t xml:space="preserve">Generate functions to create following line codes based on the data provided by the user </w:t>
      </w:r>
    </w:p>
    <w:p w14:paraId="528BE5D5" w14:textId="738E9C6D" w:rsidR="005D7831" w:rsidRDefault="005D7831" w:rsidP="005D7831">
      <w:pPr>
        <w:pStyle w:val="paragraph"/>
        <w:numPr>
          <w:ilvl w:val="0"/>
          <w:numId w:val="36"/>
        </w:numPr>
        <w:spacing w:before="0" w:beforeAutospacing="0" w:after="0" w:afterAutospacing="0"/>
        <w:textAlignment w:val="baseline"/>
        <w:rPr>
          <w:rStyle w:val="normaltextrun"/>
          <w:rFonts w:ascii="Calibri" w:eastAsiaTheme="majorEastAsia" w:hAnsi="Calibri" w:cs="Calibri"/>
          <w:sz w:val="22"/>
          <w:szCs w:val="22"/>
        </w:rPr>
      </w:pPr>
      <w:r>
        <w:rPr>
          <w:rStyle w:val="normaltextrun"/>
          <w:rFonts w:ascii="Calibri" w:eastAsiaTheme="majorEastAsia" w:hAnsi="Calibri" w:cs="Calibri"/>
          <w:sz w:val="22"/>
          <w:szCs w:val="22"/>
        </w:rPr>
        <w:t xml:space="preserve">Compare the line code in term of DC values, </w:t>
      </w:r>
      <w:proofErr w:type="spellStart"/>
      <w:r>
        <w:rPr>
          <w:rStyle w:val="normaltextrun"/>
          <w:rFonts w:ascii="Calibri" w:eastAsiaTheme="majorEastAsia" w:hAnsi="Calibri" w:cs="Calibri"/>
          <w:sz w:val="22"/>
          <w:szCs w:val="22"/>
        </w:rPr>
        <w:t xml:space="preserve">self </w:t>
      </w:r>
      <w:proofErr w:type="gramStart"/>
      <w:r>
        <w:rPr>
          <w:rStyle w:val="normaltextrun"/>
          <w:rFonts w:ascii="Calibri" w:eastAsiaTheme="majorEastAsia" w:hAnsi="Calibri" w:cs="Calibri"/>
          <w:sz w:val="22"/>
          <w:szCs w:val="22"/>
        </w:rPr>
        <w:t>synchronization</w:t>
      </w:r>
      <w:proofErr w:type="spellEnd"/>
      <w:r>
        <w:rPr>
          <w:rStyle w:val="normaltextrun"/>
          <w:rFonts w:ascii="Calibri" w:eastAsiaTheme="majorEastAsia" w:hAnsi="Calibri" w:cs="Calibri"/>
          <w:sz w:val="22"/>
          <w:szCs w:val="22"/>
        </w:rPr>
        <w:t xml:space="preserve"> ,</w:t>
      </w:r>
      <w:proofErr w:type="gramEnd"/>
      <w:r>
        <w:rPr>
          <w:rStyle w:val="normaltextrun"/>
          <w:rFonts w:ascii="Calibri" w:eastAsiaTheme="majorEastAsia" w:hAnsi="Calibri" w:cs="Calibri"/>
          <w:sz w:val="22"/>
          <w:szCs w:val="22"/>
        </w:rPr>
        <w:t xml:space="preserve">  Power efficiency  </w:t>
      </w:r>
    </w:p>
    <w:p w14:paraId="09049E8F" w14:textId="77777777" w:rsidR="005D7831" w:rsidRDefault="005D7831" w:rsidP="00BB1DE9">
      <w:pPr>
        <w:pStyle w:val="paragraph"/>
        <w:spacing w:before="0" w:beforeAutospacing="0" w:after="0" w:afterAutospacing="0"/>
        <w:textAlignment w:val="baseline"/>
        <w:rPr>
          <w:rStyle w:val="normaltextrun"/>
          <w:rFonts w:ascii="Calibri" w:eastAsiaTheme="majorEastAsia" w:hAnsi="Calibri" w:cs="Calibri"/>
          <w:sz w:val="22"/>
          <w:szCs w:val="22"/>
        </w:rPr>
      </w:pPr>
    </w:p>
    <w:p w14:paraId="4536D15D" w14:textId="23982031" w:rsidR="00BB1DE9" w:rsidRDefault="00BB1DE9" w:rsidP="00BB1DE9">
      <w:pPr>
        <w:pStyle w:val="paragraph"/>
        <w:spacing w:before="0" w:beforeAutospacing="0" w:after="0" w:afterAutospacing="0"/>
        <w:jc w:val="center"/>
        <w:textAlignment w:val="baseline"/>
        <w:rPr>
          <w:rStyle w:val="normaltextrun"/>
          <w:rFonts w:ascii="Calibri Light" w:eastAsiaTheme="majorEastAsia" w:hAnsi="Calibri Light" w:cs="Calibri Light"/>
          <w:color w:val="2F5496"/>
          <w:sz w:val="32"/>
        </w:rPr>
      </w:pPr>
      <w:r w:rsidRPr="00BB1DE9">
        <w:rPr>
          <w:rStyle w:val="normaltextrun"/>
          <w:rFonts w:ascii="Calibri Light" w:eastAsiaTheme="majorEastAsia" w:hAnsi="Calibri Light" w:cs="Calibri Light"/>
          <w:noProof/>
          <w:color w:val="2F5496"/>
          <w:sz w:val="32"/>
        </w:rPr>
        <w:lastRenderedPageBreak/>
        <w:drawing>
          <wp:inline distT="0" distB="0" distL="0" distR="0" wp14:anchorId="1E17AA61" wp14:editId="0CF01605">
            <wp:extent cx="4734586" cy="3877216"/>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34586" cy="3877216"/>
                    </a:xfrm>
                    <a:prstGeom prst="rect">
                      <a:avLst/>
                    </a:prstGeom>
                  </pic:spPr>
                </pic:pic>
              </a:graphicData>
            </a:graphic>
          </wp:inline>
        </w:drawing>
      </w:r>
    </w:p>
    <w:p w14:paraId="38D6AB51" w14:textId="255FCE88" w:rsidR="00BB1DE9" w:rsidRPr="00BB1DE9" w:rsidRDefault="00BB1DE9" w:rsidP="00BB1DE9">
      <w:pPr>
        <w:pStyle w:val="paragraph"/>
        <w:spacing w:before="0" w:beforeAutospacing="0" w:after="0" w:afterAutospacing="0"/>
        <w:textAlignment w:val="baseline"/>
        <w:rPr>
          <w:rStyle w:val="normaltextrun"/>
          <w:rFonts w:ascii="Calibri Light" w:eastAsiaTheme="majorEastAsia" w:hAnsi="Calibri Light" w:cs="Calibri Light"/>
          <w:color w:val="2F5496"/>
          <w:sz w:val="32"/>
        </w:rPr>
      </w:pPr>
      <w:r>
        <w:rPr>
          <w:noProof/>
        </w:rPr>
        <mc:AlternateContent>
          <mc:Choice Requires="wps">
            <w:drawing>
              <wp:inline distT="0" distB="0" distL="0" distR="0" wp14:anchorId="32CB5667" wp14:editId="0CD45C61">
                <wp:extent cx="304800" cy="304800"/>
                <wp:effectExtent l="0" t="0" r="0" b="0"/>
                <wp:docPr id="2" name="Rectangle 2" descr="Aktu Btech) Analog and Digital Communication Important Unit-3 Pulse  Modulation - Bachelor Exa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160C032" id="Rectangle 2" o:spid="_x0000_s1026" alt="Aktu Btech) Analog and Digital Communication Important Unit-3 Pulse  Modulation - Bachelor Exam"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" filled="f" stroked="f">
                <o:lock v:ext="edit" aspectratio="t"/>
                <w10:anchorlock/>
              </v:rect>
            </w:pict>
          </mc:Fallback>
        </mc:AlternateContent>
      </w:r>
      <w:r>
        <w:rPr>
          <w:rStyle w:val="normaltextrun"/>
          <w:rFonts w:ascii="Calibri Light" w:eastAsiaTheme="majorEastAsia" w:hAnsi="Calibri Light" w:cs="Calibri Light"/>
          <w:color w:val="2F5496"/>
          <w:sz w:val="32"/>
        </w:rPr>
        <w:t>Q</w:t>
      </w:r>
    </w:p>
    <w:sectPr w:rsidR="00BB1DE9" w:rsidRPr="00BB1DE9" w:rsidSect="00193302">
      <w:headerReference w:type="first" r:id="rId15"/>
      <w:pgSz w:w="11906" w:h="16838" w:code="9"/>
      <w:pgMar w:top="1440" w:right="1440" w:bottom="1440" w:left="1440" w:header="720"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9E0B8" w14:textId="77777777" w:rsidR="00931C18" w:rsidRDefault="00931C18" w:rsidP="00615FCA">
      <w:r>
        <w:separator/>
      </w:r>
    </w:p>
  </w:endnote>
  <w:endnote w:type="continuationSeparator" w:id="0">
    <w:p w14:paraId="4969992A" w14:textId="77777777" w:rsidR="00931C18" w:rsidRDefault="00931C18" w:rsidP="00615F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Body)">
    <w:altName w:val="Calibri"/>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A2D20" w14:textId="77777777" w:rsidR="00931C18" w:rsidRDefault="00931C18" w:rsidP="00615FCA">
      <w:r>
        <w:separator/>
      </w:r>
    </w:p>
  </w:footnote>
  <w:footnote w:type="continuationSeparator" w:id="0">
    <w:p w14:paraId="2D5B1B68" w14:textId="77777777" w:rsidR="00931C18" w:rsidRDefault="00931C18" w:rsidP="00615F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B3992" w14:textId="03FF0884" w:rsidR="003E2163" w:rsidRPr="000C5B1B" w:rsidRDefault="003E2163" w:rsidP="007C3341">
    <w:pPr>
      <w:pStyle w:val="Header"/>
      <w:rPr>
        <w:sz w:val="20"/>
      </w:rPr>
    </w:pPr>
    <w:r w:rsidRPr="000E791F">
      <w:rPr>
        <w:rFonts w:ascii="Arial" w:hAnsi="Arial"/>
        <w:b/>
        <w:noProof/>
        <w:sz w:val="20"/>
        <w:szCs w:val="20"/>
      </w:rPr>
      <mc:AlternateContent>
        <mc:Choice Requires="wps">
          <w:drawing>
            <wp:anchor distT="0" distB="0" distL="114300" distR="114300" simplePos="0" relativeHeight="251681280" behindDoc="0" locked="0" layoutInCell="1" allowOverlap="1" wp14:anchorId="3677D0B8" wp14:editId="2D8EE9CD">
              <wp:simplePos x="0" y="0"/>
              <wp:positionH relativeFrom="column">
                <wp:posOffset>0</wp:posOffset>
              </wp:positionH>
              <wp:positionV relativeFrom="paragraph">
                <wp:posOffset>148887</wp:posOffset>
              </wp:positionV>
              <wp:extent cx="5965825" cy="0"/>
              <wp:effectExtent l="0" t="12700" r="15875" b="12700"/>
              <wp:wrapNone/>
              <wp:docPr id="1282085747" name="Straight Connector 1282085747"/>
              <wp:cNvGraphicFramePr/>
              <a:graphic xmlns:a="http://schemas.openxmlformats.org/drawingml/2006/main">
                <a:graphicData uri="http://schemas.microsoft.com/office/word/2010/wordprocessingShape">
                  <wps:wsp>
                    <wps:cNvCnPr/>
                    <wps:spPr>
                      <a:xfrm>
                        <a:off x="0" y="0"/>
                        <a:ext cx="5965825" cy="0"/>
                      </a:xfrm>
                      <a:prstGeom prst="line">
                        <a:avLst/>
                      </a:prstGeom>
                      <a:ln w="28575" cmpd="sng">
                        <a:solidFill>
                          <a:srgbClr val="672269"/>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w:pict>
            <v:line w14:anchorId="3FEF049A" id="Straight Connector 1282085747" o:spid="_x0000_s1026" style="position:absolute;z-index:251744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1.7pt" to="469.7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" strokecolor="#672269" strokeweight="2.25pt">
              <v:stroke joinstyle="miter"/>
            </v:line>
          </w:pict>
        </mc:Fallback>
      </mc:AlternateContent>
    </w:r>
    <w:r>
      <w:rPr>
        <w:sz w:val="20"/>
      </w:rPr>
      <w:fldChar w:fldCharType="begin"/>
    </w:r>
    <w:r>
      <w:rPr>
        <w:sz w:val="20"/>
      </w:rPr>
      <w:instrText xml:space="preserve"> STYLEREF "Heading 1" \* MERGEFORMAT </w:instrText>
    </w:r>
    <w:r>
      <w:rPr>
        <w:sz w:val="20"/>
      </w:rPr>
      <w:fldChar w:fldCharType="end"/>
    </w:r>
    <w:r w:rsidRPr="000E791F">
      <w:rPr>
        <w:rFonts w:ascii="Arial" w:hAnsi="Arial"/>
        <w:b/>
        <w:noProof/>
        <w:sz w:val="20"/>
        <w:szCs w:val="20"/>
      </w:rPr>
      <w:t xml:space="preserve"> </w:t>
    </w: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8"/>
      <w:gridCol w:w="540"/>
    </w:tblGrid>
    <w:tr w:rsidR="003E2163" w14:paraId="3DED974B" w14:textId="77777777" w:rsidTr="00E33F26">
      <w:tc>
        <w:tcPr>
          <w:tcW w:w="8928" w:type="dxa"/>
        </w:tcPr>
        <w:p w14:paraId="1E5C88D5" w14:textId="2974459D" w:rsidR="003E2163" w:rsidRPr="00F1138E" w:rsidRDefault="003E2163" w:rsidP="00F216AB">
          <w:pPr>
            <w:pStyle w:val="Header"/>
            <w:jc w:val="right"/>
          </w:pPr>
          <w:r w:rsidRPr="00F1138E">
            <w:rPr>
              <w:i/>
              <w:sz w:val="20"/>
              <w:szCs w:val="20"/>
            </w:rPr>
            <w:fldChar w:fldCharType="begin"/>
          </w:r>
          <w:r w:rsidRPr="00F1138E">
            <w:rPr>
              <w:i/>
              <w:sz w:val="20"/>
              <w:szCs w:val="20"/>
            </w:rPr>
            <w:instrText xml:space="preserve"> STYLEREF "Heading 2" \* MERGEFORMAT </w:instrText>
          </w:r>
          <w:r w:rsidRPr="00F1138E">
            <w:rPr>
              <w:i/>
              <w:sz w:val="20"/>
              <w:szCs w:val="20"/>
            </w:rPr>
            <w:fldChar w:fldCharType="end"/>
          </w:r>
        </w:p>
      </w:tc>
      <w:tc>
        <w:tcPr>
          <w:tcW w:w="540" w:type="dxa"/>
        </w:tcPr>
        <w:p w14:paraId="5EFA286C" w14:textId="37DD0761" w:rsidR="003E2163" w:rsidRPr="000E791F" w:rsidRDefault="003E2163" w:rsidP="00F216AB">
          <w:pPr>
            <w:jc w:val="center"/>
            <w:rPr>
              <w:i/>
              <w:sz w:val="20"/>
              <w:szCs w:val="20"/>
            </w:rPr>
          </w:pPr>
        </w:p>
      </w:tc>
    </w:tr>
  </w:tbl>
  <w:p w14:paraId="5ED1ECD7" w14:textId="77777777" w:rsidR="003E2163" w:rsidRDefault="003E2163" w:rsidP="007C33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35E36"/>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0A3C45B7"/>
    <w:multiLevelType w:val="hybridMultilevel"/>
    <w:tmpl w:val="9442303A"/>
    <w:lvl w:ilvl="0" w:tplc="0409000F">
      <w:start w:val="1"/>
      <w:numFmt w:val="decimal"/>
      <w:lvlText w:val="%1."/>
      <w:lvlJc w:val="left"/>
      <w:pPr>
        <w:ind w:left="720" w:hanging="360"/>
      </w:pPr>
      <w:rPr>
        <w:sz w:val="24"/>
      </w:rPr>
    </w:lvl>
    <w:lvl w:ilvl="1" w:tplc="0409001B">
      <w:start w:val="1"/>
      <w:numFmt w:val="lowerRoman"/>
      <w:lvlText w:val="%2."/>
      <w:lvlJc w:val="right"/>
      <w:pPr>
        <w:ind w:left="1440" w:hanging="360"/>
      </w:pPr>
    </w:lvl>
    <w:lvl w:ilvl="2" w:tplc="0409000F">
      <w:start w:val="1"/>
      <w:numFmt w:val="decimal"/>
      <w:lvlText w:val="%3."/>
      <w:lvlJc w:val="left"/>
      <w:pPr>
        <w:ind w:left="2340" w:hanging="360"/>
      </w:pPr>
      <w:rPr>
        <w:rFonts w:hint="default"/>
      </w:rPr>
    </w:lvl>
    <w:lvl w:ilvl="3" w:tplc="5978CB3E">
      <w:start w:val="1"/>
      <w:numFmt w:val="lowerLetter"/>
      <w:lvlText w:val="%4."/>
      <w:lvlJc w:val="left"/>
      <w:pPr>
        <w:ind w:left="2880" w:hanging="360"/>
      </w:pPr>
      <w:rPr>
        <w:rFonts w:ascii="Times New Roman" w:eastAsia="Times New Roman" w:hAnsi="Times New Roman" w:cs="Times New Roman" w:hint="default"/>
        <w:b/>
        <w:bCs/>
        <w:spacing w:val="-3"/>
        <w:w w:val="100"/>
        <w:sz w:val="28"/>
        <w:szCs w:val="28"/>
        <w:lang w:val="en-US" w:eastAsia="en-US" w:bidi="en-US"/>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2449A7"/>
    <w:multiLevelType w:val="hybridMultilevel"/>
    <w:tmpl w:val="FCB090E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184A0A96"/>
    <w:multiLevelType w:val="hybridMultilevel"/>
    <w:tmpl w:val="6632F01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93A6F9A"/>
    <w:multiLevelType w:val="singleLevel"/>
    <w:tmpl w:val="861073E4"/>
    <w:lvl w:ilvl="0">
      <w:start w:val="1"/>
      <w:numFmt w:val="decimal"/>
      <w:lvlText w:val="%1."/>
      <w:lvlJc w:val="left"/>
      <w:pPr>
        <w:tabs>
          <w:tab w:val="num" w:pos="1080"/>
        </w:tabs>
        <w:ind w:left="1080" w:hanging="360"/>
      </w:pPr>
      <w:rPr>
        <w:lang w:bidi="th-TH"/>
      </w:rPr>
    </w:lvl>
  </w:abstractNum>
  <w:abstractNum w:abstractNumId="5" w15:restartNumberingAfterBreak="0">
    <w:nsid w:val="1A8E7B91"/>
    <w:multiLevelType w:val="hybridMultilevel"/>
    <w:tmpl w:val="258CBBF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1C97101B"/>
    <w:multiLevelType w:val="hybridMultilevel"/>
    <w:tmpl w:val="70A27CE8"/>
    <w:lvl w:ilvl="0" w:tplc="A8264A0C">
      <w:start w:val="1"/>
      <w:numFmt w:val="lowerLetter"/>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CA10A3"/>
    <w:multiLevelType w:val="singleLevel"/>
    <w:tmpl w:val="CEB6CC96"/>
    <w:lvl w:ilvl="0">
      <w:start w:val="1"/>
      <w:numFmt w:val="decimal"/>
      <w:lvlText w:val="(%1)"/>
      <w:lvlJc w:val="left"/>
      <w:pPr>
        <w:tabs>
          <w:tab w:val="num" w:pos="1080"/>
        </w:tabs>
        <w:ind w:left="1080" w:hanging="360"/>
      </w:pPr>
      <w:rPr>
        <w:lang w:bidi="th-TH"/>
      </w:rPr>
    </w:lvl>
  </w:abstractNum>
  <w:abstractNum w:abstractNumId="8" w15:restartNumberingAfterBreak="0">
    <w:nsid w:val="234B21AB"/>
    <w:multiLevelType w:val="multilevel"/>
    <w:tmpl w:val="A2B0AF24"/>
    <w:lvl w:ilvl="0">
      <w:start w:val="1"/>
      <w:numFmt w:val="decimal"/>
      <w:lvlText w:val="%1."/>
      <w:lvlJc w:val="left"/>
      <w:pPr>
        <w:tabs>
          <w:tab w:val="num" w:pos="360"/>
        </w:tabs>
        <w:ind w:left="360" w:hanging="360"/>
      </w:pPr>
      <w:rPr>
        <w:rFonts w:hint="default"/>
        <w:cs w:val="0"/>
        <w:lang w:bidi="th-TH"/>
      </w:rPr>
    </w:lvl>
    <w:lvl w:ilvl="1">
      <w:start w:val="1"/>
      <w:numFmt w:val="lowerLetter"/>
      <w:lvlText w:val="(%2)"/>
      <w:lvlJc w:val="left"/>
      <w:pPr>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9" w15:restartNumberingAfterBreak="0">
    <w:nsid w:val="24EF1719"/>
    <w:multiLevelType w:val="hybridMultilevel"/>
    <w:tmpl w:val="7E6457C8"/>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0" w15:restartNumberingAfterBreak="0">
    <w:nsid w:val="296244E9"/>
    <w:multiLevelType w:val="hybridMultilevel"/>
    <w:tmpl w:val="EC46D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BC1375"/>
    <w:multiLevelType w:val="hybridMultilevel"/>
    <w:tmpl w:val="3758BB1C"/>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2" w15:restartNumberingAfterBreak="0">
    <w:nsid w:val="2BEF223F"/>
    <w:multiLevelType w:val="hybridMultilevel"/>
    <w:tmpl w:val="7C36AED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2C5A2812"/>
    <w:multiLevelType w:val="singleLevel"/>
    <w:tmpl w:val="0409000F"/>
    <w:lvl w:ilvl="0">
      <w:start w:val="1"/>
      <w:numFmt w:val="decimal"/>
      <w:lvlText w:val="%1."/>
      <w:lvlJc w:val="left"/>
      <w:pPr>
        <w:tabs>
          <w:tab w:val="num" w:pos="360"/>
        </w:tabs>
        <w:ind w:left="360" w:hanging="360"/>
      </w:pPr>
      <w:rPr>
        <w:rFonts w:hint="default"/>
        <w:cs w:val="0"/>
        <w:lang w:bidi="th-TH"/>
      </w:rPr>
    </w:lvl>
  </w:abstractNum>
  <w:abstractNum w:abstractNumId="14" w15:restartNumberingAfterBreak="0">
    <w:nsid w:val="319C722F"/>
    <w:multiLevelType w:val="multilevel"/>
    <w:tmpl w:val="377E69E6"/>
    <w:lvl w:ilvl="0">
      <w:start w:val="1"/>
      <w:numFmt w:val="decimal"/>
      <w:lvlText w:val="%1."/>
      <w:lvlJc w:val="left"/>
      <w:pPr>
        <w:tabs>
          <w:tab w:val="num" w:pos="360"/>
        </w:tabs>
        <w:ind w:left="36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15:restartNumberingAfterBreak="0">
    <w:nsid w:val="32B334FB"/>
    <w:multiLevelType w:val="singleLevel"/>
    <w:tmpl w:val="861073E4"/>
    <w:lvl w:ilvl="0">
      <w:start w:val="1"/>
      <w:numFmt w:val="decimal"/>
      <w:lvlText w:val="%1."/>
      <w:lvlJc w:val="left"/>
      <w:pPr>
        <w:tabs>
          <w:tab w:val="num" w:pos="1080"/>
        </w:tabs>
        <w:ind w:left="1080" w:hanging="360"/>
      </w:pPr>
      <w:rPr>
        <w:lang w:bidi="th-TH"/>
      </w:rPr>
    </w:lvl>
  </w:abstractNum>
  <w:abstractNum w:abstractNumId="16" w15:restartNumberingAfterBreak="0">
    <w:nsid w:val="3386639C"/>
    <w:multiLevelType w:val="singleLevel"/>
    <w:tmpl w:val="64360586"/>
    <w:lvl w:ilvl="0">
      <w:start w:val="1"/>
      <w:numFmt w:val="decimal"/>
      <w:lvlText w:val="(%1)"/>
      <w:lvlJc w:val="left"/>
      <w:pPr>
        <w:tabs>
          <w:tab w:val="num" w:pos="1080"/>
        </w:tabs>
        <w:ind w:left="1080" w:hanging="360"/>
      </w:pPr>
      <w:rPr>
        <w:lang w:bidi="th-TH"/>
      </w:rPr>
    </w:lvl>
  </w:abstractNum>
  <w:abstractNum w:abstractNumId="17" w15:restartNumberingAfterBreak="0">
    <w:nsid w:val="341C4D29"/>
    <w:multiLevelType w:val="hybridMultilevel"/>
    <w:tmpl w:val="B046F7F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75D213E"/>
    <w:multiLevelType w:val="singleLevel"/>
    <w:tmpl w:val="DE7014DA"/>
    <w:lvl w:ilvl="0">
      <w:start w:val="1"/>
      <w:numFmt w:val="lowerLetter"/>
      <w:lvlText w:val="(%1)"/>
      <w:lvlJc w:val="left"/>
      <w:pPr>
        <w:tabs>
          <w:tab w:val="num" w:pos="720"/>
        </w:tabs>
        <w:ind w:left="720" w:hanging="360"/>
      </w:pPr>
      <w:rPr>
        <w:rFonts w:hint="default"/>
        <w:cs w:val="0"/>
        <w:lang w:bidi="th-TH"/>
      </w:rPr>
    </w:lvl>
  </w:abstractNum>
  <w:abstractNum w:abstractNumId="19" w15:restartNumberingAfterBreak="0">
    <w:nsid w:val="376A2221"/>
    <w:multiLevelType w:val="hybridMultilevel"/>
    <w:tmpl w:val="C116F3CA"/>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A7B4008"/>
    <w:multiLevelType w:val="hybridMultilevel"/>
    <w:tmpl w:val="9A9827E2"/>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BE5110B"/>
    <w:multiLevelType w:val="hybridMultilevel"/>
    <w:tmpl w:val="8576A584"/>
    <w:lvl w:ilvl="0" w:tplc="2000000F">
      <w:start w:val="1"/>
      <w:numFmt w:val="decimal"/>
      <w:lvlText w:val="%1."/>
      <w:lvlJc w:val="left"/>
      <w:pPr>
        <w:tabs>
          <w:tab w:val="num" w:pos="1075"/>
        </w:tabs>
        <w:ind w:left="1075" w:hanging="360"/>
      </w:pPr>
      <w:rPr>
        <w:rFonts w:hint="default"/>
        <w:cs w:val="0"/>
        <w:lang w:bidi="th-TH"/>
      </w:rPr>
    </w:lvl>
    <w:lvl w:ilvl="1" w:tplc="20000019" w:tentative="1">
      <w:start w:val="1"/>
      <w:numFmt w:val="lowerLetter"/>
      <w:lvlText w:val="%2."/>
      <w:lvlJc w:val="left"/>
      <w:pPr>
        <w:ind w:left="1795" w:hanging="360"/>
      </w:pPr>
    </w:lvl>
    <w:lvl w:ilvl="2" w:tplc="2000001B" w:tentative="1">
      <w:start w:val="1"/>
      <w:numFmt w:val="lowerRoman"/>
      <w:lvlText w:val="%3."/>
      <w:lvlJc w:val="right"/>
      <w:pPr>
        <w:ind w:left="2515" w:hanging="180"/>
      </w:pPr>
    </w:lvl>
    <w:lvl w:ilvl="3" w:tplc="2000000F" w:tentative="1">
      <w:start w:val="1"/>
      <w:numFmt w:val="decimal"/>
      <w:lvlText w:val="%4."/>
      <w:lvlJc w:val="left"/>
      <w:pPr>
        <w:ind w:left="3235" w:hanging="360"/>
      </w:pPr>
    </w:lvl>
    <w:lvl w:ilvl="4" w:tplc="20000019" w:tentative="1">
      <w:start w:val="1"/>
      <w:numFmt w:val="lowerLetter"/>
      <w:lvlText w:val="%5."/>
      <w:lvlJc w:val="left"/>
      <w:pPr>
        <w:ind w:left="3955" w:hanging="360"/>
      </w:pPr>
    </w:lvl>
    <w:lvl w:ilvl="5" w:tplc="2000001B" w:tentative="1">
      <w:start w:val="1"/>
      <w:numFmt w:val="lowerRoman"/>
      <w:lvlText w:val="%6."/>
      <w:lvlJc w:val="right"/>
      <w:pPr>
        <w:ind w:left="4675" w:hanging="180"/>
      </w:pPr>
    </w:lvl>
    <w:lvl w:ilvl="6" w:tplc="2000000F" w:tentative="1">
      <w:start w:val="1"/>
      <w:numFmt w:val="decimal"/>
      <w:lvlText w:val="%7."/>
      <w:lvlJc w:val="left"/>
      <w:pPr>
        <w:ind w:left="5395" w:hanging="360"/>
      </w:pPr>
    </w:lvl>
    <w:lvl w:ilvl="7" w:tplc="20000019" w:tentative="1">
      <w:start w:val="1"/>
      <w:numFmt w:val="lowerLetter"/>
      <w:lvlText w:val="%8."/>
      <w:lvlJc w:val="left"/>
      <w:pPr>
        <w:ind w:left="6115" w:hanging="360"/>
      </w:pPr>
    </w:lvl>
    <w:lvl w:ilvl="8" w:tplc="2000001B" w:tentative="1">
      <w:start w:val="1"/>
      <w:numFmt w:val="lowerRoman"/>
      <w:lvlText w:val="%9."/>
      <w:lvlJc w:val="right"/>
      <w:pPr>
        <w:ind w:left="6835" w:hanging="180"/>
      </w:pPr>
    </w:lvl>
  </w:abstractNum>
  <w:abstractNum w:abstractNumId="22" w15:restartNumberingAfterBreak="0">
    <w:nsid w:val="4169131E"/>
    <w:multiLevelType w:val="singleLevel"/>
    <w:tmpl w:val="0409000F"/>
    <w:lvl w:ilvl="0">
      <w:start w:val="1"/>
      <w:numFmt w:val="decimal"/>
      <w:lvlText w:val="%1."/>
      <w:lvlJc w:val="left"/>
      <w:pPr>
        <w:tabs>
          <w:tab w:val="num" w:pos="360"/>
        </w:tabs>
        <w:ind w:left="360" w:hanging="360"/>
      </w:pPr>
    </w:lvl>
  </w:abstractNum>
  <w:abstractNum w:abstractNumId="23" w15:restartNumberingAfterBreak="0">
    <w:nsid w:val="43AF59B4"/>
    <w:multiLevelType w:val="hybridMultilevel"/>
    <w:tmpl w:val="C116F3CA"/>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43E208C7"/>
    <w:multiLevelType w:val="hybridMultilevel"/>
    <w:tmpl w:val="D786D518"/>
    <w:lvl w:ilvl="0" w:tplc="2A987CA2">
      <w:start w:val="1"/>
      <w:numFmt w:val="lowerRoman"/>
      <w:lvlText w:val="%1."/>
      <w:lvlJc w:val="right"/>
      <w:pPr>
        <w:ind w:left="1606" w:hanging="360"/>
      </w:pPr>
      <w:rPr>
        <w:rFonts w:hint="default"/>
      </w:rPr>
    </w:lvl>
    <w:lvl w:ilvl="1" w:tplc="04090019" w:tentative="1">
      <w:start w:val="1"/>
      <w:numFmt w:val="lowerLetter"/>
      <w:lvlText w:val="%2."/>
      <w:lvlJc w:val="left"/>
      <w:pPr>
        <w:ind w:left="2326" w:hanging="360"/>
      </w:pPr>
    </w:lvl>
    <w:lvl w:ilvl="2" w:tplc="0409001B" w:tentative="1">
      <w:start w:val="1"/>
      <w:numFmt w:val="lowerRoman"/>
      <w:lvlText w:val="%3."/>
      <w:lvlJc w:val="right"/>
      <w:pPr>
        <w:ind w:left="3046" w:hanging="180"/>
      </w:pPr>
    </w:lvl>
    <w:lvl w:ilvl="3" w:tplc="0409000F" w:tentative="1">
      <w:start w:val="1"/>
      <w:numFmt w:val="decimal"/>
      <w:lvlText w:val="%4."/>
      <w:lvlJc w:val="left"/>
      <w:pPr>
        <w:ind w:left="3766" w:hanging="360"/>
      </w:pPr>
    </w:lvl>
    <w:lvl w:ilvl="4" w:tplc="04090019" w:tentative="1">
      <w:start w:val="1"/>
      <w:numFmt w:val="lowerLetter"/>
      <w:lvlText w:val="%5."/>
      <w:lvlJc w:val="left"/>
      <w:pPr>
        <w:ind w:left="4486" w:hanging="360"/>
      </w:pPr>
    </w:lvl>
    <w:lvl w:ilvl="5" w:tplc="0409001B" w:tentative="1">
      <w:start w:val="1"/>
      <w:numFmt w:val="lowerRoman"/>
      <w:lvlText w:val="%6."/>
      <w:lvlJc w:val="right"/>
      <w:pPr>
        <w:ind w:left="5206" w:hanging="180"/>
      </w:pPr>
    </w:lvl>
    <w:lvl w:ilvl="6" w:tplc="0409000F" w:tentative="1">
      <w:start w:val="1"/>
      <w:numFmt w:val="decimal"/>
      <w:lvlText w:val="%7."/>
      <w:lvlJc w:val="left"/>
      <w:pPr>
        <w:ind w:left="5926" w:hanging="360"/>
      </w:pPr>
    </w:lvl>
    <w:lvl w:ilvl="7" w:tplc="04090019" w:tentative="1">
      <w:start w:val="1"/>
      <w:numFmt w:val="lowerLetter"/>
      <w:lvlText w:val="%8."/>
      <w:lvlJc w:val="left"/>
      <w:pPr>
        <w:ind w:left="6646" w:hanging="360"/>
      </w:pPr>
    </w:lvl>
    <w:lvl w:ilvl="8" w:tplc="0409001B" w:tentative="1">
      <w:start w:val="1"/>
      <w:numFmt w:val="lowerRoman"/>
      <w:lvlText w:val="%9."/>
      <w:lvlJc w:val="right"/>
      <w:pPr>
        <w:ind w:left="7366" w:hanging="180"/>
      </w:pPr>
    </w:lvl>
  </w:abstractNum>
  <w:abstractNum w:abstractNumId="25" w15:restartNumberingAfterBreak="0">
    <w:nsid w:val="47A84707"/>
    <w:multiLevelType w:val="hybridMultilevel"/>
    <w:tmpl w:val="0B6CAC0A"/>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7C84B37"/>
    <w:multiLevelType w:val="hybridMultilevel"/>
    <w:tmpl w:val="711E0930"/>
    <w:lvl w:ilvl="0" w:tplc="2C68F4BE">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8A4EC2"/>
    <w:multiLevelType w:val="hybridMultilevel"/>
    <w:tmpl w:val="76BEFA52"/>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8" w15:restartNumberingAfterBreak="0">
    <w:nsid w:val="6BA308C4"/>
    <w:multiLevelType w:val="hybridMultilevel"/>
    <w:tmpl w:val="3D741732"/>
    <w:lvl w:ilvl="0" w:tplc="3D1AA1F8">
      <w:start w:val="1"/>
      <w:numFmt w:val="lowerLetter"/>
      <w:lvlText w:val="%1."/>
      <w:lvlJc w:val="left"/>
      <w:pPr>
        <w:ind w:left="420" w:hanging="36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29" w15:restartNumberingAfterBreak="0">
    <w:nsid w:val="798D6101"/>
    <w:multiLevelType w:val="hybridMultilevel"/>
    <w:tmpl w:val="69B235F4"/>
    <w:lvl w:ilvl="0" w:tplc="487E57D4">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D64CEE"/>
    <w:multiLevelType w:val="hybridMultilevel"/>
    <w:tmpl w:val="9424BB94"/>
    <w:lvl w:ilvl="0" w:tplc="7A36D6D2">
      <w:start w:val="1"/>
      <w:numFmt w:val="lowerLetter"/>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6"/>
  </w:num>
  <w:num w:numId="3">
    <w:abstractNumId w:val="24"/>
  </w:num>
  <w:num w:numId="4">
    <w:abstractNumId w:val="1"/>
  </w:num>
  <w:num w:numId="5">
    <w:abstractNumId w:val="29"/>
  </w:num>
  <w:num w:numId="6">
    <w:abstractNumId w:val="30"/>
  </w:num>
  <w:num w:numId="7">
    <w:abstractNumId w:val="3"/>
  </w:num>
  <w:num w:numId="8">
    <w:abstractNumId w:val="23"/>
  </w:num>
  <w:num w:numId="9">
    <w:abstractNumId w:val="16"/>
    <w:lvlOverride w:ilvl="0">
      <w:startOverride w:val="1"/>
    </w:lvlOverride>
  </w:num>
  <w:num w:numId="10">
    <w:abstractNumId w:val="7"/>
    <w:lvlOverride w:ilvl="0">
      <w:startOverride w:val="1"/>
    </w:lvlOverride>
  </w:num>
  <w:num w:numId="11">
    <w:abstractNumId w:val="17"/>
  </w:num>
  <w:num w:numId="12">
    <w:abstractNumId w:val="19"/>
  </w:num>
  <w:num w:numId="13">
    <w:abstractNumId w:val="8"/>
  </w:num>
  <w:num w:numId="14">
    <w:abstractNumId w:val="16"/>
  </w:num>
  <w:num w:numId="15">
    <w:abstractNumId w:val="7"/>
  </w:num>
  <w:num w:numId="16">
    <w:abstractNumId w:val="18"/>
  </w:num>
  <w:num w:numId="17">
    <w:abstractNumId w:val="21"/>
  </w:num>
  <w:num w:numId="18">
    <w:abstractNumId w:val="13"/>
  </w:num>
  <w:num w:numId="19">
    <w:abstractNumId w:val="11"/>
  </w:num>
  <w:num w:numId="20">
    <w:abstractNumId w:val="27"/>
  </w:num>
  <w:num w:numId="21">
    <w:abstractNumId w:val="9"/>
  </w:num>
  <w:num w:numId="22">
    <w:abstractNumId w:val="4"/>
    <w:lvlOverride w:ilvl="0">
      <w:startOverride w:val="1"/>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num>
  <w:num w:numId="25">
    <w:abstractNumId w:val="13"/>
    <w:lvlOverride w:ilvl="0">
      <w:startOverride w:val="1"/>
    </w:lvlOverride>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startOverride w:val="1"/>
    </w:lvlOverride>
  </w:num>
  <w:num w:numId="28">
    <w:abstractNumId w:val="14"/>
    <w:lvlOverride w:ilvl="0">
      <w:startOverride w:val="1"/>
    </w:lvlOverride>
  </w:num>
  <w:num w:numId="29">
    <w:abstractNumId w:val="22"/>
    <w:lvlOverride w:ilvl="0">
      <w:startOverride w:val="1"/>
    </w:lvlOverride>
  </w:num>
  <w:num w:numId="30">
    <w:abstractNumId w:val="0"/>
    <w:lvlOverride w:ilvl="0">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num>
  <w:num w:numId="33">
    <w:abstractNumId w:val="20"/>
  </w:num>
  <w:num w:numId="34">
    <w:abstractNumId w:val="12"/>
  </w:num>
  <w:num w:numId="35">
    <w:abstractNumId w:val="28"/>
  </w:num>
  <w:num w:numId="36">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xtDAzNTc3NzY3tzRQ0lEKTi0uzszPAykwqgUAD/xbyywAAAA="/>
  </w:docVars>
  <w:rsids>
    <w:rsidRoot w:val="00E71BC5"/>
    <w:rsid w:val="00000D76"/>
    <w:rsid w:val="00003182"/>
    <w:rsid w:val="00004866"/>
    <w:rsid w:val="000054E1"/>
    <w:rsid w:val="000061B1"/>
    <w:rsid w:val="000063C8"/>
    <w:rsid w:val="00013C6B"/>
    <w:rsid w:val="000141B7"/>
    <w:rsid w:val="0001686D"/>
    <w:rsid w:val="00020332"/>
    <w:rsid w:val="00022914"/>
    <w:rsid w:val="000246CF"/>
    <w:rsid w:val="00024AE0"/>
    <w:rsid w:val="00024CDF"/>
    <w:rsid w:val="0002688E"/>
    <w:rsid w:val="00027034"/>
    <w:rsid w:val="0003096E"/>
    <w:rsid w:val="000347BE"/>
    <w:rsid w:val="00034E25"/>
    <w:rsid w:val="00034F51"/>
    <w:rsid w:val="000350FA"/>
    <w:rsid w:val="0003733D"/>
    <w:rsid w:val="000373B3"/>
    <w:rsid w:val="00037DA8"/>
    <w:rsid w:val="000414E1"/>
    <w:rsid w:val="00041E8F"/>
    <w:rsid w:val="00042BA9"/>
    <w:rsid w:val="000433FF"/>
    <w:rsid w:val="00043C2B"/>
    <w:rsid w:val="000449D1"/>
    <w:rsid w:val="00046EE0"/>
    <w:rsid w:val="00046FD1"/>
    <w:rsid w:val="00050217"/>
    <w:rsid w:val="00050338"/>
    <w:rsid w:val="00050342"/>
    <w:rsid w:val="0005178F"/>
    <w:rsid w:val="0005310F"/>
    <w:rsid w:val="00053EE8"/>
    <w:rsid w:val="00055B6F"/>
    <w:rsid w:val="00055B8B"/>
    <w:rsid w:val="00056F8C"/>
    <w:rsid w:val="0005796B"/>
    <w:rsid w:val="000618EF"/>
    <w:rsid w:val="0006405D"/>
    <w:rsid w:val="00064B0B"/>
    <w:rsid w:val="000662ED"/>
    <w:rsid w:val="000674E1"/>
    <w:rsid w:val="00071704"/>
    <w:rsid w:val="00072041"/>
    <w:rsid w:val="000739E0"/>
    <w:rsid w:val="000748FD"/>
    <w:rsid w:val="00075932"/>
    <w:rsid w:val="0008038A"/>
    <w:rsid w:val="00080A2F"/>
    <w:rsid w:val="00080B5B"/>
    <w:rsid w:val="000824D3"/>
    <w:rsid w:val="000824DF"/>
    <w:rsid w:val="000824FE"/>
    <w:rsid w:val="00082880"/>
    <w:rsid w:val="00085199"/>
    <w:rsid w:val="0008705D"/>
    <w:rsid w:val="00087116"/>
    <w:rsid w:val="000934AB"/>
    <w:rsid w:val="00095902"/>
    <w:rsid w:val="00095EBF"/>
    <w:rsid w:val="00096AAD"/>
    <w:rsid w:val="00096E25"/>
    <w:rsid w:val="00097378"/>
    <w:rsid w:val="000A2369"/>
    <w:rsid w:val="000A31AC"/>
    <w:rsid w:val="000A3320"/>
    <w:rsid w:val="000A3D01"/>
    <w:rsid w:val="000B05FD"/>
    <w:rsid w:val="000B176C"/>
    <w:rsid w:val="000B20AC"/>
    <w:rsid w:val="000B26E0"/>
    <w:rsid w:val="000B4FB1"/>
    <w:rsid w:val="000B606D"/>
    <w:rsid w:val="000B6BCC"/>
    <w:rsid w:val="000B7C45"/>
    <w:rsid w:val="000C20FF"/>
    <w:rsid w:val="000C2135"/>
    <w:rsid w:val="000C3B5D"/>
    <w:rsid w:val="000C3C83"/>
    <w:rsid w:val="000C3F96"/>
    <w:rsid w:val="000C4AA4"/>
    <w:rsid w:val="000C5B1B"/>
    <w:rsid w:val="000C5C5A"/>
    <w:rsid w:val="000C7C19"/>
    <w:rsid w:val="000C7CDA"/>
    <w:rsid w:val="000C7FEF"/>
    <w:rsid w:val="000D155A"/>
    <w:rsid w:val="000D21FB"/>
    <w:rsid w:val="000D2322"/>
    <w:rsid w:val="000D2E60"/>
    <w:rsid w:val="000D4BFB"/>
    <w:rsid w:val="000D4D22"/>
    <w:rsid w:val="000D59FB"/>
    <w:rsid w:val="000D648D"/>
    <w:rsid w:val="000D7C02"/>
    <w:rsid w:val="000D7F76"/>
    <w:rsid w:val="000E03AE"/>
    <w:rsid w:val="000E193D"/>
    <w:rsid w:val="000E2AEB"/>
    <w:rsid w:val="000E534D"/>
    <w:rsid w:val="000E7356"/>
    <w:rsid w:val="000F42EF"/>
    <w:rsid w:val="0010056B"/>
    <w:rsid w:val="00100A1A"/>
    <w:rsid w:val="00101A5C"/>
    <w:rsid w:val="00101B80"/>
    <w:rsid w:val="00107792"/>
    <w:rsid w:val="001125A7"/>
    <w:rsid w:val="0011533F"/>
    <w:rsid w:val="0011549B"/>
    <w:rsid w:val="0011627E"/>
    <w:rsid w:val="001170C1"/>
    <w:rsid w:val="00117A80"/>
    <w:rsid w:val="00120EA8"/>
    <w:rsid w:val="00122F1E"/>
    <w:rsid w:val="00126841"/>
    <w:rsid w:val="00130417"/>
    <w:rsid w:val="0013085A"/>
    <w:rsid w:val="0013395A"/>
    <w:rsid w:val="00133C32"/>
    <w:rsid w:val="001344BD"/>
    <w:rsid w:val="00136589"/>
    <w:rsid w:val="00137C36"/>
    <w:rsid w:val="001432CF"/>
    <w:rsid w:val="0014665D"/>
    <w:rsid w:val="00146945"/>
    <w:rsid w:val="00150F90"/>
    <w:rsid w:val="00153277"/>
    <w:rsid w:val="00157754"/>
    <w:rsid w:val="00157C9A"/>
    <w:rsid w:val="00160D50"/>
    <w:rsid w:val="001649DA"/>
    <w:rsid w:val="001704E6"/>
    <w:rsid w:val="00171082"/>
    <w:rsid w:val="001714C1"/>
    <w:rsid w:val="001737C7"/>
    <w:rsid w:val="001770E5"/>
    <w:rsid w:val="00177B1F"/>
    <w:rsid w:val="00181E04"/>
    <w:rsid w:val="00183D2C"/>
    <w:rsid w:val="0018572B"/>
    <w:rsid w:val="00186F98"/>
    <w:rsid w:val="00191A15"/>
    <w:rsid w:val="00191D05"/>
    <w:rsid w:val="00193302"/>
    <w:rsid w:val="0019380A"/>
    <w:rsid w:val="00193F26"/>
    <w:rsid w:val="00195662"/>
    <w:rsid w:val="001A0C54"/>
    <w:rsid w:val="001A199A"/>
    <w:rsid w:val="001A1B70"/>
    <w:rsid w:val="001A1E9C"/>
    <w:rsid w:val="001A1F77"/>
    <w:rsid w:val="001A268C"/>
    <w:rsid w:val="001A4728"/>
    <w:rsid w:val="001A604B"/>
    <w:rsid w:val="001B1C0E"/>
    <w:rsid w:val="001B214F"/>
    <w:rsid w:val="001B308B"/>
    <w:rsid w:val="001B3B3D"/>
    <w:rsid w:val="001B5B75"/>
    <w:rsid w:val="001B612A"/>
    <w:rsid w:val="001B63BF"/>
    <w:rsid w:val="001B7426"/>
    <w:rsid w:val="001C01C4"/>
    <w:rsid w:val="001C0230"/>
    <w:rsid w:val="001C3D1E"/>
    <w:rsid w:val="001C63B7"/>
    <w:rsid w:val="001C6562"/>
    <w:rsid w:val="001D0988"/>
    <w:rsid w:val="001D1D7E"/>
    <w:rsid w:val="001D316E"/>
    <w:rsid w:val="001D319E"/>
    <w:rsid w:val="001D678E"/>
    <w:rsid w:val="001D6813"/>
    <w:rsid w:val="001D75E6"/>
    <w:rsid w:val="001E028D"/>
    <w:rsid w:val="001E1812"/>
    <w:rsid w:val="001E3676"/>
    <w:rsid w:val="001E5391"/>
    <w:rsid w:val="001E5BAE"/>
    <w:rsid w:val="001E69B3"/>
    <w:rsid w:val="001E733B"/>
    <w:rsid w:val="001E73DC"/>
    <w:rsid w:val="001F0484"/>
    <w:rsid w:val="001F05F0"/>
    <w:rsid w:val="001F1DE3"/>
    <w:rsid w:val="001F200A"/>
    <w:rsid w:val="001F2B4C"/>
    <w:rsid w:val="001F5B65"/>
    <w:rsid w:val="001F5E85"/>
    <w:rsid w:val="001F6B11"/>
    <w:rsid w:val="00202BF6"/>
    <w:rsid w:val="002050CD"/>
    <w:rsid w:val="00206658"/>
    <w:rsid w:val="002115E8"/>
    <w:rsid w:val="002121F4"/>
    <w:rsid w:val="00213555"/>
    <w:rsid w:val="00214588"/>
    <w:rsid w:val="0022227B"/>
    <w:rsid w:val="0022423C"/>
    <w:rsid w:val="002260FD"/>
    <w:rsid w:val="00226D61"/>
    <w:rsid w:val="00230327"/>
    <w:rsid w:val="00230B66"/>
    <w:rsid w:val="00231196"/>
    <w:rsid w:val="0023143E"/>
    <w:rsid w:val="002374A8"/>
    <w:rsid w:val="00240893"/>
    <w:rsid w:val="00241090"/>
    <w:rsid w:val="00244373"/>
    <w:rsid w:val="002474F5"/>
    <w:rsid w:val="002508A6"/>
    <w:rsid w:val="00251577"/>
    <w:rsid w:val="00251F1D"/>
    <w:rsid w:val="002526B9"/>
    <w:rsid w:val="00252E58"/>
    <w:rsid w:val="00253D2B"/>
    <w:rsid w:val="00254226"/>
    <w:rsid w:val="00255209"/>
    <w:rsid w:val="00257498"/>
    <w:rsid w:val="002610F3"/>
    <w:rsid w:val="00261FE7"/>
    <w:rsid w:val="0026363E"/>
    <w:rsid w:val="0026467E"/>
    <w:rsid w:val="0027179B"/>
    <w:rsid w:val="002726FA"/>
    <w:rsid w:val="00276E73"/>
    <w:rsid w:val="00277100"/>
    <w:rsid w:val="00277AF0"/>
    <w:rsid w:val="00280644"/>
    <w:rsid w:val="0028260F"/>
    <w:rsid w:val="00282B7C"/>
    <w:rsid w:val="00283B58"/>
    <w:rsid w:val="00284D2F"/>
    <w:rsid w:val="002861FD"/>
    <w:rsid w:val="00286F5A"/>
    <w:rsid w:val="00292419"/>
    <w:rsid w:val="00292998"/>
    <w:rsid w:val="00292C57"/>
    <w:rsid w:val="00294582"/>
    <w:rsid w:val="002965DC"/>
    <w:rsid w:val="00296789"/>
    <w:rsid w:val="002A0FAC"/>
    <w:rsid w:val="002A2C16"/>
    <w:rsid w:val="002A4564"/>
    <w:rsid w:val="002A4899"/>
    <w:rsid w:val="002A523A"/>
    <w:rsid w:val="002A5357"/>
    <w:rsid w:val="002A64A4"/>
    <w:rsid w:val="002A6FFB"/>
    <w:rsid w:val="002B09E5"/>
    <w:rsid w:val="002B1900"/>
    <w:rsid w:val="002B36D1"/>
    <w:rsid w:val="002B3FA0"/>
    <w:rsid w:val="002C0E0B"/>
    <w:rsid w:val="002C2C4C"/>
    <w:rsid w:val="002C3EE2"/>
    <w:rsid w:val="002C4D2C"/>
    <w:rsid w:val="002C5FFD"/>
    <w:rsid w:val="002C679A"/>
    <w:rsid w:val="002D2B0B"/>
    <w:rsid w:val="002D4C5C"/>
    <w:rsid w:val="002D52A9"/>
    <w:rsid w:val="002D684D"/>
    <w:rsid w:val="002E1C52"/>
    <w:rsid w:val="002E2BD0"/>
    <w:rsid w:val="002E2CF8"/>
    <w:rsid w:val="002F0C74"/>
    <w:rsid w:val="002F106D"/>
    <w:rsid w:val="002F2C8B"/>
    <w:rsid w:val="002F4015"/>
    <w:rsid w:val="002F4286"/>
    <w:rsid w:val="002F4BF1"/>
    <w:rsid w:val="002F54F9"/>
    <w:rsid w:val="002F6ED9"/>
    <w:rsid w:val="002F7A72"/>
    <w:rsid w:val="003003A6"/>
    <w:rsid w:val="00300880"/>
    <w:rsid w:val="00300AAC"/>
    <w:rsid w:val="00300AF0"/>
    <w:rsid w:val="0030114E"/>
    <w:rsid w:val="00303066"/>
    <w:rsid w:val="00303884"/>
    <w:rsid w:val="00303BE5"/>
    <w:rsid w:val="00305B57"/>
    <w:rsid w:val="00305CC5"/>
    <w:rsid w:val="00311F4F"/>
    <w:rsid w:val="003134B7"/>
    <w:rsid w:val="00313FF9"/>
    <w:rsid w:val="00322D62"/>
    <w:rsid w:val="00324E1A"/>
    <w:rsid w:val="0032626A"/>
    <w:rsid w:val="00326398"/>
    <w:rsid w:val="00331C3B"/>
    <w:rsid w:val="00331D6D"/>
    <w:rsid w:val="003333B6"/>
    <w:rsid w:val="00333E49"/>
    <w:rsid w:val="00334D13"/>
    <w:rsid w:val="003358A9"/>
    <w:rsid w:val="0033702F"/>
    <w:rsid w:val="003375B9"/>
    <w:rsid w:val="00341AE3"/>
    <w:rsid w:val="00341CF7"/>
    <w:rsid w:val="003431DF"/>
    <w:rsid w:val="00345DF5"/>
    <w:rsid w:val="00345F1D"/>
    <w:rsid w:val="0034742D"/>
    <w:rsid w:val="00351EAC"/>
    <w:rsid w:val="00353711"/>
    <w:rsid w:val="003541D9"/>
    <w:rsid w:val="00354684"/>
    <w:rsid w:val="00355B80"/>
    <w:rsid w:val="00356362"/>
    <w:rsid w:val="00362EDF"/>
    <w:rsid w:val="003662E7"/>
    <w:rsid w:val="003665D6"/>
    <w:rsid w:val="003667B1"/>
    <w:rsid w:val="0037170A"/>
    <w:rsid w:val="00372084"/>
    <w:rsid w:val="003724F7"/>
    <w:rsid w:val="003733F0"/>
    <w:rsid w:val="003739A2"/>
    <w:rsid w:val="003749E1"/>
    <w:rsid w:val="00374F31"/>
    <w:rsid w:val="00376EC6"/>
    <w:rsid w:val="00380973"/>
    <w:rsid w:val="00383819"/>
    <w:rsid w:val="0038661F"/>
    <w:rsid w:val="00386A49"/>
    <w:rsid w:val="00390B30"/>
    <w:rsid w:val="003916C3"/>
    <w:rsid w:val="0039639B"/>
    <w:rsid w:val="003A0246"/>
    <w:rsid w:val="003A047D"/>
    <w:rsid w:val="003A16CD"/>
    <w:rsid w:val="003A1DB6"/>
    <w:rsid w:val="003A1E60"/>
    <w:rsid w:val="003A1F27"/>
    <w:rsid w:val="003A2240"/>
    <w:rsid w:val="003A255E"/>
    <w:rsid w:val="003A2912"/>
    <w:rsid w:val="003A4A5F"/>
    <w:rsid w:val="003A4F8D"/>
    <w:rsid w:val="003B0AFA"/>
    <w:rsid w:val="003B0DBA"/>
    <w:rsid w:val="003B1216"/>
    <w:rsid w:val="003B151A"/>
    <w:rsid w:val="003B518C"/>
    <w:rsid w:val="003B5EB2"/>
    <w:rsid w:val="003B6D0C"/>
    <w:rsid w:val="003C6107"/>
    <w:rsid w:val="003C6C87"/>
    <w:rsid w:val="003C7788"/>
    <w:rsid w:val="003D1CC3"/>
    <w:rsid w:val="003D3133"/>
    <w:rsid w:val="003D325F"/>
    <w:rsid w:val="003D525B"/>
    <w:rsid w:val="003D596D"/>
    <w:rsid w:val="003E044D"/>
    <w:rsid w:val="003E2163"/>
    <w:rsid w:val="003E22BF"/>
    <w:rsid w:val="003E3CC6"/>
    <w:rsid w:val="003E7E97"/>
    <w:rsid w:val="003F159D"/>
    <w:rsid w:val="003F28B7"/>
    <w:rsid w:val="003F3D27"/>
    <w:rsid w:val="003F462F"/>
    <w:rsid w:val="00400805"/>
    <w:rsid w:val="00400892"/>
    <w:rsid w:val="00401025"/>
    <w:rsid w:val="00402FA5"/>
    <w:rsid w:val="004032AD"/>
    <w:rsid w:val="00404BBF"/>
    <w:rsid w:val="0040596B"/>
    <w:rsid w:val="004061B8"/>
    <w:rsid w:val="00410D0A"/>
    <w:rsid w:val="00411B90"/>
    <w:rsid w:val="00413316"/>
    <w:rsid w:val="00415517"/>
    <w:rsid w:val="00415F89"/>
    <w:rsid w:val="00421512"/>
    <w:rsid w:val="0042283C"/>
    <w:rsid w:val="0042325E"/>
    <w:rsid w:val="00426397"/>
    <w:rsid w:val="004321D0"/>
    <w:rsid w:val="00432FA3"/>
    <w:rsid w:val="00435111"/>
    <w:rsid w:val="00436414"/>
    <w:rsid w:val="00436F3F"/>
    <w:rsid w:val="00442E88"/>
    <w:rsid w:val="00443536"/>
    <w:rsid w:val="004447DC"/>
    <w:rsid w:val="00444EC6"/>
    <w:rsid w:val="0044610C"/>
    <w:rsid w:val="00450037"/>
    <w:rsid w:val="00451313"/>
    <w:rsid w:val="004528B4"/>
    <w:rsid w:val="00454848"/>
    <w:rsid w:val="0045510A"/>
    <w:rsid w:val="00456B77"/>
    <w:rsid w:val="00465491"/>
    <w:rsid w:val="00467254"/>
    <w:rsid w:val="004709C4"/>
    <w:rsid w:val="00470FB9"/>
    <w:rsid w:val="00472E3C"/>
    <w:rsid w:val="0047302C"/>
    <w:rsid w:val="00473B1F"/>
    <w:rsid w:val="00474019"/>
    <w:rsid w:val="00476C95"/>
    <w:rsid w:val="00477EE3"/>
    <w:rsid w:val="004800B4"/>
    <w:rsid w:val="0048079F"/>
    <w:rsid w:val="00483BAB"/>
    <w:rsid w:val="00486F54"/>
    <w:rsid w:val="004901EA"/>
    <w:rsid w:val="00491965"/>
    <w:rsid w:val="004928FF"/>
    <w:rsid w:val="00492F7F"/>
    <w:rsid w:val="004934A4"/>
    <w:rsid w:val="00494185"/>
    <w:rsid w:val="00494C05"/>
    <w:rsid w:val="0049599B"/>
    <w:rsid w:val="00495FAB"/>
    <w:rsid w:val="00497C4B"/>
    <w:rsid w:val="00497FC1"/>
    <w:rsid w:val="004A066B"/>
    <w:rsid w:val="004A128B"/>
    <w:rsid w:val="004A23C0"/>
    <w:rsid w:val="004A38B7"/>
    <w:rsid w:val="004A46C2"/>
    <w:rsid w:val="004A680A"/>
    <w:rsid w:val="004B1F37"/>
    <w:rsid w:val="004B2401"/>
    <w:rsid w:val="004B3858"/>
    <w:rsid w:val="004B474B"/>
    <w:rsid w:val="004B56A3"/>
    <w:rsid w:val="004B5D4A"/>
    <w:rsid w:val="004B622D"/>
    <w:rsid w:val="004B6770"/>
    <w:rsid w:val="004B79E5"/>
    <w:rsid w:val="004B7FA5"/>
    <w:rsid w:val="004C3434"/>
    <w:rsid w:val="004C3868"/>
    <w:rsid w:val="004C45CF"/>
    <w:rsid w:val="004C4F76"/>
    <w:rsid w:val="004C557A"/>
    <w:rsid w:val="004C6801"/>
    <w:rsid w:val="004C7AD3"/>
    <w:rsid w:val="004D2AD7"/>
    <w:rsid w:val="004D2CCF"/>
    <w:rsid w:val="004D42E0"/>
    <w:rsid w:val="004D6C3E"/>
    <w:rsid w:val="004E4CE7"/>
    <w:rsid w:val="004E5685"/>
    <w:rsid w:val="004E6ABD"/>
    <w:rsid w:val="004E71FE"/>
    <w:rsid w:val="004E7F28"/>
    <w:rsid w:val="004F01CA"/>
    <w:rsid w:val="004F0E41"/>
    <w:rsid w:val="004F1D70"/>
    <w:rsid w:val="004F3855"/>
    <w:rsid w:val="004F682A"/>
    <w:rsid w:val="00500BF8"/>
    <w:rsid w:val="00502D31"/>
    <w:rsid w:val="0050347A"/>
    <w:rsid w:val="00504213"/>
    <w:rsid w:val="005049E6"/>
    <w:rsid w:val="00506B40"/>
    <w:rsid w:val="00507A8D"/>
    <w:rsid w:val="00510241"/>
    <w:rsid w:val="005122B8"/>
    <w:rsid w:val="00514159"/>
    <w:rsid w:val="00515FB0"/>
    <w:rsid w:val="00520796"/>
    <w:rsid w:val="00521A7F"/>
    <w:rsid w:val="00524E8D"/>
    <w:rsid w:val="00526A20"/>
    <w:rsid w:val="00526BC9"/>
    <w:rsid w:val="00526E33"/>
    <w:rsid w:val="00530D11"/>
    <w:rsid w:val="0053410A"/>
    <w:rsid w:val="005344AC"/>
    <w:rsid w:val="00535690"/>
    <w:rsid w:val="0053573C"/>
    <w:rsid w:val="005448DE"/>
    <w:rsid w:val="00545D81"/>
    <w:rsid w:val="00546783"/>
    <w:rsid w:val="005476FE"/>
    <w:rsid w:val="005516A4"/>
    <w:rsid w:val="00552B66"/>
    <w:rsid w:val="00553086"/>
    <w:rsid w:val="00553483"/>
    <w:rsid w:val="0055706A"/>
    <w:rsid w:val="0056015B"/>
    <w:rsid w:val="00560782"/>
    <w:rsid w:val="005636BA"/>
    <w:rsid w:val="00563983"/>
    <w:rsid w:val="00564798"/>
    <w:rsid w:val="00565AEC"/>
    <w:rsid w:val="0056710E"/>
    <w:rsid w:val="00567E7A"/>
    <w:rsid w:val="00570887"/>
    <w:rsid w:val="0057123F"/>
    <w:rsid w:val="00571F65"/>
    <w:rsid w:val="00572E26"/>
    <w:rsid w:val="0057443D"/>
    <w:rsid w:val="00574647"/>
    <w:rsid w:val="005749FF"/>
    <w:rsid w:val="00576413"/>
    <w:rsid w:val="0058156C"/>
    <w:rsid w:val="0058159A"/>
    <w:rsid w:val="00583BA9"/>
    <w:rsid w:val="00585777"/>
    <w:rsid w:val="005900C3"/>
    <w:rsid w:val="00590252"/>
    <w:rsid w:val="0059382A"/>
    <w:rsid w:val="005944A1"/>
    <w:rsid w:val="0059706D"/>
    <w:rsid w:val="00597BF9"/>
    <w:rsid w:val="005A06D3"/>
    <w:rsid w:val="005A0D92"/>
    <w:rsid w:val="005A0F1E"/>
    <w:rsid w:val="005A13EF"/>
    <w:rsid w:val="005A1C68"/>
    <w:rsid w:val="005A2CDC"/>
    <w:rsid w:val="005A2FD3"/>
    <w:rsid w:val="005A3ABE"/>
    <w:rsid w:val="005A44BF"/>
    <w:rsid w:val="005A4EE0"/>
    <w:rsid w:val="005A58A2"/>
    <w:rsid w:val="005A7BD4"/>
    <w:rsid w:val="005B0DEF"/>
    <w:rsid w:val="005B3021"/>
    <w:rsid w:val="005B3D5D"/>
    <w:rsid w:val="005B47BE"/>
    <w:rsid w:val="005B73FC"/>
    <w:rsid w:val="005C0657"/>
    <w:rsid w:val="005C29B9"/>
    <w:rsid w:val="005C2C02"/>
    <w:rsid w:val="005C459B"/>
    <w:rsid w:val="005C5B33"/>
    <w:rsid w:val="005D163E"/>
    <w:rsid w:val="005D1B2E"/>
    <w:rsid w:val="005D2563"/>
    <w:rsid w:val="005D5675"/>
    <w:rsid w:val="005D7831"/>
    <w:rsid w:val="005E00C7"/>
    <w:rsid w:val="005E1D0B"/>
    <w:rsid w:val="005E2245"/>
    <w:rsid w:val="005E4006"/>
    <w:rsid w:val="005F0BE9"/>
    <w:rsid w:val="005F4724"/>
    <w:rsid w:val="005F5DB9"/>
    <w:rsid w:val="005F744E"/>
    <w:rsid w:val="00600407"/>
    <w:rsid w:val="0060145C"/>
    <w:rsid w:val="00601791"/>
    <w:rsid w:val="0060249F"/>
    <w:rsid w:val="00602695"/>
    <w:rsid w:val="00602A1B"/>
    <w:rsid w:val="00602C07"/>
    <w:rsid w:val="00603F7D"/>
    <w:rsid w:val="00604DB5"/>
    <w:rsid w:val="006050BA"/>
    <w:rsid w:val="00605C4D"/>
    <w:rsid w:val="0061069F"/>
    <w:rsid w:val="006106C5"/>
    <w:rsid w:val="00612CEF"/>
    <w:rsid w:val="00615FCA"/>
    <w:rsid w:val="0061708D"/>
    <w:rsid w:val="00623C2A"/>
    <w:rsid w:val="00627000"/>
    <w:rsid w:val="00627E2C"/>
    <w:rsid w:val="00627FAB"/>
    <w:rsid w:val="006314DC"/>
    <w:rsid w:val="00633384"/>
    <w:rsid w:val="00634344"/>
    <w:rsid w:val="00636C6C"/>
    <w:rsid w:val="00637FCF"/>
    <w:rsid w:val="0064179A"/>
    <w:rsid w:val="006429D9"/>
    <w:rsid w:val="006443FB"/>
    <w:rsid w:val="0064470A"/>
    <w:rsid w:val="00645336"/>
    <w:rsid w:val="00645FDB"/>
    <w:rsid w:val="00646881"/>
    <w:rsid w:val="00650993"/>
    <w:rsid w:val="00653713"/>
    <w:rsid w:val="00654B71"/>
    <w:rsid w:val="00654BB6"/>
    <w:rsid w:val="00654BC2"/>
    <w:rsid w:val="00654EB5"/>
    <w:rsid w:val="00655889"/>
    <w:rsid w:val="0065607E"/>
    <w:rsid w:val="00656297"/>
    <w:rsid w:val="00656D1B"/>
    <w:rsid w:val="00657642"/>
    <w:rsid w:val="006605B1"/>
    <w:rsid w:val="00662D81"/>
    <w:rsid w:val="00664276"/>
    <w:rsid w:val="006649F6"/>
    <w:rsid w:val="00664E54"/>
    <w:rsid w:val="006650CE"/>
    <w:rsid w:val="006720D7"/>
    <w:rsid w:val="006723E0"/>
    <w:rsid w:val="006723FF"/>
    <w:rsid w:val="00675593"/>
    <w:rsid w:val="00680874"/>
    <w:rsid w:val="00680F11"/>
    <w:rsid w:val="0068150D"/>
    <w:rsid w:val="00682A56"/>
    <w:rsid w:val="00684869"/>
    <w:rsid w:val="00685ECD"/>
    <w:rsid w:val="006913F3"/>
    <w:rsid w:val="006945A3"/>
    <w:rsid w:val="006950A1"/>
    <w:rsid w:val="00697F4B"/>
    <w:rsid w:val="006A14DF"/>
    <w:rsid w:val="006A188E"/>
    <w:rsid w:val="006A2ECA"/>
    <w:rsid w:val="006A3EC4"/>
    <w:rsid w:val="006A4705"/>
    <w:rsid w:val="006A5389"/>
    <w:rsid w:val="006A764C"/>
    <w:rsid w:val="006A7F40"/>
    <w:rsid w:val="006B2FBA"/>
    <w:rsid w:val="006B4390"/>
    <w:rsid w:val="006B637E"/>
    <w:rsid w:val="006B6FFA"/>
    <w:rsid w:val="006B71E4"/>
    <w:rsid w:val="006B7975"/>
    <w:rsid w:val="006B7D28"/>
    <w:rsid w:val="006B7FD4"/>
    <w:rsid w:val="006C0B04"/>
    <w:rsid w:val="006C4175"/>
    <w:rsid w:val="006C624B"/>
    <w:rsid w:val="006C6493"/>
    <w:rsid w:val="006C6D3E"/>
    <w:rsid w:val="006D01DE"/>
    <w:rsid w:val="006D309D"/>
    <w:rsid w:val="006D3CFC"/>
    <w:rsid w:val="006D50B4"/>
    <w:rsid w:val="006D5384"/>
    <w:rsid w:val="006D5F43"/>
    <w:rsid w:val="006D5F6A"/>
    <w:rsid w:val="006D6C2C"/>
    <w:rsid w:val="006D7E6A"/>
    <w:rsid w:val="006E0CEF"/>
    <w:rsid w:val="006E1A12"/>
    <w:rsid w:val="006E2811"/>
    <w:rsid w:val="006E5FD2"/>
    <w:rsid w:val="006E653A"/>
    <w:rsid w:val="006E67FC"/>
    <w:rsid w:val="006E751F"/>
    <w:rsid w:val="006F1EBA"/>
    <w:rsid w:val="006F3C6C"/>
    <w:rsid w:val="0070055B"/>
    <w:rsid w:val="007052E3"/>
    <w:rsid w:val="00705C89"/>
    <w:rsid w:val="007113BB"/>
    <w:rsid w:val="007127CD"/>
    <w:rsid w:val="007133B0"/>
    <w:rsid w:val="0071406F"/>
    <w:rsid w:val="007150CA"/>
    <w:rsid w:val="007153FD"/>
    <w:rsid w:val="00720551"/>
    <w:rsid w:val="00723132"/>
    <w:rsid w:val="0072316F"/>
    <w:rsid w:val="0072350D"/>
    <w:rsid w:val="007251DF"/>
    <w:rsid w:val="007270ED"/>
    <w:rsid w:val="00727485"/>
    <w:rsid w:val="00732788"/>
    <w:rsid w:val="0073302B"/>
    <w:rsid w:val="0073324E"/>
    <w:rsid w:val="007353B5"/>
    <w:rsid w:val="00735D1F"/>
    <w:rsid w:val="00736F58"/>
    <w:rsid w:val="007370DB"/>
    <w:rsid w:val="00740B9A"/>
    <w:rsid w:val="00741C7D"/>
    <w:rsid w:val="007442BB"/>
    <w:rsid w:val="00745A1A"/>
    <w:rsid w:val="00750062"/>
    <w:rsid w:val="0075030E"/>
    <w:rsid w:val="0075124D"/>
    <w:rsid w:val="0075387C"/>
    <w:rsid w:val="00756898"/>
    <w:rsid w:val="00763162"/>
    <w:rsid w:val="00763CA0"/>
    <w:rsid w:val="00763ECA"/>
    <w:rsid w:val="0076425F"/>
    <w:rsid w:val="00765BE0"/>
    <w:rsid w:val="007664F2"/>
    <w:rsid w:val="00766D85"/>
    <w:rsid w:val="00767BD9"/>
    <w:rsid w:val="007715E0"/>
    <w:rsid w:val="007716B6"/>
    <w:rsid w:val="00771CE9"/>
    <w:rsid w:val="00772127"/>
    <w:rsid w:val="00773AE6"/>
    <w:rsid w:val="00773D26"/>
    <w:rsid w:val="007749DB"/>
    <w:rsid w:val="007754DC"/>
    <w:rsid w:val="00776674"/>
    <w:rsid w:val="00782755"/>
    <w:rsid w:val="00783B01"/>
    <w:rsid w:val="0078486B"/>
    <w:rsid w:val="00786ACC"/>
    <w:rsid w:val="00791DCA"/>
    <w:rsid w:val="0079719E"/>
    <w:rsid w:val="007A4216"/>
    <w:rsid w:val="007A5FCD"/>
    <w:rsid w:val="007A6EFF"/>
    <w:rsid w:val="007A74E7"/>
    <w:rsid w:val="007A78CE"/>
    <w:rsid w:val="007A7FB2"/>
    <w:rsid w:val="007C15F6"/>
    <w:rsid w:val="007C2FB0"/>
    <w:rsid w:val="007C3341"/>
    <w:rsid w:val="007C7F9A"/>
    <w:rsid w:val="007D0960"/>
    <w:rsid w:val="007D0F15"/>
    <w:rsid w:val="007D261E"/>
    <w:rsid w:val="007D2D08"/>
    <w:rsid w:val="007D39AE"/>
    <w:rsid w:val="007D410F"/>
    <w:rsid w:val="007D4B31"/>
    <w:rsid w:val="007E180F"/>
    <w:rsid w:val="007E1F6F"/>
    <w:rsid w:val="007E373C"/>
    <w:rsid w:val="007E5183"/>
    <w:rsid w:val="007E57E9"/>
    <w:rsid w:val="007E61A5"/>
    <w:rsid w:val="007E7805"/>
    <w:rsid w:val="007F1EF1"/>
    <w:rsid w:val="007F28B5"/>
    <w:rsid w:val="007F34D8"/>
    <w:rsid w:val="007F69C2"/>
    <w:rsid w:val="00806A15"/>
    <w:rsid w:val="00810BF5"/>
    <w:rsid w:val="008115CC"/>
    <w:rsid w:val="00814AE8"/>
    <w:rsid w:val="00816261"/>
    <w:rsid w:val="00817D8E"/>
    <w:rsid w:val="008200DE"/>
    <w:rsid w:val="008226E4"/>
    <w:rsid w:val="008227D6"/>
    <w:rsid w:val="00825749"/>
    <w:rsid w:val="008268C5"/>
    <w:rsid w:val="008319FA"/>
    <w:rsid w:val="00831C0D"/>
    <w:rsid w:val="008322B1"/>
    <w:rsid w:val="0083340A"/>
    <w:rsid w:val="00833509"/>
    <w:rsid w:val="008343D2"/>
    <w:rsid w:val="00834B9C"/>
    <w:rsid w:val="008357E0"/>
    <w:rsid w:val="00843A2F"/>
    <w:rsid w:val="00844D1C"/>
    <w:rsid w:val="00845448"/>
    <w:rsid w:val="00845650"/>
    <w:rsid w:val="008456C9"/>
    <w:rsid w:val="008503A0"/>
    <w:rsid w:val="0085145D"/>
    <w:rsid w:val="0085282E"/>
    <w:rsid w:val="00852BA2"/>
    <w:rsid w:val="00852CA3"/>
    <w:rsid w:val="008547F9"/>
    <w:rsid w:val="00854FDC"/>
    <w:rsid w:val="00861BC2"/>
    <w:rsid w:val="00867109"/>
    <w:rsid w:val="00870302"/>
    <w:rsid w:val="00870BC7"/>
    <w:rsid w:val="00872D1D"/>
    <w:rsid w:val="0087321A"/>
    <w:rsid w:val="00874031"/>
    <w:rsid w:val="0087598A"/>
    <w:rsid w:val="00877804"/>
    <w:rsid w:val="0088006B"/>
    <w:rsid w:val="00883DD0"/>
    <w:rsid w:val="0088410E"/>
    <w:rsid w:val="0088423A"/>
    <w:rsid w:val="008846EF"/>
    <w:rsid w:val="00886D1B"/>
    <w:rsid w:val="008901CC"/>
    <w:rsid w:val="00890329"/>
    <w:rsid w:val="00891B21"/>
    <w:rsid w:val="00896015"/>
    <w:rsid w:val="0089728B"/>
    <w:rsid w:val="008A22D1"/>
    <w:rsid w:val="008A6255"/>
    <w:rsid w:val="008B2A80"/>
    <w:rsid w:val="008B2C53"/>
    <w:rsid w:val="008B4148"/>
    <w:rsid w:val="008B43B0"/>
    <w:rsid w:val="008B5006"/>
    <w:rsid w:val="008B74AD"/>
    <w:rsid w:val="008B7D2B"/>
    <w:rsid w:val="008C0CF0"/>
    <w:rsid w:val="008C132A"/>
    <w:rsid w:val="008C219C"/>
    <w:rsid w:val="008C2B5B"/>
    <w:rsid w:val="008C33A0"/>
    <w:rsid w:val="008C3537"/>
    <w:rsid w:val="008C5CF0"/>
    <w:rsid w:val="008C6212"/>
    <w:rsid w:val="008C6EB3"/>
    <w:rsid w:val="008C6F93"/>
    <w:rsid w:val="008D07B4"/>
    <w:rsid w:val="008D0DF7"/>
    <w:rsid w:val="008D1E2F"/>
    <w:rsid w:val="008D29B7"/>
    <w:rsid w:val="008D386F"/>
    <w:rsid w:val="008D4C05"/>
    <w:rsid w:val="008D4DA4"/>
    <w:rsid w:val="008D70CD"/>
    <w:rsid w:val="008D7629"/>
    <w:rsid w:val="008D7FDD"/>
    <w:rsid w:val="008E1F8E"/>
    <w:rsid w:val="008E3AED"/>
    <w:rsid w:val="008E6949"/>
    <w:rsid w:val="008F23F8"/>
    <w:rsid w:val="008F42A0"/>
    <w:rsid w:val="008F435B"/>
    <w:rsid w:val="008F72FC"/>
    <w:rsid w:val="0090046F"/>
    <w:rsid w:val="00901159"/>
    <w:rsid w:val="00902503"/>
    <w:rsid w:val="00902540"/>
    <w:rsid w:val="00903523"/>
    <w:rsid w:val="00903EF4"/>
    <w:rsid w:val="0090512B"/>
    <w:rsid w:val="0090531B"/>
    <w:rsid w:val="00906069"/>
    <w:rsid w:val="00907012"/>
    <w:rsid w:val="00907AEC"/>
    <w:rsid w:val="00910DEF"/>
    <w:rsid w:val="00912102"/>
    <w:rsid w:val="00913383"/>
    <w:rsid w:val="00913697"/>
    <w:rsid w:val="00913BA6"/>
    <w:rsid w:val="009155DF"/>
    <w:rsid w:val="00916834"/>
    <w:rsid w:val="0091720C"/>
    <w:rsid w:val="00917C54"/>
    <w:rsid w:val="00920091"/>
    <w:rsid w:val="009221FA"/>
    <w:rsid w:val="00922588"/>
    <w:rsid w:val="0092460B"/>
    <w:rsid w:val="00924D7B"/>
    <w:rsid w:val="00925159"/>
    <w:rsid w:val="00925D04"/>
    <w:rsid w:val="00927CCC"/>
    <w:rsid w:val="00931C18"/>
    <w:rsid w:val="00931EED"/>
    <w:rsid w:val="00932BBA"/>
    <w:rsid w:val="009334CE"/>
    <w:rsid w:val="00934A0A"/>
    <w:rsid w:val="00935927"/>
    <w:rsid w:val="00937465"/>
    <w:rsid w:val="00937A58"/>
    <w:rsid w:val="00941190"/>
    <w:rsid w:val="009458A0"/>
    <w:rsid w:val="0094611D"/>
    <w:rsid w:val="00952DA5"/>
    <w:rsid w:val="0095318A"/>
    <w:rsid w:val="00954B5C"/>
    <w:rsid w:val="00960049"/>
    <w:rsid w:val="009615FC"/>
    <w:rsid w:val="00961675"/>
    <w:rsid w:val="00962115"/>
    <w:rsid w:val="009627DD"/>
    <w:rsid w:val="00964478"/>
    <w:rsid w:val="00965C4F"/>
    <w:rsid w:val="00966211"/>
    <w:rsid w:val="0096708D"/>
    <w:rsid w:val="00967F5F"/>
    <w:rsid w:val="0097139D"/>
    <w:rsid w:val="00972AF9"/>
    <w:rsid w:val="00973C57"/>
    <w:rsid w:val="009751F0"/>
    <w:rsid w:val="00980DA1"/>
    <w:rsid w:val="009814A5"/>
    <w:rsid w:val="009819C2"/>
    <w:rsid w:val="0098202D"/>
    <w:rsid w:val="00982AC3"/>
    <w:rsid w:val="00983685"/>
    <w:rsid w:val="0098582C"/>
    <w:rsid w:val="00985CFF"/>
    <w:rsid w:val="00991B1A"/>
    <w:rsid w:val="00993916"/>
    <w:rsid w:val="00993A39"/>
    <w:rsid w:val="00994A87"/>
    <w:rsid w:val="00995158"/>
    <w:rsid w:val="00996245"/>
    <w:rsid w:val="00996E17"/>
    <w:rsid w:val="0099711B"/>
    <w:rsid w:val="00997165"/>
    <w:rsid w:val="009A0640"/>
    <w:rsid w:val="009A2E0F"/>
    <w:rsid w:val="009A35E7"/>
    <w:rsid w:val="009A6CBD"/>
    <w:rsid w:val="009B4134"/>
    <w:rsid w:val="009B554F"/>
    <w:rsid w:val="009B5733"/>
    <w:rsid w:val="009B60F0"/>
    <w:rsid w:val="009C401F"/>
    <w:rsid w:val="009C66D8"/>
    <w:rsid w:val="009D2AC0"/>
    <w:rsid w:val="009D312A"/>
    <w:rsid w:val="009D3203"/>
    <w:rsid w:val="009D39FC"/>
    <w:rsid w:val="009D3A7D"/>
    <w:rsid w:val="009D4332"/>
    <w:rsid w:val="009E0AEF"/>
    <w:rsid w:val="009E12C8"/>
    <w:rsid w:val="009E2E68"/>
    <w:rsid w:val="009E3088"/>
    <w:rsid w:val="009E69E3"/>
    <w:rsid w:val="009E7949"/>
    <w:rsid w:val="009F040E"/>
    <w:rsid w:val="009F2413"/>
    <w:rsid w:val="009F46CC"/>
    <w:rsid w:val="009F4894"/>
    <w:rsid w:val="009F4BB8"/>
    <w:rsid w:val="009F55E3"/>
    <w:rsid w:val="009F5F1A"/>
    <w:rsid w:val="009F76EB"/>
    <w:rsid w:val="00A005BE"/>
    <w:rsid w:val="00A02734"/>
    <w:rsid w:val="00A0546D"/>
    <w:rsid w:val="00A13D67"/>
    <w:rsid w:val="00A15112"/>
    <w:rsid w:val="00A16D4F"/>
    <w:rsid w:val="00A17085"/>
    <w:rsid w:val="00A173DD"/>
    <w:rsid w:val="00A20FDC"/>
    <w:rsid w:val="00A21028"/>
    <w:rsid w:val="00A21AED"/>
    <w:rsid w:val="00A241F6"/>
    <w:rsid w:val="00A24861"/>
    <w:rsid w:val="00A266EE"/>
    <w:rsid w:val="00A27755"/>
    <w:rsid w:val="00A27DAB"/>
    <w:rsid w:val="00A309C5"/>
    <w:rsid w:val="00A319FA"/>
    <w:rsid w:val="00A31A68"/>
    <w:rsid w:val="00A33BBB"/>
    <w:rsid w:val="00A35DCF"/>
    <w:rsid w:val="00A36402"/>
    <w:rsid w:val="00A36502"/>
    <w:rsid w:val="00A37989"/>
    <w:rsid w:val="00A43057"/>
    <w:rsid w:val="00A44C35"/>
    <w:rsid w:val="00A45B94"/>
    <w:rsid w:val="00A50D1E"/>
    <w:rsid w:val="00A51466"/>
    <w:rsid w:val="00A52898"/>
    <w:rsid w:val="00A541E7"/>
    <w:rsid w:val="00A548F0"/>
    <w:rsid w:val="00A54F89"/>
    <w:rsid w:val="00A56C2D"/>
    <w:rsid w:val="00A56ED3"/>
    <w:rsid w:val="00A62C66"/>
    <w:rsid w:val="00A66AFB"/>
    <w:rsid w:val="00A67407"/>
    <w:rsid w:val="00A67D94"/>
    <w:rsid w:val="00A70646"/>
    <w:rsid w:val="00A734E1"/>
    <w:rsid w:val="00A74260"/>
    <w:rsid w:val="00A74286"/>
    <w:rsid w:val="00A74D09"/>
    <w:rsid w:val="00A77102"/>
    <w:rsid w:val="00A77A34"/>
    <w:rsid w:val="00A77EF0"/>
    <w:rsid w:val="00A81221"/>
    <w:rsid w:val="00A819AC"/>
    <w:rsid w:val="00A843A9"/>
    <w:rsid w:val="00A84EC4"/>
    <w:rsid w:val="00A85AC7"/>
    <w:rsid w:val="00A8607F"/>
    <w:rsid w:val="00A86A1E"/>
    <w:rsid w:val="00A874F2"/>
    <w:rsid w:val="00A91AAA"/>
    <w:rsid w:val="00A93219"/>
    <w:rsid w:val="00A969CC"/>
    <w:rsid w:val="00A972FF"/>
    <w:rsid w:val="00A97347"/>
    <w:rsid w:val="00AA1006"/>
    <w:rsid w:val="00AA1D4A"/>
    <w:rsid w:val="00AB201A"/>
    <w:rsid w:val="00AB27F7"/>
    <w:rsid w:val="00AB2FD9"/>
    <w:rsid w:val="00AB3B02"/>
    <w:rsid w:val="00AB55AD"/>
    <w:rsid w:val="00AB676E"/>
    <w:rsid w:val="00AB69AB"/>
    <w:rsid w:val="00AC0189"/>
    <w:rsid w:val="00AC34CB"/>
    <w:rsid w:val="00AC5336"/>
    <w:rsid w:val="00AC7C05"/>
    <w:rsid w:val="00AD033D"/>
    <w:rsid w:val="00AD2019"/>
    <w:rsid w:val="00AD2190"/>
    <w:rsid w:val="00AD2D58"/>
    <w:rsid w:val="00AD2E59"/>
    <w:rsid w:val="00AD4A27"/>
    <w:rsid w:val="00AD4F40"/>
    <w:rsid w:val="00AE01CE"/>
    <w:rsid w:val="00AE117B"/>
    <w:rsid w:val="00AF02E6"/>
    <w:rsid w:val="00AF0578"/>
    <w:rsid w:val="00AF3237"/>
    <w:rsid w:val="00AF449E"/>
    <w:rsid w:val="00AF4948"/>
    <w:rsid w:val="00AF5516"/>
    <w:rsid w:val="00B010E3"/>
    <w:rsid w:val="00B0489D"/>
    <w:rsid w:val="00B04BEB"/>
    <w:rsid w:val="00B06DA2"/>
    <w:rsid w:val="00B13750"/>
    <w:rsid w:val="00B13BF6"/>
    <w:rsid w:val="00B15289"/>
    <w:rsid w:val="00B15665"/>
    <w:rsid w:val="00B16ACB"/>
    <w:rsid w:val="00B17CD8"/>
    <w:rsid w:val="00B20AC5"/>
    <w:rsid w:val="00B20C97"/>
    <w:rsid w:val="00B20D68"/>
    <w:rsid w:val="00B21094"/>
    <w:rsid w:val="00B2171E"/>
    <w:rsid w:val="00B24E95"/>
    <w:rsid w:val="00B2583B"/>
    <w:rsid w:val="00B25937"/>
    <w:rsid w:val="00B25C16"/>
    <w:rsid w:val="00B26054"/>
    <w:rsid w:val="00B260FB"/>
    <w:rsid w:val="00B2707E"/>
    <w:rsid w:val="00B322EE"/>
    <w:rsid w:val="00B3329A"/>
    <w:rsid w:val="00B35500"/>
    <w:rsid w:val="00B367D5"/>
    <w:rsid w:val="00B36984"/>
    <w:rsid w:val="00B415B6"/>
    <w:rsid w:val="00B42E8C"/>
    <w:rsid w:val="00B45F31"/>
    <w:rsid w:val="00B4615C"/>
    <w:rsid w:val="00B464DA"/>
    <w:rsid w:val="00B474A7"/>
    <w:rsid w:val="00B502B4"/>
    <w:rsid w:val="00B525FB"/>
    <w:rsid w:val="00B53BA3"/>
    <w:rsid w:val="00B5601B"/>
    <w:rsid w:val="00B6155C"/>
    <w:rsid w:val="00B61D64"/>
    <w:rsid w:val="00B62035"/>
    <w:rsid w:val="00B630CA"/>
    <w:rsid w:val="00B640DA"/>
    <w:rsid w:val="00B641EE"/>
    <w:rsid w:val="00B6540F"/>
    <w:rsid w:val="00B70174"/>
    <w:rsid w:val="00B72895"/>
    <w:rsid w:val="00B75D17"/>
    <w:rsid w:val="00B75EC1"/>
    <w:rsid w:val="00B76618"/>
    <w:rsid w:val="00B7797F"/>
    <w:rsid w:val="00B81E40"/>
    <w:rsid w:val="00B844C7"/>
    <w:rsid w:val="00B86C74"/>
    <w:rsid w:val="00B86FF9"/>
    <w:rsid w:val="00B8731A"/>
    <w:rsid w:val="00B92352"/>
    <w:rsid w:val="00B94015"/>
    <w:rsid w:val="00B952D6"/>
    <w:rsid w:val="00B95A15"/>
    <w:rsid w:val="00B97D91"/>
    <w:rsid w:val="00BA0575"/>
    <w:rsid w:val="00BA08E6"/>
    <w:rsid w:val="00BA09AE"/>
    <w:rsid w:val="00BA639D"/>
    <w:rsid w:val="00BA6C9E"/>
    <w:rsid w:val="00BB1DE9"/>
    <w:rsid w:val="00BB250F"/>
    <w:rsid w:val="00BB57B9"/>
    <w:rsid w:val="00BB6E4A"/>
    <w:rsid w:val="00BC1F3D"/>
    <w:rsid w:val="00BC287F"/>
    <w:rsid w:val="00BC4296"/>
    <w:rsid w:val="00BC63E3"/>
    <w:rsid w:val="00BD1FEE"/>
    <w:rsid w:val="00BD3C12"/>
    <w:rsid w:val="00BD4B8D"/>
    <w:rsid w:val="00BE380E"/>
    <w:rsid w:val="00BE447B"/>
    <w:rsid w:val="00BE66DD"/>
    <w:rsid w:val="00BE76AD"/>
    <w:rsid w:val="00BF25AF"/>
    <w:rsid w:val="00BF2C9C"/>
    <w:rsid w:val="00BF4065"/>
    <w:rsid w:val="00BF5304"/>
    <w:rsid w:val="00C024FB"/>
    <w:rsid w:val="00C02C24"/>
    <w:rsid w:val="00C03CFE"/>
    <w:rsid w:val="00C03F30"/>
    <w:rsid w:val="00C052D4"/>
    <w:rsid w:val="00C07FC4"/>
    <w:rsid w:val="00C106C7"/>
    <w:rsid w:val="00C10CEF"/>
    <w:rsid w:val="00C130A6"/>
    <w:rsid w:val="00C17B0B"/>
    <w:rsid w:val="00C22016"/>
    <w:rsid w:val="00C22EA8"/>
    <w:rsid w:val="00C2531D"/>
    <w:rsid w:val="00C26276"/>
    <w:rsid w:val="00C307C5"/>
    <w:rsid w:val="00C34A9F"/>
    <w:rsid w:val="00C34E23"/>
    <w:rsid w:val="00C361D4"/>
    <w:rsid w:val="00C40FC7"/>
    <w:rsid w:val="00C41268"/>
    <w:rsid w:val="00C418C1"/>
    <w:rsid w:val="00C41911"/>
    <w:rsid w:val="00C43234"/>
    <w:rsid w:val="00C45B40"/>
    <w:rsid w:val="00C45B5B"/>
    <w:rsid w:val="00C45C8C"/>
    <w:rsid w:val="00C45D6D"/>
    <w:rsid w:val="00C469CA"/>
    <w:rsid w:val="00C52637"/>
    <w:rsid w:val="00C52B02"/>
    <w:rsid w:val="00C52BAC"/>
    <w:rsid w:val="00C53ABF"/>
    <w:rsid w:val="00C53F2A"/>
    <w:rsid w:val="00C54285"/>
    <w:rsid w:val="00C5674C"/>
    <w:rsid w:val="00C568BF"/>
    <w:rsid w:val="00C618BF"/>
    <w:rsid w:val="00C62084"/>
    <w:rsid w:val="00C66AAD"/>
    <w:rsid w:val="00C70329"/>
    <w:rsid w:val="00C71038"/>
    <w:rsid w:val="00C71E3A"/>
    <w:rsid w:val="00C736D8"/>
    <w:rsid w:val="00C747C4"/>
    <w:rsid w:val="00C74C4E"/>
    <w:rsid w:val="00C767EA"/>
    <w:rsid w:val="00C807F2"/>
    <w:rsid w:val="00C844ED"/>
    <w:rsid w:val="00C8680A"/>
    <w:rsid w:val="00C90570"/>
    <w:rsid w:val="00C91D8E"/>
    <w:rsid w:val="00C93064"/>
    <w:rsid w:val="00C944C4"/>
    <w:rsid w:val="00CA044A"/>
    <w:rsid w:val="00CA37F8"/>
    <w:rsid w:val="00CA5722"/>
    <w:rsid w:val="00CA6406"/>
    <w:rsid w:val="00CA6805"/>
    <w:rsid w:val="00CB032D"/>
    <w:rsid w:val="00CB15D3"/>
    <w:rsid w:val="00CB1A69"/>
    <w:rsid w:val="00CB2428"/>
    <w:rsid w:val="00CB35A3"/>
    <w:rsid w:val="00CB3F40"/>
    <w:rsid w:val="00CB51DA"/>
    <w:rsid w:val="00CB538D"/>
    <w:rsid w:val="00CB5C3E"/>
    <w:rsid w:val="00CB66E3"/>
    <w:rsid w:val="00CB7D46"/>
    <w:rsid w:val="00CC18B2"/>
    <w:rsid w:val="00CC1F94"/>
    <w:rsid w:val="00CC38AE"/>
    <w:rsid w:val="00CC3E65"/>
    <w:rsid w:val="00CC6C91"/>
    <w:rsid w:val="00CC707C"/>
    <w:rsid w:val="00CC77AB"/>
    <w:rsid w:val="00CD047D"/>
    <w:rsid w:val="00CD0578"/>
    <w:rsid w:val="00CD064A"/>
    <w:rsid w:val="00CD0A84"/>
    <w:rsid w:val="00CD3935"/>
    <w:rsid w:val="00CE0446"/>
    <w:rsid w:val="00CE2A1E"/>
    <w:rsid w:val="00CE3247"/>
    <w:rsid w:val="00CE6603"/>
    <w:rsid w:val="00CE693B"/>
    <w:rsid w:val="00CE78CF"/>
    <w:rsid w:val="00CF03B3"/>
    <w:rsid w:val="00CF111F"/>
    <w:rsid w:val="00CF19C2"/>
    <w:rsid w:val="00CF281F"/>
    <w:rsid w:val="00CF2A57"/>
    <w:rsid w:val="00CF2CF9"/>
    <w:rsid w:val="00CF4D67"/>
    <w:rsid w:val="00CF5BAC"/>
    <w:rsid w:val="00CF71F9"/>
    <w:rsid w:val="00D03CF0"/>
    <w:rsid w:val="00D057F3"/>
    <w:rsid w:val="00D1400A"/>
    <w:rsid w:val="00D14FB8"/>
    <w:rsid w:val="00D15D66"/>
    <w:rsid w:val="00D22727"/>
    <w:rsid w:val="00D24A2B"/>
    <w:rsid w:val="00D250E5"/>
    <w:rsid w:val="00D25820"/>
    <w:rsid w:val="00D270DE"/>
    <w:rsid w:val="00D279F0"/>
    <w:rsid w:val="00D315D5"/>
    <w:rsid w:val="00D326FF"/>
    <w:rsid w:val="00D33295"/>
    <w:rsid w:val="00D3348C"/>
    <w:rsid w:val="00D34C02"/>
    <w:rsid w:val="00D373D2"/>
    <w:rsid w:val="00D406F8"/>
    <w:rsid w:val="00D41603"/>
    <w:rsid w:val="00D4269A"/>
    <w:rsid w:val="00D4279F"/>
    <w:rsid w:val="00D43434"/>
    <w:rsid w:val="00D43D25"/>
    <w:rsid w:val="00D443FB"/>
    <w:rsid w:val="00D44AD5"/>
    <w:rsid w:val="00D45FC2"/>
    <w:rsid w:val="00D46D4E"/>
    <w:rsid w:val="00D47FE9"/>
    <w:rsid w:val="00D506B6"/>
    <w:rsid w:val="00D521B3"/>
    <w:rsid w:val="00D52E56"/>
    <w:rsid w:val="00D544E7"/>
    <w:rsid w:val="00D56C1E"/>
    <w:rsid w:val="00D572A1"/>
    <w:rsid w:val="00D6100D"/>
    <w:rsid w:val="00D6141C"/>
    <w:rsid w:val="00D622CD"/>
    <w:rsid w:val="00D6251C"/>
    <w:rsid w:val="00D635EF"/>
    <w:rsid w:val="00D64CAB"/>
    <w:rsid w:val="00D65E31"/>
    <w:rsid w:val="00D66AED"/>
    <w:rsid w:val="00D677B0"/>
    <w:rsid w:val="00D70570"/>
    <w:rsid w:val="00D72ED7"/>
    <w:rsid w:val="00D73203"/>
    <w:rsid w:val="00D741E4"/>
    <w:rsid w:val="00D742BA"/>
    <w:rsid w:val="00D74784"/>
    <w:rsid w:val="00D75B4C"/>
    <w:rsid w:val="00D76359"/>
    <w:rsid w:val="00D7767C"/>
    <w:rsid w:val="00D77944"/>
    <w:rsid w:val="00D807B1"/>
    <w:rsid w:val="00D80A9B"/>
    <w:rsid w:val="00D81529"/>
    <w:rsid w:val="00D81B72"/>
    <w:rsid w:val="00D82906"/>
    <w:rsid w:val="00D82E45"/>
    <w:rsid w:val="00D83BD2"/>
    <w:rsid w:val="00D85AAF"/>
    <w:rsid w:val="00D87A00"/>
    <w:rsid w:val="00D87B9B"/>
    <w:rsid w:val="00D9084B"/>
    <w:rsid w:val="00D90B29"/>
    <w:rsid w:val="00D91B12"/>
    <w:rsid w:val="00D9278B"/>
    <w:rsid w:val="00D94210"/>
    <w:rsid w:val="00D94D32"/>
    <w:rsid w:val="00D94EE2"/>
    <w:rsid w:val="00D96E1B"/>
    <w:rsid w:val="00DA0539"/>
    <w:rsid w:val="00DA1203"/>
    <w:rsid w:val="00DA223F"/>
    <w:rsid w:val="00DA3654"/>
    <w:rsid w:val="00DA3D98"/>
    <w:rsid w:val="00DB165B"/>
    <w:rsid w:val="00DB2368"/>
    <w:rsid w:val="00DB2E37"/>
    <w:rsid w:val="00DB6375"/>
    <w:rsid w:val="00DB6D1E"/>
    <w:rsid w:val="00DB72A9"/>
    <w:rsid w:val="00DC000F"/>
    <w:rsid w:val="00DC28E7"/>
    <w:rsid w:val="00DC3BA6"/>
    <w:rsid w:val="00DC4D9E"/>
    <w:rsid w:val="00DC56D4"/>
    <w:rsid w:val="00DC6BA6"/>
    <w:rsid w:val="00DC723A"/>
    <w:rsid w:val="00DC7BDA"/>
    <w:rsid w:val="00DD1C35"/>
    <w:rsid w:val="00DD2BA1"/>
    <w:rsid w:val="00DD3C21"/>
    <w:rsid w:val="00DD649B"/>
    <w:rsid w:val="00DD6CD6"/>
    <w:rsid w:val="00DE0549"/>
    <w:rsid w:val="00DE1ACE"/>
    <w:rsid w:val="00DE2F1D"/>
    <w:rsid w:val="00DE6911"/>
    <w:rsid w:val="00DE6A3A"/>
    <w:rsid w:val="00DF278E"/>
    <w:rsid w:val="00DF353A"/>
    <w:rsid w:val="00DF48B9"/>
    <w:rsid w:val="00DF502B"/>
    <w:rsid w:val="00DF5090"/>
    <w:rsid w:val="00DF62EE"/>
    <w:rsid w:val="00DF756D"/>
    <w:rsid w:val="00E01DD0"/>
    <w:rsid w:val="00E04939"/>
    <w:rsid w:val="00E06834"/>
    <w:rsid w:val="00E073EF"/>
    <w:rsid w:val="00E1283F"/>
    <w:rsid w:val="00E1350C"/>
    <w:rsid w:val="00E20128"/>
    <w:rsid w:val="00E204C9"/>
    <w:rsid w:val="00E211E2"/>
    <w:rsid w:val="00E22364"/>
    <w:rsid w:val="00E2303C"/>
    <w:rsid w:val="00E231D8"/>
    <w:rsid w:val="00E24033"/>
    <w:rsid w:val="00E2464B"/>
    <w:rsid w:val="00E2529A"/>
    <w:rsid w:val="00E26EB7"/>
    <w:rsid w:val="00E30321"/>
    <w:rsid w:val="00E30BBB"/>
    <w:rsid w:val="00E322BA"/>
    <w:rsid w:val="00E3253C"/>
    <w:rsid w:val="00E32C5E"/>
    <w:rsid w:val="00E33F26"/>
    <w:rsid w:val="00E366D4"/>
    <w:rsid w:val="00E3715B"/>
    <w:rsid w:val="00E4063D"/>
    <w:rsid w:val="00E441C2"/>
    <w:rsid w:val="00E4462B"/>
    <w:rsid w:val="00E45164"/>
    <w:rsid w:val="00E46043"/>
    <w:rsid w:val="00E503BF"/>
    <w:rsid w:val="00E53C0B"/>
    <w:rsid w:val="00E54497"/>
    <w:rsid w:val="00E5473A"/>
    <w:rsid w:val="00E57C12"/>
    <w:rsid w:val="00E613B7"/>
    <w:rsid w:val="00E6185D"/>
    <w:rsid w:val="00E618B2"/>
    <w:rsid w:val="00E632E3"/>
    <w:rsid w:val="00E71BC5"/>
    <w:rsid w:val="00E72103"/>
    <w:rsid w:val="00E7349E"/>
    <w:rsid w:val="00E758B5"/>
    <w:rsid w:val="00E7746B"/>
    <w:rsid w:val="00E81F64"/>
    <w:rsid w:val="00E83711"/>
    <w:rsid w:val="00E839F2"/>
    <w:rsid w:val="00E83D4E"/>
    <w:rsid w:val="00E84A6D"/>
    <w:rsid w:val="00E85242"/>
    <w:rsid w:val="00E90B7A"/>
    <w:rsid w:val="00E90F4B"/>
    <w:rsid w:val="00E916A4"/>
    <w:rsid w:val="00E956AE"/>
    <w:rsid w:val="00E957F2"/>
    <w:rsid w:val="00EA0F85"/>
    <w:rsid w:val="00EA15EB"/>
    <w:rsid w:val="00EA2993"/>
    <w:rsid w:val="00EA3BC4"/>
    <w:rsid w:val="00EA485C"/>
    <w:rsid w:val="00EA48FD"/>
    <w:rsid w:val="00EB007F"/>
    <w:rsid w:val="00EB19EB"/>
    <w:rsid w:val="00EB49D7"/>
    <w:rsid w:val="00EB559F"/>
    <w:rsid w:val="00EB5EDE"/>
    <w:rsid w:val="00EC4B01"/>
    <w:rsid w:val="00EC6116"/>
    <w:rsid w:val="00EC6CC9"/>
    <w:rsid w:val="00EC6D58"/>
    <w:rsid w:val="00ED0472"/>
    <w:rsid w:val="00ED1FFC"/>
    <w:rsid w:val="00ED2936"/>
    <w:rsid w:val="00ED4C71"/>
    <w:rsid w:val="00ED5345"/>
    <w:rsid w:val="00ED58FC"/>
    <w:rsid w:val="00ED6331"/>
    <w:rsid w:val="00ED6D22"/>
    <w:rsid w:val="00ED751B"/>
    <w:rsid w:val="00EE12A6"/>
    <w:rsid w:val="00EE299B"/>
    <w:rsid w:val="00EE2EEA"/>
    <w:rsid w:val="00EE711A"/>
    <w:rsid w:val="00EF106F"/>
    <w:rsid w:val="00EF1F88"/>
    <w:rsid w:val="00EF45E4"/>
    <w:rsid w:val="00EF4DFC"/>
    <w:rsid w:val="00EF5D01"/>
    <w:rsid w:val="00F01A91"/>
    <w:rsid w:val="00F023A9"/>
    <w:rsid w:val="00F02B7F"/>
    <w:rsid w:val="00F05E1C"/>
    <w:rsid w:val="00F1138E"/>
    <w:rsid w:val="00F13771"/>
    <w:rsid w:val="00F1395B"/>
    <w:rsid w:val="00F14679"/>
    <w:rsid w:val="00F15068"/>
    <w:rsid w:val="00F155DC"/>
    <w:rsid w:val="00F165A1"/>
    <w:rsid w:val="00F203D7"/>
    <w:rsid w:val="00F216AB"/>
    <w:rsid w:val="00F22611"/>
    <w:rsid w:val="00F248DF"/>
    <w:rsid w:val="00F25388"/>
    <w:rsid w:val="00F25775"/>
    <w:rsid w:val="00F25F1C"/>
    <w:rsid w:val="00F30915"/>
    <w:rsid w:val="00F37051"/>
    <w:rsid w:val="00F41FA9"/>
    <w:rsid w:val="00F42210"/>
    <w:rsid w:val="00F42223"/>
    <w:rsid w:val="00F42AE4"/>
    <w:rsid w:val="00F43970"/>
    <w:rsid w:val="00F4442D"/>
    <w:rsid w:val="00F44C82"/>
    <w:rsid w:val="00F44EBE"/>
    <w:rsid w:val="00F505D1"/>
    <w:rsid w:val="00F53877"/>
    <w:rsid w:val="00F5757E"/>
    <w:rsid w:val="00F60D39"/>
    <w:rsid w:val="00F61EA0"/>
    <w:rsid w:val="00F634BD"/>
    <w:rsid w:val="00F63D83"/>
    <w:rsid w:val="00F653D0"/>
    <w:rsid w:val="00F6721B"/>
    <w:rsid w:val="00F67CCF"/>
    <w:rsid w:val="00F67D80"/>
    <w:rsid w:val="00F70107"/>
    <w:rsid w:val="00F708F7"/>
    <w:rsid w:val="00F70E38"/>
    <w:rsid w:val="00F7183F"/>
    <w:rsid w:val="00F74211"/>
    <w:rsid w:val="00F75D92"/>
    <w:rsid w:val="00F779DC"/>
    <w:rsid w:val="00F77FB6"/>
    <w:rsid w:val="00F8049F"/>
    <w:rsid w:val="00F82A56"/>
    <w:rsid w:val="00F848CB"/>
    <w:rsid w:val="00F90364"/>
    <w:rsid w:val="00F91262"/>
    <w:rsid w:val="00F91CCD"/>
    <w:rsid w:val="00F92711"/>
    <w:rsid w:val="00F94EAE"/>
    <w:rsid w:val="00F95615"/>
    <w:rsid w:val="00F962D0"/>
    <w:rsid w:val="00FA070D"/>
    <w:rsid w:val="00FA1A7B"/>
    <w:rsid w:val="00FA33EC"/>
    <w:rsid w:val="00FB414C"/>
    <w:rsid w:val="00FB4FCE"/>
    <w:rsid w:val="00FB5D5E"/>
    <w:rsid w:val="00FC1847"/>
    <w:rsid w:val="00FC1C30"/>
    <w:rsid w:val="00FC201C"/>
    <w:rsid w:val="00FC2066"/>
    <w:rsid w:val="00FC56A2"/>
    <w:rsid w:val="00FC61D2"/>
    <w:rsid w:val="00FD0F1D"/>
    <w:rsid w:val="00FD0FBB"/>
    <w:rsid w:val="00FD18D2"/>
    <w:rsid w:val="00FD2202"/>
    <w:rsid w:val="00FD242B"/>
    <w:rsid w:val="00FD291B"/>
    <w:rsid w:val="00FD2ECA"/>
    <w:rsid w:val="00FD3B38"/>
    <w:rsid w:val="00FD5482"/>
    <w:rsid w:val="00FD5B49"/>
    <w:rsid w:val="00FE1D99"/>
    <w:rsid w:val="00FE3260"/>
    <w:rsid w:val="00FE5581"/>
    <w:rsid w:val="00FF30B2"/>
    <w:rsid w:val="00FF6B4E"/>
    <w:rsid w:val="00FF6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5358C9"/>
  <w14:defaultImageDpi w14:val="32767"/>
  <w15:docId w15:val="{644C519C-C3FB-A549-AD74-03D6FD7CE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551"/>
    <w:rPr>
      <w:rFonts w:ascii="Times New Roman" w:hAnsi="Times New Roman"/>
    </w:rPr>
  </w:style>
  <w:style w:type="paragraph" w:styleId="Heading1">
    <w:name w:val="heading 1"/>
    <w:basedOn w:val="Normal"/>
    <w:next w:val="Normal"/>
    <w:link w:val="Heading1Char"/>
    <w:uiPriority w:val="9"/>
    <w:qFormat/>
    <w:rsid w:val="001F2B4C"/>
    <w:pPr>
      <w:keepNext/>
      <w:keepLines/>
      <w:spacing w:before="240"/>
      <w:outlineLvl w:val="0"/>
    </w:pPr>
    <w:rPr>
      <w:rFonts w:ascii="Times" w:eastAsiaTheme="majorEastAsia" w:hAnsi="Times" w:cstheme="majorBidi"/>
      <w:b/>
      <w:color w:val="672269"/>
      <w:sz w:val="40"/>
      <w:szCs w:val="32"/>
    </w:rPr>
  </w:style>
  <w:style w:type="paragraph" w:styleId="Heading2">
    <w:name w:val="heading 2"/>
    <w:basedOn w:val="Normal"/>
    <w:next w:val="Normal"/>
    <w:link w:val="Heading2Char"/>
    <w:uiPriority w:val="9"/>
    <w:unhideWhenUsed/>
    <w:qFormat/>
    <w:rsid w:val="006106C5"/>
    <w:pPr>
      <w:keepNext/>
      <w:keepLines/>
      <w:spacing w:before="40"/>
      <w:outlineLvl w:val="1"/>
    </w:pPr>
    <w:rPr>
      <w:rFonts w:ascii="Times" w:eastAsiaTheme="majorEastAsia" w:hAnsi="Times" w:cstheme="majorBidi"/>
      <w:b/>
      <w:color w:val="000000" w:themeColor="text1"/>
      <w:sz w:val="28"/>
      <w:szCs w:val="26"/>
    </w:rPr>
  </w:style>
  <w:style w:type="paragraph" w:styleId="Heading3">
    <w:name w:val="heading 3"/>
    <w:basedOn w:val="Normal"/>
    <w:next w:val="Normal"/>
    <w:link w:val="Heading3Char"/>
    <w:uiPriority w:val="9"/>
    <w:unhideWhenUsed/>
    <w:qFormat/>
    <w:rsid w:val="006050BA"/>
    <w:pPr>
      <w:keepNext/>
      <w:keepLines/>
      <w:spacing w:before="120" w:after="120"/>
      <w:outlineLvl w:val="2"/>
    </w:pPr>
    <w:rPr>
      <w:rFonts w:ascii="Times" w:eastAsiaTheme="majorEastAsia" w:hAnsi="Times" w:cstheme="majorBidi"/>
      <w:i/>
      <w:color w:val="000000" w:themeColor="text1"/>
      <w:sz w:val="28"/>
      <w:szCs w:val="28"/>
    </w:rPr>
  </w:style>
  <w:style w:type="paragraph" w:styleId="Heading4">
    <w:name w:val="heading 4"/>
    <w:basedOn w:val="Normal"/>
    <w:next w:val="Normal"/>
    <w:link w:val="Heading4Char"/>
    <w:uiPriority w:val="1"/>
    <w:unhideWhenUsed/>
    <w:qFormat/>
    <w:rsid w:val="00300880"/>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649F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448DE"/>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F449E"/>
    <w:rPr>
      <w:rFonts w:eastAsiaTheme="minorEastAsia"/>
      <w:sz w:val="22"/>
      <w:szCs w:val="22"/>
      <w:lang w:eastAsia="zh-CN"/>
    </w:rPr>
  </w:style>
  <w:style w:type="character" w:customStyle="1" w:styleId="NoSpacingChar">
    <w:name w:val="No Spacing Char"/>
    <w:basedOn w:val="DefaultParagraphFont"/>
    <w:link w:val="NoSpacing"/>
    <w:uiPriority w:val="1"/>
    <w:rsid w:val="00AF449E"/>
    <w:rPr>
      <w:rFonts w:eastAsiaTheme="minorEastAsia"/>
      <w:sz w:val="22"/>
      <w:szCs w:val="22"/>
      <w:lang w:eastAsia="zh-CN"/>
    </w:rPr>
  </w:style>
  <w:style w:type="table" w:styleId="TableGrid">
    <w:name w:val="Table Grid"/>
    <w:basedOn w:val="TableNormal"/>
    <w:uiPriority w:val="59"/>
    <w:rsid w:val="00B137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F2B4C"/>
    <w:rPr>
      <w:rFonts w:ascii="Times" w:eastAsiaTheme="majorEastAsia" w:hAnsi="Times" w:cstheme="majorBidi"/>
      <w:b/>
      <w:color w:val="672269"/>
      <w:sz w:val="40"/>
      <w:szCs w:val="32"/>
    </w:rPr>
  </w:style>
  <w:style w:type="paragraph" w:styleId="TOCHeading">
    <w:name w:val="TOC Heading"/>
    <w:basedOn w:val="Heading1"/>
    <w:next w:val="Normal"/>
    <w:uiPriority w:val="39"/>
    <w:unhideWhenUsed/>
    <w:qFormat/>
    <w:rsid w:val="000449D1"/>
    <w:pPr>
      <w:spacing w:before="480" w:line="276" w:lineRule="auto"/>
      <w:outlineLvl w:val="9"/>
    </w:pPr>
    <w:rPr>
      <w:b w:val="0"/>
      <w:bCs/>
      <w:sz w:val="28"/>
      <w:szCs w:val="28"/>
    </w:rPr>
  </w:style>
  <w:style w:type="paragraph" w:styleId="TOC1">
    <w:name w:val="toc 1"/>
    <w:basedOn w:val="Normal"/>
    <w:next w:val="Normal"/>
    <w:autoRedefine/>
    <w:uiPriority w:val="39"/>
    <w:unhideWhenUsed/>
    <w:rsid w:val="0013085A"/>
    <w:pPr>
      <w:pBdr>
        <w:bottom w:val="single" w:sz="18" w:space="1" w:color="auto"/>
      </w:pBdr>
      <w:shd w:val="clear" w:color="auto" w:fill="D9D9D9" w:themeFill="background1" w:themeFillShade="D9"/>
      <w:spacing w:before="120" w:after="120"/>
    </w:pPr>
    <w:rPr>
      <w:rFonts w:cstheme="minorHAnsi"/>
      <w:b/>
      <w:bCs/>
      <w:caps/>
      <w:sz w:val="20"/>
      <w:szCs w:val="20"/>
    </w:rPr>
  </w:style>
  <w:style w:type="character" w:styleId="Hyperlink">
    <w:name w:val="Hyperlink"/>
    <w:basedOn w:val="DefaultParagraphFont"/>
    <w:uiPriority w:val="99"/>
    <w:unhideWhenUsed/>
    <w:rsid w:val="000449D1"/>
    <w:rPr>
      <w:color w:val="0563C1" w:themeColor="hyperlink"/>
      <w:u w:val="single"/>
    </w:rPr>
  </w:style>
  <w:style w:type="paragraph" w:styleId="TOC2">
    <w:name w:val="toc 2"/>
    <w:basedOn w:val="Normal"/>
    <w:next w:val="Style1NormalText"/>
    <w:autoRedefine/>
    <w:uiPriority w:val="39"/>
    <w:unhideWhenUsed/>
    <w:rsid w:val="007E57E9"/>
    <w:pPr>
      <w:tabs>
        <w:tab w:val="left" w:pos="540"/>
        <w:tab w:val="right" w:leader="dot" w:pos="9350"/>
      </w:tabs>
      <w:ind w:left="288"/>
      <w:jc w:val="both"/>
    </w:pPr>
    <w:rPr>
      <w:rFonts w:cs="Calibri (Body)"/>
      <w:sz w:val="20"/>
    </w:rPr>
  </w:style>
  <w:style w:type="paragraph" w:styleId="TOC3">
    <w:name w:val="toc 3"/>
    <w:basedOn w:val="Normal"/>
    <w:next w:val="Normal"/>
    <w:autoRedefine/>
    <w:uiPriority w:val="39"/>
    <w:unhideWhenUsed/>
    <w:rsid w:val="00D24A2B"/>
    <w:pPr>
      <w:tabs>
        <w:tab w:val="left" w:pos="864"/>
        <w:tab w:val="left" w:pos="1152"/>
        <w:tab w:val="right" w:leader="dot" w:pos="9350"/>
      </w:tabs>
      <w:ind w:left="576"/>
    </w:pPr>
    <w:rPr>
      <w:rFonts w:cs="Calibri (Body)"/>
      <w:i/>
      <w:iCs/>
      <w:sz w:val="20"/>
      <w:szCs w:val="20"/>
    </w:rPr>
  </w:style>
  <w:style w:type="paragraph" w:styleId="TOC4">
    <w:name w:val="toc 4"/>
    <w:basedOn w:val="Style1NormalText"/>
    <w:next w:val="Style1NormalText"/>
    <w:autoRedefine/>
    <w:uiPriority w:val="39"/>
    <w:unhideWhenUsed/>
    <w:rsid w:val="00D24A2B"/>
    <w:pPr>
      <w:ind w:left="1008"/>
    </w:pPr>
    <w:rPr>
      <w:rFonts w:asciiTheme="minorHAnsi" w:hAnsiTheme="minorHAnsi" w:cstheme="minorHAnsi"/>
      <w:i/>
      <w:sz w:val="18"/>
      <w:szCs w:val="18"/>
    </w:rPr>
  </w:style>
  <w:style w:type="paragraph" w:styleId="TOC5">
    <w:name w:val="toc 5"/>
    <w:basedOn w:val="Normal"/>
    <w:next w:val="Normal"/>
    <w:autoRedefine/>
    <w:uiPriority w:val="39"/>
    <w:unhideWhenUsed/>
    <w:rsid w:val="000449D1"/>
    <w:pPr>
      <w:ind w:left="960"/>
    </w:pPr>
    <w:rPr>
      <w:rFonts w:cstheme="minorHAnsi"/>
      <w:sz w:val="18"/>
      <w:szCs w:val="18"/>
    </w:rPr>
  </w:style>
  <w:style w:type="paragraph" w:styleId="TOC6">
    <w:name w:val="toc 6"/>
    <w:basedOn w:val="Normal"/>
    <w:next w:val="Normal"/>
    <w:autoRedefine/>
    <w:uiPriority w:val="39"/>
    <w:unhideWhenUsed/>
    <w:rsid w:val="000449D1"/>
    <w:pPr>
      <w:ind w:left="1200"/>
    </w:pPr>
    <w:rPr>
      <w:rFonts w:cstheme="minorHAnsi"/>
      <w:sz w:val="18"/>
      <w:szCs w:val="18"/>
    </w:rPr>
  </w:style>
  <w:style w:type="paragraph" w:styleId="TOC7">
    <w:name w:val="toc 7"/>
    <w:basedOn w:val="Normal"/>
    <w:next w:val="Normal"/>
    <w:autoRedefine/>
    <w:uiPriority w:val="39"/>
    <w:unhideWhenUsed/>
    <w:rsid w:val="000449D1"/>
    <w:pPr>
      <w:ind w:left="1440"/>
    </w:pPr>
    <w:rPr>
      <w:rFonts w:cstheme="minorHAnsi"/>
      <w:sz w:val="18"/>
      <w:szCs w:val="18"/>
    </w:rPr>
  </w:style>
  <w:style w:type="paragraph" w:styleId="TOC8">
    <w:name w:val="toc 8"/>
    <w:basedOn w:val="Normal"/>
    <w:next w:val="Normal"/>
    <w:autoRedefine/>
    <w:uiPriority w:val="39"/>
    <w:unhideWhenUsed/>
    <w:rsid w:val="000449D1"/>
    <w:pPr>
      <w:ind w:left="1680"/>
    </w:pPr>
    <w:rPr>
      <w:rFonts w:cstheme="minorHAnsi"/>
      <w:sz w:val="18"/>
      <w:szCs w:val="18"/>
    </w:rPr>
  </w:style>
  <w:style w:type="paragraph" w:styleId="TOC9">
    <w:name w:val="toc 9"/>
    <w:basedOn w:val="Normal"/>
    <w:next w:val="Normal"/>
    <w:autoRedefine/>
    <w:uiPriority w:val="39"/>
    <w:unhideWhenUsed/>
    <w:rsid w:val="000449D1"/>
    <w:pPr>
      <w:ind w:left="1920"/>
    </w:pPr>
    <w:rPr>
      <w:rFonts w:cstheme="minorHAnsi"/>
      <w:sz w:val="18"/>
      <w:szCs w:val="18"/>
    </w:rPr>
  </w:style>
  <w:style w:type="paragraph" w:styleId="Header">
    <w:name w:val="header"/>
    <w:basedOn w:val="Normal"/>
    <w:link w:val="HeaderChar"/>
    <w:uiPriority w:val="99"/>
    <w:unhideWhenUsed/>
    <w:rsid w:val="00615FCA"/>
    <w:pPr>
      <w:tabs>
        <w:tab w:val="center" w:pos="4680"/>
        <w:tab w:val="right" w:pos="9360"/>
      </w:tabs>
    </w:pPr>
  </w:style>
  <w:style w:type="character" w:customStyle="1" w:styleId="HeaderChar">
    <w:name w:val="Header Char"/>
    <w:basedOn w:val="DefaultParagraphFont"/>
    <w:link w:val="Header"/>
    <w:uiPriority w:val="99"/>
    <w:rsid w:val="00615FCA"/>
  </w:style>
  <w:style w:type="character" w:styleId="PageNumber">
    <w:name w:val="page number"/>
    <w:basedOn w:val="DefaultParagraphFont"/>
    <w:uiPriority w:val="99"/>
    <w:semiHidden/>
    <w:unhideWhenUsed/>
    <w:rsid w:val="00615FCA"/>
  </w:style>
  <w:style w:type="paragraph" w:styleId="Footer">
    <w:name w:val="footer"/>
    <w:basedOn w:val="Normal"/>
    <w:link w:val="FooterChar"/>
    <w:unhideWhenUsed/>
    <w:rsid w:val="00615FCA"/>
    <w:pPr>
      <w:tabs>
        <w:tab w:val="center" w:pos="4680"/>
        <w:tab w:val="right" w:pos="9360"/>
      </w:tabs>
    </w:pPr>
  </w:style>
  <w:style w:type="character" w:customStyle="1" w:styleId="FooterChar">
    <w:name w:val="Footer Char"/>
    <w:basedOn w:val="DefaultParagraphFont"/>
    <w:link w:val="Footer"/>
    <w:rsid w:val="00615FCA"/>
  </w:style>
  <w:style w:type="character" w:customStyle="1" w:styleId="Heading2Char">
    <w:name w:val="Heading 2 Char"/>
    <w:basedOn w:val="DefaultParagraphFont"/>
    <w:link w:val="Heading2"/>
    <w:uiPriority w:val="9"/>
    <w:rsid w:val="006106C5"/>
    <w:rPr>
      <w:rFonts w:ascii="Times" w:eastAsiaTheme="majorEastAsia" w:hAnsi="Times" w:cstheme="majorBidi"/>
      <w:b/>
      <w:color w:val="000000" w:themeColor="text1"/>
      <w:sz w:val="28"/>
      <w:szCs w:val="26"/>
    </w:rPr>
  </w:style>
  <w:style w:type="character" w:customStyle="1" w:styleId="Heading3Char">
    <w:name w:val="Heading 3 Char"/>
    <w:basedOn w:val="DefaultParagraphFont"/>
    <w:link w:val="Heading3"/>
    <w:uiPriority w:val="9"/>
    <w:rsid w:val="006050BA"/>
    <w:rPr>
      <w:rFonts w:ascii="Times" w:eastAsiaTheme="majorEastAsia" w:hAnsi="Times" w:cstheme="majorBidi"/>
      <w:i/>
      <w:color w:val="000000" w:themeColor="text1"/>
      <w:sz w:val="28"/>
      <w:szCs w:val="28"/>
    </w:rPr>
  </w:style>
  <w:style w:type="character" w:customStyle="1" w:styleId="Heading4Char">
    <w:name w:val="Heading 4 Char"/>
    <w:basedOn w:val="DefaultParagraphFont"/>
    <w:link w:val="Heading4"/>
    <w:uiPriority w:val="9"/>
    <w:rsid w:val="00300880"/>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300880"/>
    <w:pPr>
      <w:ind w:left="720"/>
      <w:contextualSpacing/>
    </w:pPr>
  </w:style>
  <w:style w:type="character" w:styleId="CommentReference">
    <w:name w:val="annotation reference"/>
    <w:basedOn w:val="DefaultParagraphFont"/>
    <w:uiPriority w:val="99"/>
    <w:semiHidden/>
    <w:unhideWhenUsed/>
    <w:rsid w:val="00022914"/>
    <w:rPr>
      <w:sz w:val="16"/>
      <w:szCs w:val="16"/>
    </w:rPr>
  </w:style>
  <w:style w:type="paragraph" w:styleId="CommentText">
    <w:name w:val="annotation text"/>
    <w:basedOn w:val="Normal"/>
    <w:link w:val="CommentTextChar"/>
    <w:uiPriority w:val="99"/>
    <w:semiHidden/>
    <w:unhideWhenUsed/>
    <w:rsid w:val="00022914"/>
    <w:rPr>
      <w:sz w:val="20"/>
      <w:szCs w:val="20"/>
    </w:rPr>
  </w:style>
  <w:style w:type="character" w:customStyle="1" w:styleId="CommentTextChar">
    <w:name w:val="Comment Text Char"/>
    <w:basedOn w:val="DefaultParagraphFont"/>
    <w:link w:val="CommentText"/>
    <w:uiPriority w:val="99"/>
    <w:semiHidden/>
    <w:rsid w:val="00022914"/>
    <w:rPr>
      <w:sz w:val="20"/>
      <w:szCs w:val="20"/>
    </w:rPr>
  </w:style>
  <w:style w:type="paragraph" w:styleId="CommentSubject">
    <w:name w:val="annotation subject"/>
    <w:basedOn w:val="CommentText"/>
    <w:next w:val="CommentText"/>
    <w:link w:val="CommentSubjectChar"/>
    <w:uiPriority w:val="99"/>
    <w:semiHidden/>
    <w:unhideWhenUsed/>
    <w:rsid w:val="00022914"/>
    <w:rPr>
      <w:b/>
      <w:bCs/>
    </w:rPr>
  </w:style>
  <w:style w:type="character" w:customStyle="1" w:styleId="CommentSubjectChar">
    <w:name w:val="Comment Subject Char"/>
    <w:basedOn w:val="CommentTextChar"/>
    <w:link w:val="CommentSubject"/>
    <w:uiPriority w:val="99"/>
    <w:semiHidden/>
    <w:rsid w:val="00022914"/>
    <w:rPr>
      <w:b/>
      <w:bCs/>
      <w:sz w:val="20"/>
      <w:szCs w:val="20"/>
    </w:rPr>
  </w:style>
  <w:style w:type="paragraph" w:styleId="BalloonText">
    <w:name w:val="Balloon Text"/>
    <w:basedOn w:val="Normal"/>
    <w:link w:val="BalloonTextChar"/>
    <w:uiPriority w:val="99"/>
    <w:semiHidden/>
    <w:unhideWhenUsed/>
    <w:rsid w:val="00022914"/>
    <w:rPr>
      <w:rFonts w:cs="Times New Roman"/>
      <w:sz w:val="18"/>
      <w:szCs w:val="18"/>
    </w:rPr>
  </w:style>
  <w:style w:type="character" w:customStyle="1" w:styleId="BalloonTextChar">
    <w:name w:val="Balloon Text Char"/>
    <w:basedOn w:val="DefaultParagraphFont"/>
    <w:link w:val="BalloonText"/>
    <w:uiPriority w:val="99"/>
    <w:semiHidden/>
    <w:rsid w:val="00022914"/>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022914"/>
    <w:rPr>
      <w:sz w:val="20"/>
      <w:szCs w:val="20"/>
    </w:rPr>
  </w:style>
  <w:style w:type="character" w:customStyle="1" w:styleId="FootnoteTextChar">
    <w:name w:val="Footnote Text Char"/>
    <w:basedOn w:val="DefaultParagraphFont"/>
    <w:link w:val="FootnoteText"/>
    <w:uiPriority w:val="99"/>
    <w:semiHidden/>
    <w:rsid w:val="00022914"/>
    <w:rPr>
      <w:sz w:val="20"/>
      <w:szCs w:val="20"/>
    </w:rPr>
  </w:style>
  <w:style w:type="character" w:styleId="FootnoteReference">
    <w:name w:val="footnote reference"/>
    <w:basedOn w:val="DefaultParagraphFont"/>
    <w:uiPriority w:val="99"/>
    <w:semiHidden/>
    <w:unhideWhenUsed/>
    <w:rsid w:val="00022914"/>
    <w:rPr>
      <w:vertAlign w:val="superscript"/>
    </w:rPr>
  </w:style>
  <w:style w:type="paragraph" w:styleId="NormalWeb">
    <w:name w:val="Normal (Web)"/>
    <w:basedOn w:val="Normal"/>
    <w:uiPriority w:val="99"/>
    <w:unhideWhenUsed/>
    <w:rsid w:val="0006405D"/>
    <w:pPr>
      <w:spacing w:before="100" w:beforeAutospacing="1" w:after="100" w:afterAutospacing="1"/>
    </w:pPr>
    <w:rPr>
      <w:rFonts w:eastAsia="Times New Roman" w:cs="Times New Roman"/>
    </w:rPr>
  </w:style>
  <w:style w:type="paragraph" w:styleId="BodyText">
    <w:name w:val="Body Text"/>
    <w:basedOn w:val="Normal"/>
    <w:link w:val="BodyTextChar"/>
    <w:rsid w:val="000C7C19"/>
    <w:pPr>
      <w:jc w:val="both"/>
    </w:pPr>
    <w:rPr>
      <w:rFonts w:eastAsia="Times New Roman" w:cs="Times New Roman"/>
      <w:szCs w:val="20"/>
    </w:rPr>
  </w:style>
  <w:style w:type="character" w:customStyle="1" w:styleId="BodyTextChar">
    <w:name w:val="Body Text Char"/>
    <w:basedOn w:val="DefaultParagraphFont"/>
    <w:link w:val="BodyText"/>
    <w:rsid w:val="000C7C19"/>
    <w:rPr>
      <w:rFonts w:ascii="Times New Roman" w:eastAsia="Times New Roman" w:hAnsi="Times New Roman" w:cs="Times New Roman"/>
      <w:szCs w:val="20"/>
    </w:rPr>
  </w:style>
  <w:style w:type="paragraph" w:customStyle="1" w:styleId="Style1NormalText">
    <w:name w:val="Style1 Normal Text"/>
    <w:basedOn w:val="Normal"/>
    <w:autoRedefine/>
    <w:rsid w:val="000824DF"/>
    <w:pPr>
      <w:ind w:left="180"/>
      <w:jc w:val="both"/>
    </w:pPr>
    <w:rPr>
      <w:rFonts w:eastAsia="Times New Roman" w:cs="Times New Roman"/>
      <w:szCs w:val="20"/>
    </w:rPr>
  </w:style>
  <w:style w:type="paragraph" w:customStyle="1" w:styleId="Style8Code">
    <w:name w:val="Style8 Code"/>
    <w:basedOn w:val="Normal"/>
    <w:autoRedefine/>
    <w:rsid w:val="005448DE"/>
    <w:pPr>
      <w:ind w:left="900"/>
    </w:pPr>
    <w:rPr>
      <w:rFonts w:ascii="Courier New" w:eastAsia="Times New Roman" w:hAnsi="Courier New" w:cs="Times New Roman"/>
      <w:sz w:val="18"/>
      <w:szCs w:val="20"/>
    </w:rPr>
  </w:style>
  <w:style w:type="character" w:customStyle="1" w:styleId="Heading6Char">
    <w:name w:val="Heading 6 Char"/>
    <w:basedOn w:val="DefaultParagraphFont"/>
    <w:link w:val="Heading6"/>
    <w:uiPriority w:val="9"/>
    <w:semiHidden/>
    <w:rsid w:val="005448DE"/>
    <w:rPr>
      <w:rFonts w:asciiTheme="majorHAnsi" w:eastAsiaTheme="majorEastAsia" w:hAnsiTheme="majorHAnsi" w:cstheme="majorBidi"/>
      <w:color w:val="1F3763" w:themeColor="accent1" w:themeShade="7F"/>
    </w:rPr>
  </w:style>
  <w:style w:type="character" w:customStyle="1" w:styleId="Heading5Char">
    <w:name w:val="Heading 5 Char"/>
    <w:basedOn w:val="DefaultParagraphFont"/>
    <w:link w:val="Heading5"/>
    <w:uiPriority w:val="9"/>
    <w:rsid w:val="006649F6"/>
    <w:rPr>
      <w:rFonts w:asciiTheme="majorHAnsi" w:eastAsiaTheme="majorEastAsia" w:hAnsiTheme="majorHAnsi" w:cstheme="majorBidi"/>
      <w:color w:val="2F5496" w:themeColor="accent1" w:themeShade="BF"/>
    </w:rPr>
  </w:style>
  <w:style w:type="character" w:customStyle="1" w:styleId="UnresolvedMention1">
    <w:name w:val="Unresolved Mention1"/>
    <w:basedOn w:val="DefaultParagraphFont"/>
    <w:uiPriority w:val="99"/>
    <w:rsid w:val="00D96E1B"/>
    <w:rPr>
      <w:color w:val="605E5C"/>
      <w:shd w:val="clear" w:color="auto" w:fill="E1DFDD"/>
    </w:rPr>
  </w:style>
  <w:style w:type="paragraph" w:styleId="Caption">
    <w:name w:val="caption"/>
    <w:basedOn w:val="Normal"/>
    <w:next w:val="Normal"/>
    <w:uiPriority w:val="35"/>
    <w:unhideWhenUsed/>
    <w:qFormat/>
    <w:rsid w:val="00E30BBB"/>
    <w:pPr>
      <w:spacing w:after="200"/>
      <w:jc w:val="center"/>
    </w:pPr>
    <w:rPr>
      <w:iCs/>
      <w:color w:val="000000" w:themeColor="text1"/>
      <w:sz w:val="20"/>
      <w:szCs w:val="18"/>
    </w:rPr>
  </w:style>
  <w:style w:type="character" w:styleId="FollowedHyperlink">
    <w:name w:val="FollowedHyperlink"/>
    <w:basedOn w:val="DefaultParagraphFont"/>
    <w:uiPriority w:val="99"/>
    <w:semiHidden/>
    <w:unhideWhenUsed/>
    <w:rsid w:val="002A6FFB"/>
    <w:rPr>
      <w:color w:val="954F72" w:themeColor="followedHyperlink"/>
      <w:u w:val="single"/>
    </w:rPr>
  </w:style>
  <w:style w:type="paragraph" w:customStyle="1" w:styleId="TableParagraph">
    <w:name w:val="Table Paragraph"/>
    <w:basedOn w:val="Normal"/>
    <w:uiPriority w:val="1"/>
    <w:qFormat/>
    <w:rsid w:val="00353711"/>
    <w:pPr>
      <w:widowControl w:val="0"/>
      <w:autoSpaceDE w:val="0"/>
      <w:autoSpaceDN w:val="0"/>
    </w:pPr>
    <w:rPr>
      <w:rFonts w:eastAsia="Times New Roman" w:cs="Times New Roman"/>
      <w:sz w:val="22"/>
      <w:szCs w:val="22"/>
      <w:lang w:bidi="en-US"/>
    </w:rPr>
  </w:style>
  <w:style w:type="character" w:customStyle="1" w:styleId="invert">
    <w:name w:val="invert"/>
    <w:basedOn w:val="DefaultParagraphFont"/>
    <w:rsid w:val="00DA0539"/>
  </w:style>
  <w:style w:type="table" w:customStyle="1" w:styleId="TableGrid1">
    <w:name w:val="Table Grid1"/>
    <w:basedOn w:val="TableNormal"/>
    <w:next w:val="TableGrid"/>
    <w:uiPriority w:val="59"/>
    <w:rsid w:val="00E916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16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916A4"/>
    <w:rPr>
      <w:color w:val="808080"/>
    </w:rPr>
  </w:style>
  <w:style w:type="paragraph" w:customStyle="1" w:styleId="rtejustify">
    <w:name w:val="rtejustify"/>
    <w:basedOn w:val="Normal"/>
    <w:rsid w:val="00E916A4"/>
    <w:pPr>
      <w:spacing w:before="100" w:beforeAutospacing="1" w:after="100" w:afterAutospacing="1"/>
    </w:pPr>
    <w:rPr>
      <w:rFonts w:eastAsia="Times New Roman" w:cs="Times New Roman"/>
    </w:rPr>
  </w:style>
  <w:style w:type="character" w:styleId="Strong">
    <w:name w:val="Strong"/>
    <w:basedOn w:val="DefaultParagraphFont"/>
    <w:uiPriority w:val="22"/>
    <w:qFormat/>
    <w:rsid w:val="00E916A4"/>
    <w:rPr>
      <w:b/>
      <w:bCs/>
    </w:rPr>
  </w:style>
  <w:style w:type="paragraph" w:customStyle="1" w:styleId="Default">
    <w:name w:val="Default"/>
    <w:rsid w:val="00D94D32"/>
    <w:pPr>
      <w:autoSpaceDE w:val="0"/>
      <w:autoSpaceDN w:val="0"/>
      <w:adjustRightInd w:val="0"/>
    </w:pPr>
    <w:rPr>
      <w:rFonts w:ascii="Times New Roman" w:eastAsia="Calibri" w:hAnsi="Times New Roman" w:cs="Times New Roman"/>
      <w:color w:val="000000"/>
    </w:rPr>
  </w:style>
  <w:style w:type="character" w:customStyle="1" w:styleId="fontstyle01">
    <w:name w:val="fontstyle01"/>
    <w:basedOn w:val="DefaultParagraphFont"/>
    <w:rsid w:val="005749FF"/>
    <w:rPr>
      <w:rFonts w:ascii="TimesNewRomanPSMT" w:hAnsi="TimesNewRomanPSMT" w:hint="default"/>
      <w:b w:val="0"/>
      <w:bCs w:val="0"/>
      <w:i w:val="0"/>
      <w:iCs w:val="0"/>
      <w:color w:val="000000"/>
      <w:sz w:val="24"/>
      <w:szCs w:val="24"/>
    </w:rPr>
  </w:style>
  <w:style w:type="character" w:styleId="UnresolvedMention">
    <w:name w:val="Unresolved Mention"/>
    <w:basedOn w:val="DefaultParagraphFont"/>
    <w:uiPriority w:val="99"/>
    <w:semiHidden/>
    <w:unhideWhenUsed/>
    <w:rsid w:val="001A1F77"/>
    <w:rPr>
      <w:color w:val="605E5C"/>
      <w:shd w:val="clear" w:color="auto" w:fill="E1DFDD"/>
    </w:rPr>
  </w:style>
  <w:style w:type="character" w:customStyle="1" w:styleId="s74fd2d8e0">
    <w:name w:val="s74fd2d8e0"/>
    <w:basedOn w:val="DefaultParagraphFont"/>
    <w:rsid w:val="00D33295"/>
  </w:style>
  <w:style w:type="character" w:customStyle="1" w:styleId="s74fd2d8e41">
    <w:name w:val="s74fd2d8e41"/>
    <w:basedOn w:val="DefaultParagraphFont"/>
    <w:rsid w:val="00D33295"/>
    <w:rPr>
      <w:strike w:val="0"/>
      <w:dstrike w:val="0"/>
      <w:color w:val="028009"/>
      <w:u w:val="none"/>
      <w:effect w:val="none"/>
    </w:rPr>
  </w:style>
  <w:style w:type="paragraph" w:customStyle="1" w:styleId="paragraph">
    <w:name w:val="paragraph"/>
    <w:basedOn w:val="Normal"/>
    <w:rsid w:val="008B2A80"/>
    <w:pPr>
      <w:spacing w:before="100" w:beforeAutospacing="1" w:after="100" w:afterAutospacing="1"/>
    </w:pPr>
    <w:rPr>
      <w:rFonts w:eastAsia="Times New Roman" w:cs="Times New Roman"/>
    </w:rPr>
  </w:style>
  <w:style w:type="character" w:customStyle="1" w:styleId="normaltextrun">
    <w:name w:val="normaltextrun"/>
    <w:basedOn w:val="DefaultParagraphFont"/>
    <w:rsid w:val="008B2A80"/>
  </w:style>
  <w:style w:type="character" w:customStyle="1" w:styleId="eop">
    <w:name w:val="eop"/>
    <w:basedOn w:val="DefaultParagraphFont"/>
    <w:rsid w:val="008B2A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9666">
      <w:bodyDiv w:val="1"/>
      <w:marLeft w:val="0"/>
      <w:marRight w:val="0"/>
      <w:marTop w:val="0"/>
      <w:marBottom w:val="0"/>
      <w:divBdr>
        <w:top w:val="none" w:sz="0" w:space="0" w:color="auto"/>
        <w:left w:val="none" w:sz="0" w:space="0" w:color="auto"/>
        <w:bottom w:val="none" w:sz="0" w:space="0" w:color="auto"/>
        <w:right w:val="none" w:sz="0" w:space="0" w:color="auto"/>
      </w:divBdr>
    </w:div>
    <w:div w:id="77168236">
      <w:bodyDiv w:val="1"/>
      <w:marLeft w:val="0"/>
      <w:marRight w:val="0"/>
      <w:marTop w:val="0"/>
      <w:marBottom w:val="0"/>
      <w:divBdr>
        <w:top w:val="none" w:sz="0" w:space="0" w:color="auto"/>
        <w:left w:val="none" w:sz="0" w:space="0" w:color="auto"/>
        <w:bottom w:val="none" w:sz="0" w:space="0" w:color="auto"/>
        <w:right w:val="none" w:sz="0" w:space="0" w:color="auto"/>
      </w:divBdr>
    </w:div>
    <w:div w:id="107164926">
      <w:bodyDiv w:val="1"/>
      <w:marLeft w:val="0"/>
      <w:marRight w:val="0"/>
      <w:marTop w:val="0"/>
      <w:marBottom w:val="0"/>
      <w:divBdr>
        <w:top w:val="none" w:sz="0" w:space="0" w:color="auto"/>
        <w:left w:val="none" w:sz="0" w:space="0" w:color="auto"/>
        <w:bottom w:val="none" w:sz="0" w:space="0" w:color="auto"/>
        <w:right w:val="none" w:sz="0" w:space="0" w:color="auto"/>
      </w:divBdr>
    </w:div>
    <w:div w:id="120539261">
      <w:bodyDiv w:val="1"/>
      <w:marLeft w:val="0"/>
      <w:marRight w:val="0"/>
      <w:marTop w:val="0"/>
      <w:marBottom w:val="0"/>
      <w:divBdr>
        <w:top w:val="none" w:sz="0" w:space="0" w:color="auto"/>
        <w:left w:val="none" w:sz="0" w:space="0" w:color="auto"/>
        <w:bottom w:val="none" w:sz="0" w:space="0" w:color="auto"/>
        <w:right w:val="none" w:sz="0" w:space="0" w:color="auto"/>
      </w:divBdr>
      <w:divsChild>
        <w:div w:id="1988705084">
          <w:marLeft w:val="0"/>
          <w:marRight w:val="0"/>
          <w:marTop w:val="0"/>
          <w:marBottom w:val="0"/>
          <w:divBdr>
            <w:top w:val="none" w:sz="0" w:space="0" w:color="auto"/>
            <w:left w:val="none" w:sz="0" w:space="0" w:color="auto"/>
            <w:bottom w:val="none" w:sz="0" w:space="0" w:color="auto"/>
            <w:right w:val="none" w:sz="0" w:space="0" w:color="auto"/>
          </w:divBdr>
          <w:divsChild>
            <w:div w:id="1557425119">
              <w:marLeft w:val="0"/>
              <w:marRight w:val="0"/>
              <w:marTop w:val="0"/>
              <w:marBottom w:val="0"/>
              <w:divBdr>
                <w:top w:val="none" w:sz="0" w:space="0" w:color="auto"/>
                <w:left w:val="none" w:sz="0" w:space="0" w:color="auto"/>
                <w:bottom w:val="none" w:sz="0" w:space="0" w:color="auto"/>
                <w:right w:val="none" w:sz="0" w:space="0" w:color="auto"/>
              </w:divBdr>
              <w:divsChild>
                <w:div w:id="580869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66544">
      <w:bodyDiv w:val="1"/>
      <w:marLeft w:val="0"/>
      <w:marRight w:val="0"/>
      <w:marTop w:val="0"/>
      <w:marBottom w:val="0"/>
      <w:divBdr>
        <w:top w:val="none" w:sz="0" w:space="0" w:color="auto"/>
        <w:left w:val="none" w:sz="0" w:space="0" w:color="auto"/>
        <w:bottom w:val="none" w:sz="0" w:space="0" w:color="auto"/>
        <w:right w:val="none" w:sz="0" w:space="0" w:color="auto"/>
      </w:divBdr>
    </w:div>
    <w:div w:id="157886346">
      <w:bodyDiv w:val="1"/>
      <w:marLeft w:val="0"/>
      <w:marRight w:val="0"/>
      <w:marTop w:val="0"/>
      <w:marBottom w:val="0"/>
      <w:divBdr>
        <w:top w:val="none" w:sz="0" w:space="0" w:color="auto"/>
        <w:left w:val="none" w:sz="0" w:space="0" w:color="auto"/>
        <w:bottom w:val="none" w:sz="0" w:space="0" w:color="auto"/>
        <w:right w:val="none" w:sz="0" w:space="0" w:color="auto"/>
      </w:divBdr>
    </w:div>
    <w:div w:id="164367513">
      <w:bodyDiv w:val="1"/>
      <w:marLeft w:val="0"/>
      <w:marRight w:val="0"/>
      <w:marTop w:val="0"/>
      <w:marBottom w:val="0"/>
      <w:divBdr>
        <w:top w:val="none" w:sz="0" w:space="0" w:color="auto"/>
        <w:left w:val="none" w:sz="0" w:space="0" w:color="auto"/>
        <w:bottom w:val="none" w:sz="0" w:space="0" w:color="auto"/>
        <w:right w:val="none" w:sz="0" w:space="0" w:color="auto"/>
      </w:divBdr>
    </w:div>
    <w:div w:id="287319899">
      <w:bodyDiv w:val="1"/>
      <w:marLeft w:val="0"/>
      <w:marRight w:val="0"/>
      <w:marTop w:val="0"/>
      <w:marBottom w:val="0"/>
      <w:divBdr>
        <w:top w:val="none" w:sz="0" w:space="0" w:color="auto"/>
        <w:left w:val="none" w:sz="0" w:space="0" w:color="auto"/>
        <w:bottom w:val="none" w:sz="0" w:space="0" w:color="auto"/>
        <w:right w:val="none" w:sz="0" w:space="0" w:color="auto"/>
      </w:divBdr>
      <w:divsChild>
        <w:div w:id="923345229">
          <w:marLeft w:val="0"/>
          <w:marRight w:val="0"/>
          <w:marTop w:val="0"/>
          <w:marBottom w:val="0"/>
          <w:divBdr>
            <w:top w:val="none" w:sz="0" w:space="0" w:color="auto"/>
            <w:left w:val="none" w:sz="0" w:space="0" w:color="auto"/>
            <w:bottom w:val="none" w:sz="0" w:space="0" w:color="auto"/>
            <w:right w:val="none" w:sz="0" w:space="0" w:color="auto"/>
          </w:divBdr>
          <w:divsChild>
            <w:div w:id="621423130">
              <w:marLeft w:val="0"/>
              <w:marRight w:val="0"/>
              <w:marTop w:val="0"/>
              <w:marBottom w:val="0"/>
              <w:divBdr>
                <w:top w:val="none" w:sz="0" w:space="0" w:color="auto"/>
                <w:left w:val="none" w:sz="0" w:space="0" w:color="auto"/>
                <w:bottom w:val="none" w:sz="0" w:space="0" w:color="auto"/>
                <w:right w:val="none" w:sz="0" w:space="0" w:color="auto"/>
              </w:divBdr>
              <w:divsChild>
                <w:div w:id="1601646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290652">
      <w:bodyDiv w:val="1"/>
      <w:marLeft w:val="0"/>
      <w:marRight w:val="0"/>
      <w:marTop w:val="0"/>
      <w:marBottom w:val="0"/>
      <w:divBdr>
        <w:top w:val="none" w:sz="0" w:space="0" w:color="auto"/>
        <w:left w:val="none" w:sz="0" w:space="0" w:color="auto"/>
        <w:bottom w:val="none" w:sz="0" w:space="0" w:color="auto"/>
        <w:right w:val="none" w:sz="0" w:space="0" w:color="auto"/>
      </w:divBdr>
    </w:div>
    <w:div w:id="314988399">
      <w:bodyDiv w:val="1"/>
      <w:marLeft w:val="0"/>
      <w:marRight w:val="0"/>
      <w:marTop w:val="0"/>
      <w:marBottom w:val="0"/>
      <w:divBdr>
        <w:top w:val="none" w:sz="0" w:space="0" w:color="auto"/>
        <w:left w:val="none" w:sz="0" w:space="0" w:color="auto"/>
        <w:bottom w:val="none" w:sz="0" w:space="0" w:color="auto"/>
        <w:right w:val="none" w:sz="0" w:space="0" w:color="auto"/>
      </w:divBdr>
      <w:divsChild>
        <w:div w:id="705646408">
          <w:marLeft w:val="0"/>
          <w:marRight w:val="0"/>
          <w:marTop w:val="0"/>
          <w:marBottom w:val="0"/>
          <w:divBdr>
            <w:top w:val="none" w:sz="0" w:space="0" w:color="auto"/>
            <w:left w:val="none" w:sz="0" w:space="0" w:color="auto"/>
            <w:bottom w:val="none" w:sz="0" w:space="0" w:color="auto"/>
            <w:right w:val="none" w:sz="0" w:space="0" w:color="auto"/>
          </w:divBdr>
          <w:divsChild>
            <w:div w:id="180166903">
              <w:marLeft w:val="0"/>
              <w:marRight w:val="0"/>
              <w:marTop w:val="0"/>
              <w:marBottom w:val="0"/>
              <w:divBdr>
                <w:top w:val="none" w:sz="0" w:space="0" w:color="auto"/>
                <w:left w:val="none" w:sz="0" w:space="0" w:color="auto"/>
                <w:bottom w:val="none" w:sz="0" w:space="0" w:color="auto"/>
                <w:right w:val="none" w:sz="0" w:space="0" w:color="auto"/>
              </w:divBdr>
              <w:divsChild>
                <w:div w:id="101603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696675">
      <w:bodyDiv w:val="1"/>
      <w:marLeft w:val="0"/>
      <w:marRight w:val="0"/>
      <w:marTop w:val="0"/>
      <w:marBottom w:val="0"/>
      <w:divBdr>
        <w:top w:val="none" w:sz="0" w:space="0" w:color="auto"/>
        <w:left w:val="none" w:sz="0" w:space="0" w:color="auto"/>
        <w:bottom w:val="none" w:sz="0" w:space="0" w:color="auto"/>
        <w:right w:val="none" w:sz="0" w:space="0" w:color="auto"/>
      </w:divBdr>
    </w:div>
    <w:div w:id="351804323">
      <w:bodyDiv w:val="1"/>
      <w:marLeft w:val="0"/>
      <w:marRight w:val="0"/>
      <w:marTop w:val="0"/>
      <w:marBottom w:val="0"/>
      <w:divBdr>
        <w:top w:val="none" w:sz="0" w:space="0" w:color="auto"/>
        <w:left w:val="none" w:sz="0" w:space="0" w:color="auto"/>
        <w:bottom w:val="none" w:sz="0" w:space="0" w:color="auto"/>
        <w:right w:val="none" w:sz="0" w:space="0" w:color="auto"/>
      </w:divBdr>
      <w:divsChild>
        <w:div w:id="1160775517">
          <w:marLeft w:val="0"/>
          <w:marRight w:val="0"/>
          <w:marTop w:val="0"/>
          <w:marBottom w:val="0"/>
          <w:divBdr>
            <w:top w:val="none" w:sz="0" w:space="0" w:color="auto"/>
            <w:left w:val="none" w:sz="0" w:space="0" w:color="auto"/>
            <w:bottom w:val="none" w:sz="0" w:space="0" w:color="auto"/>
            <w:right w:val="none" w:sz="0" w:space="0" w:color="auto"/>
          </w:divBdr>
        </w:div>
      </w:divsChild>
    </w:div>
    <w:div w:id="382140528">
      <w:bodyDiv w:val="1"/>
      <w:marLeft w:val="0"/>
      <w:marRight w:val="0"/>
      <w:marTop w:val="0"/>
      <w:marBottom w:val="0"/>
      <w:divBdr>
        <w:top w:val="none" w:sz="0" w:space="0" w:color="auto"/>
        <w:left w:val="none" w:sz="0" w:space="0" w:color="auto"/>
        <w:bottom w:val="none" w:sz="0" w:space="0" w:color="auto"/>
        <w:right w:val="none" w:sz="0" w:space="0" w:color="auto"/>
      </w:divBdr>
    </w:div>
    <w:div w:id="391543005">
      <w:bodyDiv w:val="1"/>
      <w:marLeft w:val="0"/>
      <w:marRight w:val="0"/>
      <w:marTop w:val="0"/>
      <w:marBottom w:val="0"/>
      <w:divBdr>
        <w:top w:val="none" w:sz="0" w:space="0" w:color="auto"/>
        <w:left w:val="none" w:sz="0" w:space="0" w:color="auto"/>
        <w:bottom w:val="none" w:sz="0" w:space="0" w:color="auto"/>
        <w:right w:val="none" w:sz="0" w:space="0" w:color="auto"/>
      </w:divBdr>
    </w:div>
    <w:div w:id="439687366">
      <w:bodyDiv w:val="1"/>
      <w:marLeft w:val="0"/>
      <w:marRight w:val="0"/>
      <w:marTop w:val="0"/>
      <w:marBottom w:val="0"/>
      <w:divBdr>
        <w:top w:val="none" w:sz="0" w:space="0" w:color="auto"/>
        <w:left w:val="none" w:sz="0" w:space="0" w:color="auto"/>
        <w:bottom w:val="none" w:sz="0" w:space="0" w:color="auto"/>
        <w:right w:val="none" w:sz="0" w:space="0" w:color="auto"/>
      </w:divBdr>
    </w:div>
    <w:div w:id="467288430">
      <w:bodyDiv w:val="1"/>
      <w:marLeft w:val="0"/>
      <w:marRight w:val="0"/>
      <w:marTop w:val="0"/>
      <w:marBottom w:val="0"/>
      <w:divBdr>
        <w:top w:val="none" w:sz="0" w:space="0" w:color="auto"/>
        <w:left w:val="none" w:sz="0" w:space="0" w:color="auto"/>
        <w:bottom w:val="none" w:sz="0" w:space="0" w:color="auto"/>
        <w:right w:val="none" w:sz="0" w:space="0" w:color="auto"/>
      </w:divBdr>
      <w:divsChild>
        <w:div w:id="396779144">
          <w:marLeft w:val="0"/>
          <w:marRight w:val="0"/>
          <w:marTop w:val="0"/>
          <w:marBottom w:val="0"/>
          <w:divBdr>
            <w:top w:val="none" w:sz="0" w:space="0" w:color="auto"/>
            <w:left w:val="none" w:sz="0" w:space="0" w:color="auto"/>
            <w:bottom w:val="none" w:sz="0" w:space="0" w:color="auto"/>
            <w:right w:val="none" w:sz="0" w:space="0" w:color="auto"/>
          </w:divBdr>
          <w:divsChild>
            <w:div w:id="1090851175">
              <w:marLeft w:val="0"/>
              <w:marRight w:val="0"/>
              <w:marTop w:val="0"/>
              <w:marBottom w:val="0"/>
              <w:divBdr>
                <w:top w:val="none" w:sz="0" w:space="0" w:color="auto"/>
                <w:left w:val="none" w:sz="0" w:space="0" w:color="auto"/>
                <w:bottom w:val="none" w:sz="0" w:space="0" w:color="auto"/>
                <w:right w:val="none" w:sz="0" w:space="0" w:color="auto"/>
              </w:divBdr>
              <w:divsChild>
                <w:div w:id="1577204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504256">
      <w:bodyDiv w:val="1"/>
      <w:marLeft w:val="0"/>
      <w:marRight w:val="0"/>
      <w:marTop w:val="0"/>
      <w:marBottom w:val="0"/>
      <w:divBdr>
        <w:top w:val="none" w:sz="0" w:space="0" w:color="auto"/>
        <w:left w:val="none" w:sz="0" w:space="0" w:color="auto"/>
        <w:bottom w:val="none" w:sz="0" w:space="0" w:color="auto"/>
        <w:right w:val="none" w:sz="0" w:space="0" w:color="auto"/>
      </w:divBdr>
      <w:divsChild>
        <w:div w:id="2013219576">
          <w:marLeft w:val="0"/>
          <w:marRight w:val="0"/>
          <w:marTop w:val="0"/>
          <w:marBottom w:val="0"/>
          <w:divBdr>
            <w:top w:val="none" w:sz="0" w:space="0" w:color="auto"/>
            <w:left w:val="none" w:sz="0" w:space="0" w:color="auto"/>
            <w:bottom w:val="none" w:sz="0" w:space="0" w:color="auto"/>
            <w:right w:val="none" w:sz="0" w:space="0" w:color="auto"/>
          </w:divBdr>
        </w:div>
      </w:divsChild>
    </w:div>
    <w:div w:id="536704446">
      <w:bodyDiv w:val="1"/>
      <w:marLeft w:val="0"/>
      <w:marRight w:val="0"/>
      <w:marTop w:val="0"/>
      <w:marBottom w:val="0"/>
      <w:divBdr>
        <w:top w:val="none" w:sz="0" w:space="0" w:color="auto"/>
        <w:left w:val="none" w:sz="0" w:space="0" w:color="auto"/>
        <w:bottom w:val="none" w:sz="0" w:space="0" w:color="auto"/>
        <w:right w:val="none" w:sz="0" w:space="0" w:color="auto"/>
      </w:divBdr>
      <w:divsChild>
        <w:div w:id="2136093767">
          <w:marLeft w:val="0"/>
          <w:marRight w:val="0"/>
          <w:marTop w:val="0"/>
          <w:marBottom w:val="0"/>
          <w:divBdr>
            <w:top w:val="none" w:sz="0" w:space="0" w:color="auto"/>
            <w:left w:val="none" w:sz="0" w:space="0" w:color="auto"/>
            <w:bottom w:val="none" w:sz="0" w:space="0" w:color="auto"/>
            <w:right w:val="none" w:sz="0" w:space="0" w:color="auto"/>
          </w:divBdr>
          <w:divsChild>
            <w:div w:id="1830629606">
              <w:marLeft w:val="0"/>
              <w:marRight w:val="0"/>
              <w:marTop w:val="0"/>
              <w:marBottom w:val="0"/>
              <w:divBdr>
                <w:top w:val="none" w:sz="0" w:space="0" w:color="auto"/>
                <w:left w:val="none" w:sz="0" w:space="0" w:color="auto"/>
                <w:bottom w:val="none" w:sz="0" w:space="0" w:color="auto"/>
                <w:right w:val="none" w:sz="0" w:space="0" w:color="auto"/>
              </w:divBdr>
              <w:divsChild>
                <w:div w:id="8511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916334">
      <w:bodyDiv w:val="1"/>
      <w:marLeft w:val="0"/>
      <w:marRight w:val="0"/>
      <w:marTop w:val="0"/>
      <w:marBottom w:val="0"/>
      <w:divBdr>
        <w:top w:val="none" w:sz="0" w:space="0" w:color="auto"/>
        <w:left w:val="none" w:sz="0" w:space="0" w:color="auto"/>
        <w:bottom w:val="none" w:sz="0" w:space="0" w:color="auto"/>
        <w:right w:val="none" w:sz="0" w:space="0" w:color="auto"/>
      </w:divBdr>
    </w:div>
    <w:div w:id="591083494">
      <w:bodyDiv w:val="1"/>
      <w:marLeft w:val="0"/>
      <w:marRight w:val="0"/>
      <w:marTop w:val="0"/>
      <w:marBottom w:val="0"/>
      <w:divBdr>
        <w:top w:val="none" w:sz="0" w:space="0" w:color="auto"/>
        <w:left w:val="none" w:sz="0" w:space="0" w:color="auto"/>
        <w:bottom w:val="none" w:sz="0" w:space="0" w:color="auto"/>
        <w:right w:val="none" w:sz="0" w:space="0" w:color="auto"/>
      </w:divBdr>
      <w:divsChild>
        <w:div w:id="2052731778">
          <w:marLeft w:val="0"/>
          <w:marRight w:val="0"/>
          <w:marTop w:val="0"/>
          <w:marBottom w:val="0"/>
          <w:divBdr>
            <w:top w:val="none" w:sz="0" w:space="0" w:color="auto"/>
            <w:left w:val="none" w:sz="0" w:space="0" w:color="auto"/>
            <w:bottom w:val="none" w:sz="0" w:space="0" w:color="auto"/>
            <w:right w:val="none" w:sz="0" w:space="0" w:color="auto"/>
          </w:divBdr>
          <w:divsChild>
            <w:div w:id="2026859801">
              <w:marLeft w:val="0"/>
              <w:marRight w:val="0"/>
              <w:marTop w:val="0"/>
              <w:marBottom w:val="0"/>
              <w:divBdr>
                <w:top w:val="none" w:sz="0" w:space="0" w:color="auto"/>
                <w:left w:val="none" w:sz="0" w:space="0" w:color="auto"/>
                <w:bottom w:val="none" w:sz="0" w:space="0" w:color="auto"/>
                <w:right w:val="none" w:sz="0" w:space="0" w:color="auto"/>
              </w:divBdr>
              <w:divsChild>
                <w:div w:id="86502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699040">
      <w:bodyDiv w:val="1"/>
      <w:marLeft w:val="0"/>
      <w:marRight w:val="0"/>
      <w:marTop w:val="0"/>
      <w:marBottom w:val="0"/>
      <w:divBdr>
        <w:top w:val="none" w:sz="0" w:space="0" w:color="auto"/>
        <w:left w:val="none" w:sz="0" w:space="0" w:color="auto"/>
        <w:bottom w:val="none" w:sz="0" w:space="0" w:color="auto"/>
        <w:right w:val="none" w:sz="0" w:space="0" w:color="auto"/>
      </w:divBdr>
    </w:div>
    <w:div w:id="668290655">
      <w:bodyDiv w:val="1"/>
      <w:marLeft w:val="0"/>
      <w:marRight w:val="0"/>
      <w:marTop w:val="0"/>
      <w:marBottom w:val="0"/>
      <w:divBdr>
        <w:top w:val="none" w:sz="0" w:space="0" w:color="auto"/>
        <w:left w:val="none" w:sz="0" w:space="0" w:color="auto"/>
        <w:bottom w:val="none" w:sz="0" w:space="0" w:color="auto"/>
        <w:right w:val="none" w:sz="0" w:space="0" w:color="auto"/>
      </w:divBdr>
      <w:divsChild>
        <w:div w:id="1321423535">
          <w:marLeft w:val="0"/>
          <w:marRight w:val="0"/>
          <w:marTop w:val="0"/>
          <w:marBottom w:val="0"/>
          <w:divBdr>
            <w:top w:val="none" w:sz="0" w:space="0" w:color="auto"/>
            <w:left w:val="none" w:sz="0" w:space="0" w:color="auto"/>
            <w:bottom w:val="none" w:sz="0" w:space="0" w:color="auto"/>
            <w:right w:val="none" w:sz="0" w:space="0" w:color="auto"/>
          </w:divBdr>
          <w:divsChild>
            <w:div w:id="1941375943">
              <w:marLeft w:val="0"/>
              <w:marRight w:val="0"/>
              <w:marTop w:val="0"/>
              <w:marBottom w:val="0"/>
              <w:divBdr>
                <w:top w:val="none" w:sz="0" w:space="0" w:color="auto"/>
                <w:left w:val="none" w:sz="0" w:space="0" w:color="auto"/>
                <w:bottom w:val="none" w:sz="0" w:space="0" w:color="auto"/>
                <w:right w:val="none" w:sz="0" w:space="0" w:color="auto"/>
              </w:divBdr>
              <w:divsChild>
                <w:div w:id="169214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022888">
      <w:bodyDiv w:val="1"/>
      <w:marLeft w:val="0"/>
      <w:marRight w:val="0"/>
      <w:marTop w:val="0"/>
      <w:marBottom w:val="0"/>
      <w:divBdr>
        <w:top w:val="none" w:sz="0" w:space="0" w:color="auto"/>
        <w:left w:val="none" w:sz="0" w:space="0" w:color="auto"/>
        <w:bottom w:val="none" w:sz="0" w:space="0" w:color="auto"/>
        <w:right w:val="none" w:sz="0" w:space="0" w:color="auto"/>
      </w:divBdr>
    </w:div>
    <w:div w:id="684986123">
      <w:bodyDiv w:val="1"/>
      <w:marLeft w:val="0"/>
      <w:marRight w:val="0"/>
      <w:marTop w:val="0"/>
      <w:marBottom w:val="0"/>
      <w:divBdr>
        <w:top w:val="none" w:sz="0" w:space="0" w:color="auto"/>
        <w:left w:val="none" w:sz="0" w:space="0" w:color="auto"/>
        <w:bottom w:val="none" w:sz="0" w:space="0" w:color="auto"/>
        <w:right w:val="none" w:sz="0" w:space="0" w:color="auto"/>
      </w:divBdr>
    </w:div>
    <w:div w:id="708606150">
      <w:bodyDiv w:val="1"/>
      <w:marLeft w:val="0"/>
      <w:marRight w:val="0"/>
      <w:marTop w:val="0"/>
      <w:marBottom w:val="0"/>
      <w:divBdr>
        <w:top w:val="none" w:sz="0" w:space="0" w:color="auto"/>
        <w:left w:val="none" w:sz="0" w:space="0" w:color="auto"/>
        <w:bottom w:val="none" w:sz="0" w:space="0" w:color="auto"/>
        <w:right w:val="none" w:sz="0" w:space="0" w:color="auto"/>
      </w:divBdr>
    </w:div>
    <w:div w:id="712191322">
      <w:bodyDiv w:val="1"/>
      <w:marLeft w:val="0"/>
      <w:marRight w:val="0"/>
      <w:marTop w:val="0"/>
      <w:marBottom w:val="0"/>
      <w:divBdr>
        <w:top w:val="none" w:sz="0" w:space="0" w:color="auto"/>
        <w:left w:val="none" w:sz="0" w:space="0" w:color="auto"/>
        <w:bottom w:val="none" w:sz="0" w:space="0" w:color="auto"/>
        <w:right w:val="none" w:sz="0" w:space="0" w:color="auto"/>
      </w:divBdr>
    </w:div>
    <w:div w:id="730277656">
      <w:bodyDiv w:val="1"/>
      <w:marLeft w:val="0"/>
      <w:marRight w:val="0"/>
      <w:marTop w:val="0"/>
      <w:marBottom w:val="0"/>
      <w:divBdr>
        <w:top w:val="none" w:sz="0" w:space="0" w:color="auto"/>
        <w:left w:val="none" w:sz="0" w:space="0" w:color="auto"/>
        <w:bottom w:val="none" w:sz="0" w:space="0" w:color="auto"/>
        <w:right w:val="none" w:sz="0" w:space="0" w:color="auto"/>
      </w:divBdr>
    </w:div>
    <w:div w:id="731930757">
      <w:bodyDiv w:val="1"/>
      <w:marLeft w:val="0"/>
      <w:marRight w:val="0"/>
      <w:marTop w:val="0"/>
      <w:marBottom w:val="0"/>
      <w:divBdr>
        <w:top w:val="none" w:sz="0" w:space="0" w:color="auto"/>
        <w:left w:val="none" w:sz="0" w:space="0" w:color="auto"/>
        <w:bottom w:val="none" w:sz="0" w:space="0" w:color="auto"/>
        <w:right w:val="none" w:sz="0" w:space="0" w:color="auto"/>
      </w:divBdr>
    </w:div>
    <w:div w:id="762267880">
      <w:bodyDiv w:val="1"/>
      <w:marLeft w:val="0"/>
      <w:marRight w:val="0"/>
      <w:marTop w:val="0"/>
      <w:marBottom w:val="0"/>
      <w:divBdr>
        <w:top w:val="none" w:sz="0" w:space="0" w:color="auto"/>
        <w:left w:val="none" w:sz="0" w:space="0" w:color="auto"/>
        <w:bottom w:val="none" w:sz="0" w:space="0" w:color="auto"/>
        <w:right w:val="none" w:sz="0" w:space="0" w:color="auto"/>
      </w:divBdr>
      <w:divsChild>
        <w:div w:id="949357717">
          <w:marLeft w:val="0"/>
          <w:marRight w:val="0"/>
          <w:marTop w:val="0"/>
          <w:marBottom w:val="0"/>
          <w:divBdr>
            <w:top w:val="none" w:sz="0" w:space="0" w:color="auto"/>
            <w:left w:val="none" w:sz="0" w:space="0" w:color="auto"/>
            <w:bottom w:val="none" w:sz="0" w:space="0" w:color="auto"/>
            <w:right w:val="none" w:sz="0" w:space="0" w:color="auto"/>
          </w:divBdr>
          <w:divsChild>
            <w:div w:id="661082596">
              <w:marLeft w:val="0"/>
              <w:marRight w:val="0"/>
              <w:marTop w:val="0"/>
              <w:marBottom w:val="0"/>
              <w:divBdr>
                <w:top w:val="none" w:sz="0" w:space="0" w:color="auto"/>
                <w:left w:val="none" w:sz="0" w:space="0" w:color="auto"/>
                <w:bottom w:val="none" w:sz="0" w:space="0" w:color="auto"/>
                <w:right w:val="none" w:sz="0" w:space="0" w:color="auto"/>
              </w:divBdr>
              <w:divsChild>
                <w:div w:id="1170604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680724">
      <w:bodyDiv w:val="1"/>
      <w:marLeft w:val="0"/>
      <w:marRight w:val="0"/>
      <w:marTop w:val="0"/>
      <w:marBottom w:val="0"/>
      <w:divBdr>
        <w:top w:val="none" w:sz="0" w:space="0" w:color="auto"/>
        <w:left w:val="none" w:sz="0" w:space="0" w:color="auto"/>
        <w:bottom w:val="none" w:sz="0" w:space="0" w:color="auto"/>
        <w:right w:val="none" w:sz="0" w:space="0" w:color="auto"/>
      </w:divBdr>
    </w:div>
    <w:div w:id="824246943">
      <w:bodyDiv w:val="1"/>
      <w:marLeft w:val="0"/>
      <w:marRight w:val="0"/>
      <w:marTop w:val="0"/>
      <w:marBottom w:val="0"/>
      <w:divBdr>
        <w:top w:val="none" w:sz="0" w:space="0" w:color="auto"/>
        <w:left w:val="none" w:sz="0" w:space="0" w:color="auto"/>
        <w:bottom w:val="none" w:sz="0" w:space="0" w:color="auto"/>
        <w:right w:val="none" w:sz="0" w:space="0" w:color="auto"/>
      </w:divBdr>
    </w:div>
    <w:div w:id="832330602">
      <w:bodyDiv w:val="1"/>
      <w:marLeft w:val="0"/>
      <w:marRight w:val="0"/>
      <w:marTop w:val="0"/>
      <w:marBottom w:val="0"/>
      <w:divBdr>
        <w:top w:val="none" w:sz="0" w:space="0" w:color="auto"/>
        <w:left w:val="none" w:sz="0" w:space="0" w:color="auto"/>
        <w:bottom w:val="none" w:sz="0" w:space="0" w:color="auto"/>
        <w:right w:val="none" w:sz="0" w:space="0" w:color="auto"/>
      </w:divBdr>
    </w:div>
    <w:div w:id="845750400">
      <w:bodyDiv w:val="1"/>
      <w:marLeft w:val="0"/>
      <w:marRight w:val="0"/>
      <w:marTop w:val="0"/>
      <w:marBottom w:val="0"/>
      <w:divBdr>
        <w:top w:val="none" w:sz="0" w:space="0" w:color="auto"/>
        <w:left w:val="none" w:sz="0" w:space="0" w:color="auto"/>
        <w:bottom w:val="none" w:sz="0" w:space="0" w:color="auto"/>
        <w:right w:val="none" w:sz="0" w:space="0" w:color="auto"/>
      </w:divBdr>
    </w:div>
    <w:div w:id="848520621">
      <w:bodyDiv w:val="1"/>
      <w:marLeft w:val="0"/>
      <w:marRight w:val="0"/>
      <w:marTop w:val="0"/>
      <w:marBottom w:val="0"/>
      <w:divBdr>
        <w:top w:val="none" w:sz="0" w:space="0" w:color="auto"/>
        <w:left w:val="none" w:sz="0" w:space="0" w:color="auto"/>
        <w:bottom w:val="none" w:sz="0" w:space="0" w:color="auto"/>
        <w:right w:val="none" w:sz="0" w:space="0" w:color="auto"/>
      </w:divBdr>
    </w:div>
    <w:div w:id="859471297">
      <w:bodyDiv w:val="1"/>
      <w:marLeft w:val="0"/>
      <w:marRight w:val="0"/>
      <w:marTop w:val="0"/>
      <w:marBottom w:val="0"/>
      <w:divBdr>
        <w:top w:val="none" w:sz="0" w:space="0" w:color="auto"/>
        <w:left w:val="none" w:sz="0" w:space="0" w:color="auto"/>
        <w:bottom w:val="none" w:sz="0" w:space="0" w:color="auto"/>
        <w:right w:val="none" w:sz="0" w:space="0" w:color="auto"/>
      </w:divBdr>
    </w:div>
    <w:div w:id="915942883">
      <w:bodyDiv w:val="1"/>
      <w:marLeft w:val="0"/>
      <w:marRight w:val="0"/>
      <w:marTop w:val="0"/>
      <w:marBottom w:val="0"/>
      <w:divBdr>
        <w:top w:val="none" w:sz="0" w:space="0" w:color="auto"/>
        <w:left w:val="none" w:sz="0" w:space="0" w:color="auto"/>
        <w:bottom w:val="none" w:sz="0" w:space="0" w:color="auto"/>
        <w:right w:val="none" w:sz="0" w:space="0" w:color="auto"/>
      </w:divBdr>
    </w:div>
    <w:div w:id="938178237">
      <w:bodyDiv w:val="1"/>
      <w:marLeft w:val="0"/>
      <w:marRight w:val="0"/>
      <w:marTop w:val="0"/>
      <w:marBottom w:val="0"/>
      <w:divBdr>
        <w:top w:val="none" w:sz="0" w:space="0" w:color="auto"/>
        <w:left w:val="none" w:sz="0" w:space="0" w:color="auto"/>
        <w:bottom w:val="none" w:sz="0" w:space="0" w:color="auto"/>
        <w:right w:val="none" w:sz="0" w:space="0" w:color="auto"/>
      </w:divBdr>
    </w:div>
    <w:div w:id="948783583">
      <w:bodyDiv w:val="1"/>
      <w:marLeft w:val="0"/>
      <w:marRight w:val="0"/>
      <w:marTop w:val="0"/>
      <w:marBottom w:val="0"/>
      <w:divBdr>
        <w:top w:val="none" w:sz="0" w:space="0" w:color="auto"/>
        <w:left w:val="none" w:sz="0" w:space="0" w:color="auto"/>
        <w:bottom w:val="none" w:sz="0" w:space="0" w:color="auto"/>
        <w:right w:val="none" w:sz="0" w:space="0" w:color="auto"/>
      </w:divBdr>
    </w:div>
    <w:div w:id="970398515">
      <w:bodyDiv w:val="1"/>
      <w:marLeft w:val="0"/>
      <w:marRight w:val="0"/>
      <w:marTop w:val="0"/>
      <w:marBottom w:val="0"/>
      <w:divBdr>
        <w:top w:val="none" w:sz="0" w:space="0" w:color="auto"/>
        <w:left w:val="none" w:sz="0" w:space="0" w:color="auto"/>
        <w:bottom w:val="none" w:sz="0" w:space="0" w:color="auto"/>
        <w:right w:val="none" w:sz="0" w:space="0" w:color="auto"/>
      </w:divBdr>
    </w:div>
    <w:div w:id="977489385">
      <w:bodyDiv w:val="1"/>
      <w:marLeft w:val="0"/>
      <w:marRight w:val="0"/>
      <w:marTop w:val="0"/>
      <w:marBottom w:val="0"/>
      <w:divBdr>
        <w:top w:val="none" w:sz="0" w:space="0" w:color="auto"/>
        <w:left w:val="none" w:sz="0" w:space="0" w:color="auto"/>
        <w:bottom w:val="none" w:sz="0" w:space="0" w:color="auto"/>
        <w:right w:val="none" w:sz="0" w:space="0" w:color="auto"/>
      </w:divBdr>
    </w:div>
    <w:div w:id="994603066">
      <w:bodyDiv w:val="1"/>
      <w:marLeft w:val="0"/>
      <w:marRight w:val="0"/>
      <w:marTop w:val="0"/>
      <w:marBottom w:val="0"/>
      <w:divBdr>
        <w:top w:val="none" w:sz="0" w:space="0" w:color="auto"/>
        <w:left w:val="none" w:sz="0" w:space="0" w:color="auto"/>
        <w:bottom w:val="none" w:sz="0" w:space="0" w:color="auto"/>
        <w:right w:val="none" w:sz="0" w:space="0" w:color="auto"/>
      </w:divBdr>
    </w:div>
    <w:div w:id="996228406">
      <w:bodyDiv w:val="1"/>
      <w:marLeft w:val="0"/>
      <w:marRight w:val="0"/>
      <w:marTop w:val="0"/>
      <w:marBottom w:val="0"/>
      <w:divBdr>
        <w:top w:val="none" w:sz="0" w:space="0" w:color="auto"/>
        <w:left w:val="none" w:sz="0" w:space="0" w:color="auto"/>
        <w:bottom w:val="none" w:sz="0" w:space="0" w:color="auto"/>
        <w:right w:val="none" w:sz="0" w:space="0" w:color="auto"/>
      </w:divBdr>
      <w:divsChild>
        <w:div w:id="240717726">
          <w:marLeft w:val="0"/>
          <w:marRight w:val="0"/>
          <w:marTop w:val="0"/>
          <w:marBottom w:val="0"/>
          <w:divBdr>
            <w:top w:val="none" w:sz="0" w:space="0" w:color="auto"/>
            <w:left w:val="none" w:sz="0" w:space="0" w:color="auto"/>
            <w:bottom w:val="none" w:sz="0" w:space="0" w:color="auto"/>
            <w:right w:val="none" w:sz="0" w:space="0" w:color="auto"/>
          </w:divBdr>
          <w:divsChild>
            <w:div w:id="1132864081">
              <w:marLeft w:val="0"/>
              <w:marRight w:val="0"/>
              <w:marTop w:val="0"/>
              <w:marBottom w:val="0"/>
              <w:divBdr>
                <w:top w:val="none" w:sz="0" w:space="0" w:color="auto"/>
                <w:left w:val="none" w:sz="0" w:space="0" w:color="auto"/>
                <w:bottom w:val="none" w:sz="0" w:space="0" w:color="auto"/>
                <w:right w:val="none" w:sz="0" w:space="0" w:color="auto"/>
              </w:divBdr>
              <w:divsChild>
                <w:div w:id="181444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432139">
      <w:bodyDiv w:val="1"/>
      <w:marLeft w:val="0"/>
      <w:marRight w:val="0"/>
      <w:marTop w:val="0"/>
      <w:marBottom w:val="0"/>
      <w:divBdr>
        <w:top w:val="none" w:sz="0" w:space="0" w:color="auto"/>
        <w:left w:val="none" w:sz="0" w:space="0" w:color="auto"/>
        <w:bottom w:val="none" w:sz="0" w:space="0" w:color="auto"/>
        <w:right w:val="none" w:sz="0" w:space="0" w:color="auto"/>
      </w:divBdr>
    </w:div>
    <w:div w:id="1006323357">
      <w:bodyDiv w:val="1"/>
      <w:marLeft w:val="0"/>
      <w:marRight w:val="0"/>
      <w:marTop w:val="0"/>
      <w:marBottom w:val="0"/>
      <w:divBdr>
        <w:top w:val="none" w:sz="0" w:space="0" w:color="auto"/>
        <w:left w:val="none" w:sz="0" w:space="0" w:color="auto"/>
        <w:bottom w:val="none" w:sz="0" w:space="0" w:color="auto"/>
        <w:right w:val="none" w:sz="0" w:space="0" w:color="auto"/>
      </w:divBdr>
    </w:div>
    <w:div w:id="1017540478">
      <w:bodyDiv w:val="1"/>
      <w:marLeft w:val="0"/>
      <w:marRight w:val="0"/>
      <w:marTop w:val="0"/>
      <w:marBottom w:val="0"/>
      <w:divBdr>
        <w:top w:val="none" w:sz="0" w:space="0" w:color="auto"/>
        <w:left w:val="none" w:sz="0" w:space="0" w:color="auto"/>
        <w:bottom w:val="none" w:sz="0" w:space="0" w:color="auto"/>
        <w:right w:val="none" w:sz="0" w:space="0" w:color="auto"/>
      </w:divBdr>
      <w:divsChild>
        <w:div w:id="163210338">
          <w:marLeft w:val="0"/>
          <w:marRight w:val="0"/>
          <w:marTop w:val="0"/>
          <w:marBottom w:val="0"/>
          <w:divBdr>
            <w:top w:val="none" w:sz="0" w:space="0" w:color="auto"/>
            <w:left w:val="none" w:sz="0" w:space="0" w:color="auto"/>
            <w:bottom w:val="none" w:sz="0" w:space="0" w:color="auto"/>
            <w:right w:val="none" w:sz="0" w:space="0" w:color="auto"/>
          </w:divBdr>
          <w:divsChild>
            <w:div w:id="1727337974">
              <w:marLeft w:val="0"/>
              <w:marRight w:val="0"/>
              <w:marTop w:val="0"/>
              <w:marBottom w:val="0"/>
              <w:divBdr>
                <w:top w:val="none" w:sz="0" w:space="0" w:color="auto"/>
                <w:left w:val="none" w:sz="0" w:space="0" w:color="auto"/>
                <w:bottom w:val="none" w:sz="0" w:space="0" w:color="auto"/>
                <w:right w:val="none" w:sz="0" w:space="0" w:color="auto"/>
              </w:divBdr>
              <w:divsChild>
                <w:div w:id="159235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704570">
      <w:bodyDiv w:val="1"/>
      <w:marLeft w:val="0"/>
      <w:marRight w:val="0"/>
      <w:marTop w:val="0"/>
      <w:marBottom w:val="0"/>
      <w:divBdr>
        <w:top w:val="none" w:sz="0" w:space="0" w:color="auto"/>
        <w:left w:val="none" w:sz="0" w:space="0" w:color="auto"/>
        <w:bottom w:val="none" w:sz="0" w:space="0" w:color="auto"/>
        <w:right w:val="none" w:sz="0" w:space="0" w:color="auto"/>
      </w:divBdr>
    </w:div>
    <w:div w:id="1030377679">
      <w:bodyDiv w:val="1"/>
      <w:marLeft w:val="0"/>
      <w:marRight w:val="0"/>
      <w:marTop w:val="0"/>
      <w:marBottom w:val="0"/>
      <w:divBdr>
        <w:top w:val="none" w:sz="0" w:space="0" w:color="auto"/>
        <w:left w:val="none" w:sz="0" w:space="0" w:color="auto"/>
        <w:bottom w:val="none" w:sz="0" w:space="0" w:color="auto"/>
        <w:right w:val="none" w:sz="0" w:space="0" w:color="auto"/>
      </w:divBdr>
      <w:divsChild>
        <w:div w:id="1420131001">
          <w:marLeft w:val="0"/>
          <w:marRight w:val="0"/>
          <w:marTop w:val="0"/>
          <w:marBottom w:val="0"/>
          <w:divBdr>
            <w:top w:val="none" w:sz="0" w:space="0" w:color="auto"/>
            <w:left w:val="none" w:sz="0" w:space="0" w:color="auto"/>
            <w:bottom w:val="none" w:sz="0" w:space="0" w:color="auto"/>
            <w:right w:val="none" w:sz="0" w:space="0" w:color="auto"/>
          </w:divBdr>
          <w:divsChild>
            <w:div w:id="1339772071">
              <w:marLeft w:val="0"/>
              <w:marRight w:val="0"/>
              <w:marTop w:val="0"/>
              <w:marBottom w:val="0"/>
              <w:divBdr>
                <w:top w:val="none" w:sz="0" w:space="0" w:color="auto"/>
                <w:left w:val="none" w:sz="0" w:space="0" w:color="auto"/>
                <w:bottom w:val="none" w:sz="0" w:space="0" w:color="auto"/>
                <w:right w:val="none" w:sz="0" w:space="0" w:color="auto"/>
              </w:divBdr>
              <w:divsChild>
                <w:div w:id="2197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641783">
      <w:bodyDiv w:val="1"/>
      <w:marLeft w:val="0"/>
      <w:marRight w:val="0"/>
      <w:marTop w:val="0"/>
      <w:marBottom w:val="0"/>
      <w:divBdr>
        <w:top w:val="none" w:sz="0" w:space="0" w:color="auto"/>
        <w:left w:val="none" w:sz="0" w:space="0" w:color="auto"/>
        <w:bottom w:val="none" w:sz="0" w:space="0" w:color="auto"/>
        <w:right w:val="none" w:sz="0" w:space="0" w:color="auto"/>
      </w:divBdr>
    </w:div>
    <w:div w:id="1150247932">
      <w:bodyDiv w:val="1"/>
      <w:marLeft w:val="0"/>
      <w:marRight w:val="0"/>
      <w:marTop w:val="0"/>
      <w:marBottom w:val="0"/>
      <w:divBdr>
        <w:top w:val="none" w:sz="0" w:space="0" w:color="auto"/>
        <w:left w:val="none" w:sz="0" w:space="0" w:color="auto"/>
        <w:bottom w:val="none" w:sz="0" w:space="0" w:color="auto"/>
        <w:right w:val="none" w:sz="0" w:space="0" w:color="auto"/>
      </w:divBdr>
      <w:divsChild>
        <w:div w:id="743915556">
          <w:marLeft w:val="0"/>
          <w:marRight w:val="0"/>
          <w:marTop w:val="0"/>
          <w:marBottom w:val="0"/>
          <w:divBdr>
            <w:top w:val="none" w:sz="0" w:space="0" w:color="auto"/>
            <w:left w:val="none" w:sz="0" w:space="0" w:color="auto"/>
            <w:bottom w:val="none" w:sz="0" w:space="0" w:color="auto"/>
            <w:right w:val="none" w:sz="0" w:space="0" w:color="auto"/>
          </w:divBdr>
        </w:div>
      </w:divsChild>
    </w:div>
    <w:div w:id="1185250178">
      <w:bodyDiv w:val="1"/>
      <w:marLeft w:val="0"/>
      <w:marRight w:val="0"/>
      <w:marTop w:val="0"/>
      <w:marBottom w:val="0"/>
      <w:divBdr>
        <w:top w:val="none" w:sz="0" w:space="0" w:color="auto"/>
        <w:left w:val="none" w:sz="0" w:space="0" w:color="auto"/>
        <w:bottom w:val="none" w:sz="0" w:space="0" w:color="auto"/>
        <w:right w:val="none" w:sz="0" w:space="0" w:color="auto"/>
      </w:divBdr>
    </w:div>
    <w:div w:id="1185441120">
      <w:bodyDiv w:val="1"/>
      <w:marLeft w:val="0"/>
      <w:marRight w:val="0"/>
      <w:marTop w:val="0"/>
      <w:marBottom w:val="0"/>
      <w:divBdr>
        <w:top w:val="none" w:sz="0" w:space="0" w:color="auto"/>
        <w:left w:val="none" w:sz="0" w:space="0" w:color="auto"/>
        <w:bottom w:val="none" w:sz="0" w:space="0" w:color="auto"/>
        <w:right w:val="none" w:sz="0" w:space="0" w:color="auto"/>
      </w:divBdr>
    </w:div>
    <w:div w:id="1198930255">
      <w:bodyDiv w:val="1"/>
      <w:marLeft w:val="0"/>
      <w:marRight w:val="0"/>
      <w:marTop w:val="0"/>
      <w:marBottom w:val="0"/>
      <w:divBdr>
        <w:top w:val="none" w:sz="0" w:space="0" w:color="auto"/>
        <w:left w:val="none" w:sz="0" w:space="0" w:color="auto"/>
        <w:bottom w:val="none" w:sz="0" w:space="0" w:color="auto"/>
        <w:right w:val="none" w:sz="0" w:space="0" w:color="auto"/>
      </w:divBdr>
    </w:div>
    <w:div w:id="1209490288">
      <w:bodyDiv w:val="1"/>
      <w:marLeft w:val="0"/>
      <w:marRight w:val="0"/>
      <w:marTop w:val="0"/>
      <w:marBottom w:val="0"/>
      <w:divBdr>
        <w:top w:val="none" w:sz="0" w:space="0" w:color="auto"/>
        <w:left w:val="none" w:sz="0" w:space="0" w:color="auto"/>
        <w:bottom w:val="none" w:sz="0" w:space="0" w:color="auto"/>
        <w:right w:val="none" w:sz="0" w:space="0" w:color="auto"/>
      </w:divBdr>
    </w:div>
    <w:div w:id="1255168012">
      <w:bodyDiv w:val="1"/>
      <w:marLeft w:val="0"/>
      <w:marRight w:val="0"/>
      <w:marTop w:val="0"/>
      <w:marBottom w:val="0"/>
      <w:divBdr>
        <w:top w:val="none" w:sz="0" w:space="0" w:color="auto"/>
        <w:left w:val="none" w:sz="0" w:space="0" w:color="auto"/>
        <w:bottom w:val="none" w:sz="0" w:space="0" w:color="auto"/>
        <w:right w:val="none" w:sz="0" w:space="0" w:color="auto"/>
      </w:divBdr>
      <w:divsChild>
        <w:div w:id="1326979035">
          <w:marLeft w:val="0"/>
          <w:marRight w:val="0"/>
          <w:marTop w:val="0"/>
          <w:marBottom w:val="0"/>
          <w:divBdr>
            <w:top w:val="none" w:sz="0" w:space="0" w:color="auto"/>
            <w:left w:val="none" w:sz="0" w:space="0" w:color="auto"/>
            <w:bottom w:val="none" w:sz="0" w:space="0" w:color="auto"/>
            <w:right w:val="none" w:sz="0" w:space="0" w:color="auto"/>
          </w:divBdr>
          <w:divsChild>
            <w:div w:id="2146003180">
              <w:marLeft w:val="0"/>
              <w:marRight w:val="0"/>
              <w:marTop w:val="0"/>
              <w:marBottom w:val="0"/>
              <w:divBdr>
                <w:top w:val="none" w:sz="0" w:space="0" w:color="auto"/>
                <w:left w:val="none" w:sz="0" w:space="0" w:color="auto"/>
                <w:bottom w:val="none" w:sz="0" w:space="0" w:color="auto"/>
                <w:right w:val="none" w:sz="0" w:space="0" w:color="auto"/>
              </w:divBdr>
              <w:divsChild>
                <w:div w:id="133530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237940">
      <w:bodyDiv w:val="1"/>
      <w:marLeft w:val="0"/>
      <w:marRight w:val="0"/>
      <w:marTop w:val="0"/>
      <w:marBottom w:val="0"/>
      <w:divBdr>
        <w:top w:val="none" w:sz="0" w:space="0" w:color="auto"/>
        <w:left w:val="none" w:sz="0" w:space="0" w:color="auto"/>
        <w:bottom w:val="none" w:sz="0" w:space="0" w:color="auto"/>
        <w:right w:val="none" w:sz="0" w:space="0" w:color="auto"/>
      </w:divBdr>
    </w:div>
    <w:div w:id="1328896327">
      <w:bodyDiv w:val="1"/>
      <w:marLeft w:val="0"/>
      <w:marRight w:val="0"/>
      <w:marTop w:val="0"/>
      <w:marBottom w:val="0"/>
      <w:divBdr>
        <w:top w:val="none" w:sz="0" w:space="0" w:color="auto"/>
        <w:left w:val="none" w:sz="0" w:space="0" w:color="auto"/>
        <w:bottom w:val="none" w:sz="0" w:space="0" w:color="auto"/>
        <w:right w:val="none" w:sz="0" w:space="0" w:color="auto"/>
      </w:divBdr>
    </w:div>
    <w:div w:id="1337154298">
      <w:bodyDiv w:val="1"/>
      <w:marLeft w:val="0"/>
      <w:marRight w:val="0"/>
      <w:marTop w:val="0"/>
      <w:marBottom w:val="0"/>
      <w:divBdr>
        <w:top w:val="none" w:sz="0" w:space="0" w:color="auto"/>
        <w:left w:val="none" w:sz="0" w:space="0" w:color="auto"/>
        <w:bottom w:val="none" w:sz="0" w:space="0" w:color="auto"/>
        <w:right w:val="none" w:sz="0" w:space="0" w:color="auto"/>
      </w:divBdr>
    </w:div>
    <w:div w:id="1340424058">
      <w:bodyDiv w:val="1"/>
      <w:marLeft w:val="0"/>
      <w:marRight w:val="0"/>
      <w:marTop w:val="0"/>
      <w:marBottom w:val="0"/>
      <w:divBdr>
        <w:top w:val="none" w:sz="0" w:space="0" w:color="auto"/>
        <w:left w:val="none" w:sz="0" w:space="0" w:color="auto"/>
        <w:bottom w:val="none" w:sz="0" w:space="0" w:color="auto"/>
        <w:right w:val="none" w:sz="0" w:space="0" w:color="auto"/>
      </w:divBdr>
    </w:div>
    <w:div w:id="1358309079">
      <w:bodyDiv w:val="1"/>
      <w:marLeft w:val="0"/>
      <w:marRight w:val="0"/>
      <w:marTop w:val="0"/>
      <w:marBottom w:val="0"/>
      <w:divBdr>
        <w:top w:val="none" w:sz="0" w:space="0" w:color="auto"/>
        <w:left w:val="none" w:sz="0" w:space="0" w:color="auto"/>
        <w:bottom w:val="none" w:sz="0" w:space="0" w:color="auto"/>
        <w:right w:val="none" w:sz="0" w:space="0" w:color="auto"/>
      </w:divBdr>
    </w:div>
    <w:div w:id="1410032155">
      <w:bodyDiv w:val="1"/>
      <w:marLeft w:val="0"/>
      <w:marRight w:val="0"/>
      <w:marTop w:val="0"/>
      <w:marBottom w:val="0"/>
      <w:divBdr>
        <w:top w:val="none" w:sz="0" w:space="0" w:color="auto"/>
        <w:left w:val="none" w:sz="0" w:space="0" w:color="auto"/>
        <w:bottom w:val="none" w:sz="0" w:space="0" w:color="auto"/>
        <w:right w:val="none" w:sz="0" w:space="0" w:color="auto"/>
      </w:divBdr>
    </w:div>
    <w:div w:id="1444032676">
      <w:bodyDiv w:val="1"/>
      <w:marLeft w:val="0"/>
      <w:marRight w:val="0"/>
      <w:marTop w:val="0"/>
      <w:marBottom w:val="0"/>
      <w:divBdr>
        <w:top w:val="none" w:sz="0" w:space="0" w:color="auto"/>
        <w:left w:val="none" w:sz="0" w:space="0" w:color="auto"/>
        <w:bottom w:val="none" w:sz="0" w:space="0" w:color="auto"/>
        <w:right w:val="none" w:sz="0" w:space="0" w:color="auto"/>
      </w:divBdr>
      <w:divsChild>
        <w:div w:id="1152915456">
          <w:marLeft w:val="0"/>
          <w:marRight w:val="0"/>
          <w:marTop w:val="0"/>
          <w:marBottom w:val="0"/>
          <w:divBdr>
            <w:top w:val="none" w:sz="0" w:space="0" w:color="auto"/>
            <w:left w:val="none" w:sz="0" w:space="0" w:color="auto"/>
            <w:bottom w:val="none" w:sz="0" w:space="0" w:color="auto"/>
            <w:right w:val="none" w:sz="0" w:space="0" w:color="auto"/>
          </w:divBdr>
          <w:divsChild>
            <w:div w:id="78063817">
              <w:marLeft w:val="0"/>
              <w:marRight w:val="0"/>
              <w:marTop w:val="0"/>
              <w:marBottom w:val="0"/>
              <w:divBdr>
                <w:top w:val="none" w:sz="0" w:space="0" w:color="auto"/>
                <w:left w:val="none" w:sz="0" w:space="0" w:color="auto"/>
                <w:bottom w:val="none" w:sz="0" w:space="0" w:color="auto"/>
                <w:right w:val="none" w:sz="0" w:space="0" w:color="auto"/>
              </w:divBdr>
              <w:divsChild>
                <w:div w:id="145158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558092">
      <w:bodyDiv w:val="1"/>
      <w:marLeft w:val="0"/>
      <w:marRight w:val="0"/>
      <w:marTop w:val="0"/>
      <w:marBottom w:val="0"/>
      <w:divBdr>
        <w:top w:val="none" w:sz="0" w:space="0" w:color="auto"/>
        <w:left w:val="none" w:sz="0" w:space="0" w:color="auto"/>
        <w:bottom w:val="none" w:sz="0" w:space="0" w:color="auto"/>
        <w:right w:val="none" w:sz="0" w:space="0" w:color="auto"/>
      </w:divBdr>
    </w:div>
    <w:div w:id="1454981034">
      <w:bodyDiv w:val="1"/>
      <w:marLeft w:val="0"/>
      <w:marRight w:val="0"/>
      <w:marTop w:val="0"/>
      <w:marBottom w:val="0"/>
      <w:divBdr>
        <w:top w:val="none" w:sz="0" w:space="0" w:color="auto"/>
        <w:left w:val="none" w:sz="0" w:space="0" w:color="auto"/>
        <w:bottom w:val="none" w:sz="0" w:space="0" w:color="auto"/>
        <w:right w:val="none" w:sz="0" w:space="0" w:color="auto"/>
      </w:divBdr>
      <w:divsChild>
        <w:div w:id="422145065">
          <w:marLeft w:val="0"/>
          <w:marRight w:val="0"/>
          <w:marTop w:val="0"/>
          <w:marBottom w:val="0"/>
          <w:divBdr>
            <w:top w:val="none" w:sz="0" w:space="0" w:color="auto"/>
            <w:left w:val="none" w:sz="0" w:space="0" w:color="auto"/>
            <w:bottom w:val="none" w:sz="0" w:space="0" w:color="auto"/>
            <w:right w:val="none" w:sz="0" w:space="0" w:color="auto"/>
          </w:divBdr>
        </w:div>
        <w:div w:id="65687079">
          <w:marLeft w:val="0"/>
          <w:marRight w:val="0"/>
          <w:marTop w:val="0"/>
          <w:marBottom w:val="0"/>
          <w:divBdr>
            <w:top w:val="none" w:sz="0" w:space="0" w:color="auto"/>
            <w:left w:val="none" w:sz="0" w:space="0" w:color="auto"/>
            <w:bottom w:val="none" w:sz="0" w:space="0" w:color="auto"/>
            <w:right w:val="none" w:sz="0" w:space="0" w:color="auto"/>
          </w:divBdr>
        </w:div>
        <w:div w:id="1121268530">
          <w:marLeft w:val="0"/>
          <w:marRight w:val="0"/>
          <w:marTop w:val="0"/>
          <w:marBottom w:val="0"/>
          <w:divBdr>
            <w:top w:val="none" w:sz="0" w:space="0" w:color="auto"/>
            <w:left w:val="none" w:sz="0" w:space="0" w:color="auto"/>
            <w:bottom w:val="none" w:sz="0" w:space="0" w:color="auto"/>
            <w:right w:val="none" w:sz="0" w:space="0" w:color="auto"/>
          </w:divBdr>
        </w:div>
        <w:div w:id="673150767">
          <w:marLeft w:val="0"/>
          <w:marRight w:val="0"/>
          <w:marTop w:val="0"/>
          <w:marBottom w:val="0"/>
          <w:divBdr>
            <w:top w:val="none" w:sz="0" w:space="0" w:color="auto"/>
            <w:left w:val="none" w:sz="0" w:space="0" w:color="auto"/>
            <w:bottom w:val="none" w:sz="0" w:space="0" w:color="auto"/>
            <w:right w:val="none" w:sz="0" w:space="0" w:color="auto"/>
          </w:divBdr>
        </w:div>
        <w:div w:id="2089233265">
          <w:marLeft w:val="0"/>
          <w:marRight w:val="0"/>
          <w:marTop w:val="0"/>
          <w:marBottom w:val="0"/>
          <w:divBdr>
            <w:top w:val="none" w:sz="0" w:space="0" w:color="auto"/>
            <w:left w:val="none" w:sz="0" w:space="0" w:color="auto"/>
            <w:bottom w:val="none" w:sz="0" w:space="0" w:color="auto"/>
            <w:right w:val="none" w:sz="0" w:space="0" w:color="auto"/>
          </w:divBdr>
        </w:div>
        <w:div w:id="580674746">
          <w:marLeft w:val="0"/>
          <w:marRight w:val="0"/>
          <w:marTop w:val="0"/>
          <w:marBottom w:val="0"/>
          <w:divBdr>
            <w:top w:val="none" w:sz="0" w:space="0" w:color="auto"/>
            <w:left w:val="none" w:sz="0" w:space="0" w:color="auto"/>
            <w:bottom w:val="none" w:sz="0" w:space="0" w:color="auto"/>
            <w:right w:val="none" w:sz="0" w:space="0" w:color="auto"/>
          </w:divBdr>
        </w:div>
        <w:div w:id="1667787555">
          <w:marLeft w:val="0"/>
          <w:marRight w:val="0"/>
          <w:marTop w:val="0"/>
          <w:marBottom w:val="0"/>
          <w:divBdr>
            <w:top w:val="none" w:sz="0" w:space="0" w:color="auto"/>
            <w:left w:val="none" w:sz="0" w:space="0" w:color="auto"/>
            <w:bottom w:val="none" w:sz="0" w:space="0" w:color="auto"/>
            <w:right w:val="none" w:sz="0" w:space="0" w:color="auto"/>
          </w:divBdr>
        </w:div>
        <w:div w:id="1154250279">
          <w:marLeft w:val="0"/>
          <w:marRight w:val="0"/>
          <w:marTop w:val="0"/>
          <w:marBottom w:val="0"/>
          <w:divBdr>
            <w:top w:val="none" w:sz="0" w:space="0" w:color="auto"/>
            <w:left w:val="none" w:sz="0" w:space="0" w:color="auto"/>
            <w:bottom w:val="none" w:sz="0" w:space="0" w:color="auto"/>
            <w:right w:val="none" w:sz="0" w:space="0" w:color="auto"/>
          </w:divBdr>
        </w:div>
        <w:div w:id="1428961266">
          <w:marLeft w:val="0"/>
          <w:marRight w:val="0"/>
          <w:marTop w:val="0"/>
          <w:marBottom w:val="0"/>
          <w:divBdr>
            <w:top w:val="none" w:sz="0" w:space="0" w:color="auto"/>
            <w:left w:val="none" w:sz="0" w:space="0" w:color="auto"/>
            <w:bottom w:val="none" w:sz="0" w:space="0" w:color="auto"/>
            <w:right w:val="none" w:sz="0" w:space="0" w:color="auto"/>
          </w:divBdr>
        </w:div>
      </w:divsChild>
    </w:div>
    <w:div w:id="1530028512">
      <w:bodyDiv w:val="1"/>
      <w:marLeft w:val="0"/>
      <w:marRight w:val="0"/>
      <w:marTop w:val="0"/>
      <w:marBottom w:val="0"/>
      <w:divBdr>
        <w:top w:val="none" w:sz="0" w:space="0" w:color="auto"/>
        <w:left w:val="none" w:sz="0" w:space="0" w:color="auto"/>
        <w:bottom w:val="none" w:sz="0" w:space="0" w:color="auto"/>
        <w:right w:val="none" w:sz="0" w:space="0" w:color="auto"/>
      </w:divBdr>
      <w:divsChild>
        <w:div w:id="944654864">
          <w:marLeft w:val="0"/>
          <w:marRight w:val="0"/>
          <w:marTop w:val="0"/>
          <w:marBottom w:val="0"/>
          <w:divBdr>
            <w:top w:val="none" w:sz="0" w:space="0" w:color="auto"/>
            <w:left w:val="none" w:sz="0" w:space="0" w:color="auto"/>
            <w:bottom w:val="none" w:sz="0" w:space="0" w:color="auto"/>
            <w:right w:val="none" w:sz="0" w:space="0" w:color="auto"/>
          </w:divBdr>
          <w:divsChild>
            <w:div w:id="2068718039">
              <w:marLeft w:val="0"/>
              <w:marRight w:val="0"/>
              <w:marTop w:val="0"/>
              <w:marBottom w:val="0"/>
              <w:divBdr>
                <w:top w:val="none" w:sz="0" w:space="0" w:color="auto"/>
                <w:left w:val="none" w:sz="0" w:space="0" w:color="auto"/>
                <w:bottom w:val="none" w:sz="0" w:space="0" w:color="auto"/>
                <w:right w:val="none" w:sz="0" w:space="0" w:color="auto"/>
              </w:divBdr>
              <w:divsChild>
                <w:div w:id="21326071">
                  <w:marLeft w:val="0"/>
                  <w:marRight w:val="0"/>
                  <w:marTop w:val="150"/>
                  <w:marBottom w:val="150"/>
                  <w:divBdr>
                    <w:top w:val="none" w:sz="0" w:space="0" w:color="auto"/>
                    <w:left w:val="none" w:sz="0" w:space="0" w:color="auto"/>
                    <w:bottom w:val="none" w:sz="0" w:space="0" w:color="auto"/>
                    <w:right w:val="none" w:sz="0" w:space="0" w:color="auto"/>
                  </w:divBdr>
                  <w:divsChild>
                    <w:div w:id="12733625">
                      <w:marLeft w:val="0"/>
                      <w:marRight w:val="0"/>
                      <w:marTop w:val="0"/>
                      <w:marBottom w:val="0"/>
                      <w:divBdr>
                        <w:top w:val="none" w:sz="0" w:space="0" w:color="auto"/>
                        <w:left w:val="none" w:sz="0" w:space="0" w:color="auto"/>
                        <w:bottom w:val="none" w:sz="0" w:space="0" w:color="auto"/>
                        <w:right w:val="none" w:sz="0" w:space="0" w:color="auto"/>
                      </w:divBdr>
                      <w:divsChild>
                        <w:div w:id="71245891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0995250">
      <w:bodyDiv w:val="1"/>
      <w:marLeft w:val="0"/>
      <w:marRight w:val="0"/>
      <w:marTop w:val="0"/>
      <w:marBottom w:val="0"/>
      <w:divBdr>
        <w:top w:val="none" w:sz="0" w:space="0" w:color="auto"/>
        <w:left w:val="none" w:sz="0" w:space="0" w:color="auto"/>
        <w:bottom w:val="none" w:sz="0" w:space="0" w:color="auto"/>
        <w:right w:val="none" w:sz="0" w:space="0" w:color="auto"/>
      </w:divBdr>
    </w:div>
    <w:div w:id="1584949297">
      <w:bodyDiv w:val="1"/>
      <w:marLeft w:val="0"/>
      <w:marRight w:val="0"/>
      <w:marTop w:val="0"/>
      <w:marBottom w:val="0"/>
      <w:divBdr>
        <w:top w:val="none" w:sz="0" w:space="0" w:color="auto"/>
        <w:left w:val="none" w:sz="0" w:space="0" w:color="auto"/>
        <w:bottom w:val="none" w:sz="0" w:space="0" w:color="auto"/>
        <w:right w:val="none" w:sz="0" w:space="0" w:color="auto"/>
      </w:divBdr>
      <w:divsChild>
        <w:div w:id="1585217374">
          <w:marLeft w:val="0"/>
          <w:marRight w:val="0"/>
          <w:marTop w:val="0"/>
          <w:marBottom w:val="0"/>
          <w:divBdr>
            <w:top w:val="none" w:sz="0" w:space="0" w:color="auto"/>
            <w:left w:val="none" w:sz="0" w:space="0" w:color="auto"/>
            <w:bottom w:val="none" w:sz="0" w:space="0" w:color="auto"/>
            <w:right w:val="none" w:sz="0" w:space="0" w:color="auto"/>
          </w:divBdr>
        </w:div>
      </w:divsChild>
    </w:div>
    <w:div w:id="1643776637">
      <w:bodyDiv w:val="1"/>
      <w:marLeft w:val="0"/>
      <w:marRight w:val="0"/>
      <w:marTop w:val="0"/>
      <w:marBottom w:val="0"/>
      <w:divBdr>
        <w:top w:val="none" w:sz="0" w:space="0" w:color="auto"/>
        <w:left w:val="none" w:sz="0" w:space="0" w:color="auto"/>
        <w:bottom w:val="none" w:sz="0" w:space="0" w:color="auto"/>
        <w:right w:val="none" w:sz="0" w:space="0" w:color="auto"/>
      </w:divBdr>
    </w:div>
    <w:div w:id="1710642539">
      <w:bodyDiv w:val="1"/>
      <w:marLeft w:val="0"/>
      <w:marRight w:val="0"/>
      <w:marTop w:val="0"/>
      <w:marBottom w:val="0"/>
      <w:divBdr>
        <w:top w:val="none" w:sz="0" w:space="0" w:color="auto"/>
        <w:left w:val="none" w:sz="0" w:space="0" w:color="auto"/>
        <w:bottom w:val="none" w:sz="0" w:space="0" w:color="auto"/>
        <w:right w:val="none" w:sz="0" w:space="0" w:color="auto"/>
      </w:divBdr>
    </w:div>
    <w:div w:id="1736784138">
      <w:bodyDiv w:val="1"/>
      <w:marLeft w:val="0"/>
      <w:marRight w:val="0"/>
      <w:marTop w:val="0"/>
      <w:marBottom w:val="0"/>
      <w:divBdr>
        <w:top w:val="none" w:sz="0" w:space="0" w:color="auto"/>
        <w:left w:val="none" w:sz="0" w:space="0" w:color="auto"/>
        <w:bottom w:val="none" w:sz="0" w:space="0" w:color="auto"/>
        <w:right w:val="none" w:sz="0" w:space="0" w:color="auto"/>
      </w:divBdr>
    </w:div>
    <w:div w:id="1745369015">
      <w:bodyDiv w:val="1"/>
      <w:marLeft w:val="0"/>
      <w:marRight w:val="0"/>
      <w:marTop w:val="0"/>
      <w:marBottom w:val="0"/>
      <w:divBdr>
        <w:top w:val="none" w:sz="0" w:space="0" w:color="auto"/>
        <w:left w:val="none" w:sz="0" w:space="0" w:color="auto"/>
        <w:bottom w:val="none" w:sz="0" w:space="0" w:color="auto"/>
        <w:right w:val="none" w:sz="0" w:space="0" w:color="auto"/>
      </w:divBdr>
      <w:divsChild>
        <w:div w:id="496113521">
          <w:marLeft w:val="0"/>
          <w:marRight w:val="0"/>
          <w:marTop w:val="0"/>
          <w:marBottom w:val="0"/>
          <w:divBdr>
            <w:top w:val="none" w:sz="0" w:space="0" w:color="auto"/>
            <w:left w:val="none" w:sz="0" w:space="0" w:color="auto"/>
            <w:bottom w:val="none" w:sz="0" w:space="0" w:color="auto"/>
            <w:right w:val="none" w:sz="0" w:space="0" w:color="auto"/>
          </w:divBdr>
          <w:divsChild>
            <w:div w:id="1316370560">
              <w:marLeft w:val="0"/>
              <w:marRight w:val="0"/>
              <w:marTop w:val="0"/>
              <w:marBottom w:val="0"/>
              <w:divBdr>
                <w:top w:val="none" w:sz="0" w:space="0" w:color="auto"/>
                <w:left w:val="none" w:sz="0" w:space="0" w:color="auto"/>
                <w:bottom w:val="none" w:sz="0" w:space="0" w:color="auto"/>
                <w:right w:val="none" w:sz="0" w:space="0" w:color="auto"/>
              </w:divBdr>
              <w:divsChild>
                <w:div w:id="8218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879300">
      <w:bodyDiv w:val="1"/>
      <w:marLeft w:val="0"/>
      <w:marRight w:val="0"/>
      <w:marTop w:val="0"/>
      <w:marBottom w:val="0"/>
      <w:divBdr>
        <w:top w:val="none" w:sz="0" w:space="0" w:color="auto"/>
        <w:left w:val="none" w:sz="0" w:space="0" w:color="auto"/>
        <w:bottom w:val="none" w:sz="0" w:space="0" w:color="auto"/>
        <w:right w:val="none" w:sz="0" w:space="0" w:color="auto"/>
      </w:divBdr>
    </w:div>
    <w:div w:id="1759792250">
      <w:bodyDiv w:val="1"/>
      <w:marLeft w:val="0"/>
      <w:marRight w:val="0"/>
      <w:marTop w:val="0"/>
      <w:marBottom w:val="0"/>
      <w:divBdr>
        <w:top w:val="none" w:sz="0" w:space="0" w:color="auto"/>
        <w:left w:val="none" w:sz="0" w:space="0" w:color="auto"/>
        <w:bottom w:val="none" w:sz="0" w:space="0" w:color="auto"/>
        <w:right w:val="none" w:sz="0" w:space="0" w:color="auto"/>
      </w:divBdr>
      <w:divsChild>
        <w:div w:id="586036557">
          <w:marLeft w:val="0"/>
          <w:marRight w:val="0"/>
          <w:marTop w:val="0"/>
          <w:marBottom w:val="0"/>
          <w:divBdr>
            <w:top w:val="none" w:sz="0" w:space="0" w:color="auto"/>
            <w:left w:val="none" w:sz="0" w:space="0" w:color="auto"/>
            <w:bottom w:val="none" w:sz="0" w:space="0" w:color="auto"/>
            <w:right w:val="none" w:sz="0" w:space="0" w:color="auto"/>
          </w:divBdr>
          <w:divsChild>
            <w:div w:id="1586457125">
              <w:marLeft w:val="0"/>
              <w:marRight w:val="0"/>
              <w:marTop w:val="0"/>
              <w:marBottom w:val="0"/>
              <w:divBdr>
                <w:top w:val="none" w:sz="0" w:space="0" w:color="auto"/>
                <w:left w:val="none" w:sz="0" w:space="0" w:color="auto"/>
                <w:bottom w:val="none" w:sz="0" w:space="0" w:color="auto"/>
                <w:right w:val="none" w:sz="0" w:space="0" w:color="auto"/>
              </w:divBdr>
              <w:divsChild>
                <w:div w:id="129802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681215">
      <w:bodyDiv w:val="1"/>
      <w:marLeft w:val="0"/>
      <w:marRight w:val="0"/>
      <w:marTop w:val="0"/>
      <w:marBottom w:val="0"/>
      <w:divBdr>
        <w:top w:val="none" w:sz="0" w:space="0" w:color="auto"/>
        <w:left w:val="none" w:sz="0" w:space="0" w:color="auto"/>
        <w:bottom w:val="none" w:sz="0" w:space="0" w:color="auto"/>
        <w:right w:val="none" w:sz="0" w:space="0" w:color="auto"/>
      </w:divBdr>
    </w:div>
    <w:div w:id="1769692626">
      <w:bodyDiv w:val="1"/>
      <w:marLeft w:val="0"/>
      <w:marRight w:val="0"/>
      <w:marTop w:val="0"/>
      <w:marBottom w:val="0"/>
      <w:divBdr>
        <w:top w:val="none" w:sz="0" w:space="0" w:color="auto"/>
        <w:left w:val="none" w:sz="0" w:space="0" w:color="auto"/>
        <w:bottom w:val="none" w:sz="0" w:space="0" w:color="auto"/>
        <w:right w:val="none" w:sz="0" w:space="0" w:color="auto"/>
      </w:divBdr>
    </w:div>
    <w:div w:id="1781297458">
      <w:bodyDiv w:val="1"/>
      <w:marLeft w:val="0"/>
      <w:marRight w:val="0"/>
      <w:marTop w:val="0"/>
      <w:marBottom w:val="0"/>
      <w:divBdr>
        <w:top w:val="none" w:sz="0" w:space="0" w:color="auto"/>
        <w:left w:val="none" w:sz="0" w:space="0" w:color="auto"/>
        <w:bottom w:val="none" w:sz="0" w:space="0" w:color="auto"/>
        <w:right w:val="none" w:sz="0" w:space="0" w:color="auto"/>
      </w:divBdr>
    </w:div>
    <w:div w:id="1790662530">
      <w:bodyDiv w:val="1"/>
      <w:marLeft w:val="0"/>
      <w:marRight w:val="0"/>
      <w:marTop w:val="0"/>
      <w:marBottom w:val="0"/>
      <w:divBdr>
        <w:top w:val="none" w:sz="0" w:space="0" w:color="auto"/>
        <w:left w:val="none" w:sz="0" w:space="0" w:color="auto"/>
        <w:bottom w:val="none" w:sz="0" w:space="0" w:color="auto"/>
        <w:right w:val="none" w:sz="0" w:space="0" w:color="auto"/>
      </w:divBdr>
      <w:divsChild>
        <w:div w:id="1688291252">
          <w:marLeft w:val="0"/>
          <w:marRight w:val="0"/>
          <w:marTop w:val="0"/>
          <w:marBottom w:val="0"/>
          <w:divBdr>
            <w:top w:val="none" w:sz="0" w:space="0" w:color="auto"/>
            <w:left w:val="none" w:sz="0" w:space="0" w:color="auto"/>
            <w:bottom w:val="none" w:sz="0" w:space="0" w:color="auto"/>
            <w:right w:val="none" w:sz="0" w:space="0" w:color="auto"/>
          </w:divBdr>
          <w:divsChild>
            <w:div w:id="2037386237">
              <w:marLeft w:val="0"/>
              <w:marRight w:val="0"/>
              <w:marTop w:val="0"/>
              <w:marBottom w:val="0"/>
              <w:divBdr>
                <w:top w:val="none" w:sz="0" w:space="0" w:color="auto"/>
                <w:left w:val="none" w:sz="0" w:space="0" w:color="auto"/>
                <w:bottom w:val="none" w:sz="0" w:space="0" w:color="auto"/>
                <w:right w:val="none" w:sz="0" w:space="0" w:color="auto"/>
              </w:divBdr>
              <w:divsChild>
                <w:div w:id="105732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335027">
      <w:bodyDiv w:val="1"/>
      <w:marLeft w:val="0"/>
      <w:marRight w:val="0"/>
      <w:marTop w:val="0"/>
      <w:marBottom w:val="0"/>
      <w:divBdr>
        <w:top w:val="none" w:sz="0" w:space="0" w:color="auto"/>
        <w:left w:val="none" w:sz="0" w:space="0" w:color="auto"/>
        <w:bottom w:val="none" w:sz="0" w:space="0" w:color="auto"/>
        <w:right w:val="none" w:sz="0" w:space="0" w:color="auto"/>
      </w:divBdr>
    </w:div>
    <w:div w:id="1946766214">
      <w:bodyDiv w:val="1"/>
      <w:marLeft w:val="0"/>
      <w:marRight w:val="0"/>
      <w:marTop w:val="0"/>
      <w:marBottom w:val="0"/>
      <w:divBdr>
        <w:top w:val="none" w:sz="0" w:space="0" w:color="auto"/>
        <w:left w:val="none" w:sz="0" w:space="0" w:color="auto"/>
        <w:bottom w:val="none" w:sz="0" w:space="0" w:color="auto"/>
        <w:right w:val="none" w:sz="0" w:space="0" w:color="auto"/>
      </w:divBdr>
    </w:div>
    <w:div w:id="1966616907">
      <w:bodyDiv w:val="1"/>
      <w:marLeft w:val="0"/>
      <w:marRight w:val="0"/>
      <w:marTop w:val="0"/>
      <w:marBottom w:val="0"/>
      <w:divBdr>
        <w:top w:val="none" w:sz="0" w:space="0" w:color="auto"/>
        <w:left w:val="none" w:sz="0" w:space="0" w:color="auto"/>
        <w:bottom w:val="none" w:sz="0" w:space="0" w:color="auto"/>
        <w:right w:val="none" w:sz="0" w:space="0" w:color="auto"/>
      </w:divBdr>
      <w:divsChild>
        <w:div w:id="419330963">
          <w:marLeft w:val="0"/>
          <w:marRight w:val="0"/>
          <w:marTop w:val="0"/>
          <w:marBottom w:val="0"/>
          <w:divBdr>
            <w:top w:val="none" w:sz="0" w:space="0" w:color="auto"/>
            <w:left w:val="none" w:sz="0" w:space="0" w:color="auto"/>
            <w:bottom w:val="none" w:sz="0" w:space="0" w:color="auto"/>
            <w:right w:val="none" w:sz="0" w:space="0" w:color="auto"/>
          </w:divBdr>
          <w:divsChild>
            <w:div w:id="422341406">
              <w:marLeft w:val="0"/>
              <w:marRight w:val="0"/>
              <w:marTop w:val="0"/>
              <w:marBottom w:val="0"/>
              <w:divBdr>
                <w:top w:val="none" w:sz="0" w:space="0" w:color="auto"/>
                <w:left w:val="none" w:sz="0" w:space="0" w:color="auto"/>
                <w:bottom w:val="none" w:sz="0" w:space="0" w:color="auto"/>
                <w:right w:val="none" w:sz="0" w:space="0" w:color="auto"/>
              </w:divBdr>
              <w:divsChild>
                <w:div w:id="204494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068181">
      <w:bodyDiv w:val="1"/>
      <w:marLeft w:val="0"/>
      <w:marRight w:val="0"/>
      <w:marTop w:val="0"/>
      <w:marBottom w:val="0"/>
      <w:divBdr>
        <w:top w:val="none" w:sz="0" w:space="0" w:color="auto"/>
        <w:left w:val="none" w:sz="0" w:space="0" w:color="auto"/>
        <w:bottom w:val="none" w:sz="0" w:space="0" w:color="auto"/>
        <w:right w:val="none" w:sz="0" w:space="0" w:color="auto"/>
      </w:divBdr>
      <w:divsChild>
        <w:div w:id="991956392">
          <w:marLeft w:val="0"/>
          <w:marRight w:val="0"/>
          <w:marTop w:val="0"/>
          <w:marBottom w:val="0"/>
          <w:divBdr>
            <w:top w:val="none" w:sz="0" w:space="0" w:color="auto"/>
            <w:left w:val="none" w:sz="0" w:space="0" w:color="auto"/>
            <w:bottom w:val="none" w:sz="0" w:space="0" w:color="auto"/>
            <w:right w:val="none" w:sz="0" w:space="0" w:color="auto"/>
          </w:divBdr>
          <w:divsChild>
            <w:div w:id="901597861">
              <w:marLeft w:val="0"/>
              <w:marRight w:val="0"/>
              <w:marTop w:val="0"/>
              <w:marBottom w:val="0"/>
              <w:divBdr>
                <w:top w:val="none" w:sz="0" w:space="0" w:color="auto"/>
                <w:left w:val="none" w:sz="0" w:space="0" w:color="auto"/>
                <w:bottom w:val="none" w:sz="0" w:space="0" w:color="auto"/>
                <w:right w:val="none" w:sz="0" w:space="0" w:color="auto"/>
              </w:divBdr>
              <w:divsChild>
                <w:div w:id="1983267402">
                  <w:marLeft w:val="0"/>
                  <w:marRight w:val="0"/>
                  <w:marTop w:val="0"/>
                  <w:marBottom w:val="0"/>
                  <w:divBdr>
                    <w:top w:val="none" w:sz="0" w:space="0" w:color="auto"/>
                    <w:left w:val="none" w:sz="0" w:space="0" w:color="auto"/>
                    <w:bottom w:val="none" w:sz="0" w:space="0" w:color="auto"/>
                    <w:right w:val="none" w:sz="0" w:space="0" w:color="auto"/>
                  </w:divBdr>
                  <w:divsChild>
                    <w:div w:id="173520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883681">
      <w:bodyDiv w:val="1"/>
      <w:marLeft w:val="0"/>
      <w:marRight w:val="0"/>
      <w:marTop w:val="0"/>
      <w:marBottom w:val="0"/>
      <w:divBdr>
        <w:top w:val="none" w:sz="0" w:space="0" w:color="auto"/>
        <w:left w:val="none" w:sz="0" w:space="0" w:color="auto"/>
        <w:bottom w:val="none" w:sz="0" w:space="0" w:color="auto"/>
        <w:right w:val="none" w:sz="0" w:space="0" w:color="auto"/>
      </w:divBdr>
    </w:div>
    <w:div w:id="2023312823">
      <w:bodyDiv w:val="1"/>
      <w:marLeft w:val="0"/>
      <w:marRight w:val="0"/>
      <w:marTop w:val="0"/>
      <w:marBottom w:val="0"/>
      <w:divBdr>
        <w:top w:val="none" w:sz="0" w:space="0" w:color="auto"/>
        <w:left w:val="none" w:sz="0" w:space="0" w:color="auto"/>
        <w:bottom w:val="none" w:sz="0" w:space="0" w:color="auto"/>
        <w:right w:val="none" w:sz="0" w:space="0" w:color="auto"/>
      </w:divBdr>
    </w:div>
    <w:div w:id="2030136134">
      <w:bodyDiv w:val="1"/>
      <w:marLeft w:val="0"/>
      <w:marRight w:val="0"/>
      <w:marTop w:val="0"/>
      <w:marBottom w:val="0"/>
      <w:divBdr>
        <w:top w:val="none" w:sz="0" w:space="0" w:color="auto"/>
        <w:left w:val="none" w:sz="0" w:space="0" w:color="auto"/>
        <w:bottom w:val="none" w:sz="0" w:space="0" w:color="auto"/>
        <w:right w:val="none" w:sz="0" w:space="0" w:color="auto"/>
      </w:divBdr>
    </w:div>
    <w:div w:id="2030330020">
      <w:bodyDiv w:val="1"/>
      <w:marLeft w:val="0"/>
      <w:marRight w:val="0"/>
      <w:marTop w:val="0"/>
      <w:marBottom w:val="0"/>
      <w:divBdr>
        <w:top w:val="none" w:sz="0" w:space="0" w:color="auto"/>
        <w:left w:val="none" w:sz="0" w:space="0" w:color="auto"/>
        <w:bottom w:val="none" w:sz="0" w:space="0" w:color="auto"/>
        <w:right w:val="none" w:sz="0" w:space="0" w:color="auto"/>
      </w:divBdr>
      <w:divsChild>
        <w:div w:id="5277162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marks xmlns="53257453-748b-4bce-ae90-aaf1ce75e19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B5F131EC26A1C48B023B65BE1E4D8FC" ma:contentTypeVersion="7" ma:contentTypeDescription="Create a new document." ma:contentTypeScope="" ma:versionID="71cebf7ba70d1738563de74df520fede">
  <xsd:schema xmlns:xsd="http://www.w3.org/2001/XMLSchema" xmlns:xs="http://www.w3.org/2001/XMLSchema" xmlns:p="http://schemas.microsoft.com/office/2006/metadata/properties" xmlns:ns2="53257453-748b-4bce-ae90-aaf1ce75e197" xmlns:ns3="a5f30c7d-5c73-4728-9025-cb7e33f6cb87" targetNamespace="http://schemas.microsoft.com/office/2006/metadata/properties" ma:root="true" ma:fieldsID="8abb4fa39a65607f21e98d9d618d9e3b" ns2:_="" ns3:_="">
    <xsd:import namespace="53257453-748b-4bce-ae90-aaf1ce75e197"/>
    <xsd:import namespace="a5f30c7d-5c73-4728-9025-cb7e33f6cb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Remar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453-748b-4bce-ae90-aaf1ce75e1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Remarks" ma:index="14" nillable="true" ma:displayName="Remarks" ma:internalName="Remark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f30c7d-5c73-4728-9025-cb7e33f6cb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16ED61-B28D-4A52-84F3-EDB6559ABA42}">
  <ds:schemaRefs>
    <ds:schemaRef ds:uri="http://schemas.microsoft.com/sharepoint/v3/contenttype/forms"/>
  </ds:schemaRefs>
</ds:datastoreItem>
</file>

<file path=customXml/itemProps2.xml><?xml version="1.0" encoding="utf-8"?>
<ds:datastoreItem xmlns:ds="http://schemas.openxmlformats.org/officeDocument/2006/customXml" ds:itemID="{9EB0FCB0-F2B0-4142-B5FC-BBB46365C493}">
  <ds:schemaRefs>
    <ds:schemaRef ds:uri="http://schemas.microsoft.com/office/2006/metadata/properties"/>
    <ds:schemaRef ds:uri="http://schemas.microsoft.com/office/infopath/2007/PartnerControls"/>
    <ds:schemaRef ds:uri="53257453-748b-4bce-ae90-aaf1ce75e197"/>
  </ds:schemaRefs>
</ds:datastoreItem>
</file>

<file path=customXml/itemProps3.xml><?xml version="1.0" encoding="utf-8"?>
<ds:datastoreItem xmlns:ds="http://schemas.openxmlformats.org/officeDocument/2006/customXml" ds:itemID="{6B142CC4-F029-4BE1-8F11-88FEC6028F74}">
  <ds:schemaRefs>
    <ds:schemaRef ds:uri="http://schemas.openxmlformats.org/officeDocument/2006/bibliography"/>
  </ds:schemaRefs>
</ds:datastoreItem>
</file>

<file path=customXml/itemProps4.xml><?xml version="1.0" encoding="utf-8"?>
<ds:datastoreItem xmlns:ds="http://schemas.openxmlformats.org/officeDocument/2006/customXml" ds:itemID="{9F9C2892-4CE7-4502-8621-4E3513B82D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257453-748b-4bce-ae90-aaf1ce75e197"/>
    <ds:schemaRef ds:uri="a5f30c7d-5c73-4728-9025-cb7e33f6c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38</Words>
  <Characters>592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fsa Amanullah</dc:creator>
  <cp:lastModifiedBy>Ahmad Bilal</cp:lastModifiedBy>
  <cp:revision>2</cp:revision>
  <cp:lastPrinted>2021-02-15T11:46:00Z</cp:lastPrinted>
  <dcterms:created xsi:type="dcterms:W3CDTF">2024-01-17T09:05:00Z</dcterms:created>
  <dcterms:modified xsi:type="dcterms:W3CDTF">2024-01-17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5F131EC26A1C48B023B65BE1E4D8FC</vt:lpwstr>
  </property>
  <property fmtid="{D5CDD505-2E9C-101B-9397-08002B2CF9AE}" pid="3" name="GrammarlyDocumentId">
    <vt:lpwstr>a6aa841ad49f972f00c489ee4bc7a0341c3ee24a94236fd43e33c3131c401cca</vt:lpwstr>
  </property>
</Properties>
</file>